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1D355" w14:textId="711F5446" w:rsidR="00254EB4" w:rsidRPr="00E019BC" w:rsidRDefault="00254EB4" w:rsidP="000A6680">
      <w:pPr>
        <w:ind w:right="-540"/>
        <w:jc w:val="center"/>
        <w:rPr>
          <w:b/>
          <w:sz w:val="28"/>
          <w:szCs w:val="28"/>
        </w:rPr>
      </w:pPr>
      <w:bookmarkStart w:id="0" w:name="_Hlk514316156"/>
      <w:bookmarkStart w:id="1" w:name="_Hlk514854599"/>
      <w:bookmarkStart w:id="2" w:name="_Hlk482107340"/>
      <w:r w:rsidRPr="00E019BC">
        <w:rPr>
          <w:b/>
          <w:sz w:val="28"/>
          <w:szCs w:val="28"/>
        </w:rPr>
        <w:t>20</w:t>
      </w:r>
      <w:r w:rsidR="001567F3" w:rsidRPr="00E019BC">
        <w:rPr>
          <w:b/>
          <w:sz w:val="28"/>
          <w:szCs w:val="28"/>
        </w:rPr>
        <w:t>2</w:t>
      </w:r>
      <w:r w:rsidR="000A6680">
        <w:rPr>
          <w:b/>
          <w:sz w:val="28"/>
          <w:szCs w:val="28"/>
        </w:rPr>
        <w:t>3</w:t>
      </w:r>
    </w:p>
    <w:p w14:paraId="6E0EE998" w14:textId="4FFD7A4E" w:rsidR="00254EB4" w:rsidRPr="00E019BC" w:rsidRDefault="00254EB4" w:rsidP="000A6680">
      <w:pPr>
        <w:ind w:right="-540"/>
        <w:jc w:val="center"/>
        <w:rPr>
          <w:b/>
          <w:sz w:val="28"/>
          <w:szCs w:val="28"/>
        </w:rPr>
      </w:pPr>
      <w:r w:rsidRPr="00E019BC">
        <w:rPr>
          <w:b/>
          <w:sz w:val="28"/>
          <w:szCs w:val="28"/>
        </w:rPr>
        <w:t>7</w:t>
      </w:r>
      <w:r w:rsidR="000A6680">
        <w:rPr>
          <w:b/>
          <w:sz w:val="28"/>
          <w:szCs w:val="28"/>
        </w:rPr>
        <w:t>7</w:t>
      </w:r>
      <w:r w:rsidRPr="00E019BC">
        <w:rPr>
          <w:b/>
          <w:sz w:val="28"/>
          <w:szCs w:val="28"/>
          <w:vertAlign w:val="superscript"/>
        </w:rPr>
        <w:t>th</w:t>
      </w:r>
      <w:r w:rsidRPr="00E019BC">
        <w:rPr>
          <w:b/>
          <w:sz w:val="28"/>
          <w:szCs w:val="28"/>
        </w:rPr>
        <w:t xml:space="preserve"> ANNUAL </w:t>
      </w:r>
      <w:r w:rsidR="002056D4">
        <w:rPr>
          <w:b/>
          <w:sz w:val="28"/>
          <w:szCs w:val="28"/>
        </w:rPr>
        <w:t xml:space="preserve">STATE </w:t>
      </w:r>
      <w:r w:rsidRPr="00E019BC">
        <w:rPr>
          <w:b/>
          <w:sz w:val="28"/>
          <w:szCs w:val="28"/>
        </w:rPr>
        <w:t>DEPARTMENT CONVETION</w:t>
      </w:r>
    </w:p>
    <w:bookmarkEnd w:id="0"/>
    <w:p w14:paraId="6EFC650F" w14:textId="56076E10" w:rsidR="000A6680" w:rsidRDefault="002056D4" w:rsidP="000A6680">
      <w:pPr>
        <w:tabs>
          <w:tab w:val="left" w:pos="900"/>
        </w:tabs>
        <w:ind w:hanging="720"/>
        <w:jc w:val="center"/>
        <w:rPr>
          <w:b/>
          <w:bCs/>
          <w:color w:val="202124"/>
          <w:sz w:val="28"/>
          <w:szCs w:val="28"/>
          <w:shd w:val="clear" w:color="auto" w:fill="FFFFFF"/>
        </w:rPr>
      </w:pPr>
      <w:r>
        <w:rPr>
          <w:b/>
          <w:bCs/>
          <w:color w:val="202124"/>
          <w:sz w:val="28"/>
          <w:szCs w:val="28"/>
          <w:shd w:val="clear" w:color="auto" w:fill="FFFFFF"/>
        </w:rPr>
        <w:t xml:space="preserve">                </w:t>
      </w:r>
      <w:r w:rsidR="000A6680" w:rsidRPr="000A6680">
        <w:rPr>
          <w:b/>
          <w:bCs/>
          <w:color w:val="202124"/>
          <w:sz w:val="28"/>
          <w:szCs w:val="28"/>
          <w:shd w:val="clear" w:color="auto" w:fill="FFFFFF"/>
        </w:rPr>
        <w:t>Visalia Marriott at the Convention Center</w:t>
      </w:r>
    </w:p>
    <w:p w14:paraId="7E0D8F51" w14:textId="77777777" w:rsidR="002314A6" w:rsidRPr="002314A6" w:rsidRDefault="002314A6" w:rsidP="000A6680">
      <w:pPr>
        <w:tabs>
          <w:tab w:val="left" w:pos="900"/>
        </w:tabs>
        <w:ind w:hanging="720"/>
        <w:jc w:val="center"/>
        <w:rPr>
          <w:b/>
          <w:bCs/>
          <w:color w:val="202124"/>
          <w:sz w:val="16"/>
          <w:szCs w:val="16"/>
          <w:shd w:val="clear" w:color="auto" w:fill="FFFFFF"/>
        </w:rPr>
      </w:pPr>
    </w:p>
    <w:p w14:paraId="4D88D140" w14:textId="6C184288" w:rsidR="000926D0" w:rsidRPr="00E019BC" w:rsidRDefault="002056D4" w:rsidP="000A6680">
      <w:pPr>
        <w:tabs>
          <w:tab w:val="left" w:pos="900"/>
        </w:tabs>
        <w:ind w:hanging="72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</w:t>
      </w:r>
      <w:r w:rsidR="000926D0" w:rsidRPr="00E019BC">
        <w:rPr>
          <w:b/>
          <w:sz w:val="22"/>
          <w:szCs w:val="22"/>
        </w:rPr>
        <w:t>Agenda subject to change without notice</w:t>
      </w:r>
    </w:p>
    <w:p w14:paraId="0FACBE0D" w14:textId="77777777" w:rsidR="000926D0" w:rsidRPr="002314A6" w:rsidRDefault="000926D0" w:rsidP="00254EB4">
      <w:pPr>
        <w:ind w:right="-540"/>
        <w:jc w:val="center"/>
        <w:rPr>
          <w:b/>
          <w:sz w:val="16"/>
          <w:szCs w:val="16"/>
        </w:rPr>
      </w:pPr>
    </w:p>
    <w:p w14:paraId="5CCF0166" w14:textId="346AB0C4" w:rsidR="00C41EE7" w:rsidRPr="00E019BC" w:rsidRDefault="00892E2F" w:rsidP="00892E2F">
      <w:pPr>
        <w:ind w:right="-540"/>
        <w:rPr>
          <w:b/>
          <w:color w:val="FF0000"/>
          <w:sz w:val="22"/>
          <w:szCs w:val="22"/>
        </w:rPr>
      </w:pPr>
      <w:r w:rsidRPr="00E019BC">
        <w:rPr>
          <w:b/>
          <w:color w:val="FF0000"/>
          <w:sz w:val="22"/>
          <w:szCs w:val="22"/>
        </w:rPr>
        <w:t>REGISTRATION</w:t>
      </w:r>
      <w:r w:rsidR="007A2696" w:rsidRPr="00E019BC">
        <w:rPr>
          <w:b/>
          <w:color w:val="FF0000"/>
          <w:sz w:val="22"/>
          <w:szCs w:val="22"/>
        </w:rPr>
        <w:t>:</w:t>
      </w:r>
      <w:r w:rsidR="00A22BEB" w:rsidRPr="00E019BC">
        <w:rPr>
          <w:b/>
          <w:color w:val="FF0000"/>
          <w:sz w:val="22"/>
          <w:szCs w:val="22"/>
        </w:rPr>
        <w:tab/>
      </w:r>
      <w:r w:rsidR="000202B3" w:rsidRPr="00E019BC">
        <w:rPr>
          <w:b/>
          <w:color w:val="FF0000"/>
          <w:sz w:val="22"/>
          <w:szCs w:val="22"/>
        </w:rPr>
        <w:t>Thursday</w:t>
      </w:r>
      <w:r w:rsidR="00A22BEB" w:rsidRPr="00E019BC">
        <w:rPr>
          <w:b/>
          <w:color w:val="FF0000"/>
          <w:sz w:val="22"/>
          <w:szCs w:val="22"/>
        </w:rPr>
        <w:t>,</w:t>
      </w:r>
      <w:r w:rsidR="002C3A3A" w:rsidRPr="00E019BC">
        <w:rPr>
          <w:b/>
          <w:color w:val="FF0000"/>
          <w:sz w:val="22"/>
          <w:szCs w:val="22"/>
        </w:rPr>
        <w:tab/>
      </w:r>
      <w:proofErr w:type="gramStart"/>
      <w:r w:rsidR="00A22BEB" w:rsidRPr="00E019BC">
        <w:rPr>
          <w:b/>
          <w:color w:val="FF0000"/>
          <w:sz w:val="22"/>
          <w:szCs w:val="22"/>
        </w:rPr>
        <w:t xml:space="preserve">June </w:t>
      </w:r>
      <w:r w:rsidR="009018E6">
        <w:rPr>
          <w:b/>
          <w:color w:val="FF0000"/>
          <w:sz w:val="22"/>
          <w:szCs w:val="22"/>
        </w:rPr>
        <w:t xml:space="preserve"> </w:t>
      </w:r>
      <w:r w:rsidR="000A6680">
        <w:rPr>
          <w:b/>
          <w:color w:val="FF0000"/>
          <w:sz w:val="22"/>
          <w:szCs w:val="22"/>
        </w:rPr>
        <w:t>8</w:t>
      </w:r>
      <w:proofErr w:type="gramEnd"/>
      <w:r w:rsidR="002C3A3A" w:rsidRPr="00E019BC">
        <w:rPr>
          <w:b/>
          <w:color w:val="FF0000"/>
          <w:sz w:val="22"/>
          <w:szCs w:val="22"/>
        </w:rPr>
        <w:tab/>
      </w:r>
      <w:r w:rsidR="004A4BDD" w:rsidRPr="00E019BC">
        <w:rPr>
          <w:b/>
          <w:color w:val="FF0000"/>
          <w:sz w:val="22"/>
          <w:szCs w:val="22"/>
        </w:rPr>
        <w:tab/>
      </w:r>
      <w:r w:rsidR="006C5B60">
        <w:rPr>
          <w:b/>
          <w:color w:val="FF0000"/>
          <w:sz w:val="22"/>
          <w:szCs w:val="22"/>
        </w:rPr>
        <w:t xml:space="preserve">  </w:t>
      </w:r>
      <w:r w:rsidR="00DA3DA6" w:rsidRPr="00E019BC">
        <w:rPr>
          <w:b/>
          <w:color w:val="FF0000"/>
          <w:sz w:val="22"/>
          <w:szCs w:val="22"/>
        </w:rPr>
        <w:t>3:00pm</w:t>
      </w:r>
      <w:r w:rsidR="006C5B60">
        <w:rPr>
          <w:b/>
          <w:color w:val="FF0000"/>
          <w:sz w:val="22"/>
          <w:szCs w:val="22"/>
        </w:rPr>
        <w:tab/>
      </w:r>
      <w:r w:rsidR="00631B04" w:rsidRPr="00E019BC">
        <w:rPr>
          <w:b/>
          <w:color w:val="FF0000"/>
          <w:sz w:val="22"/>
          <w:szCs w:val="22"/>
        </w:rPr>
        <w:t>6:30pm</w:t>
      </w:r>
      <w:r w:rsidR="00631B04" w:rsidRPr="00E019BC">
        <w:rPr>
          <w:b/>
          <w:color w:val="FF0000"/>
          <w:sz w:val="22"/>
          <w:szCs w:val="22"/>
        </w:rPr>
        <w:tab/>
      </w:r>
      <w:r w:rsidR="00631B04" w:rsidRPr="00E019BC">
        <w:rPr>
          <w:b/>
          <w:color w:val="FF0000"/>
          <w:sz w:val="22"/>
          <w:szCs w:val="22"/>
        </w:rPr>
        <w:tab/>
      </w:r>
      <w:r w:rsidR="000A6680">
        <w:rPr>
          <w:b/>
          <w:color w:val="FF0000"/>
          <w:sz w:val="22"/>
          <w:szCs w:val="22"/>
        </w:rPr>
        <w:t>Hotel Lobby</w:t>
      </w:r>
    </w:p>
    <w:p w14:paraId="7FAF6196" w14:textId="36DB24C6" w:rsidR="004A6E57" w:rsidRPr="00E019BC" w:rsidRDefault="00972A7A" w:rsidP="004A6E57">
      <w:pPr>
        <w:ind w:right="-540"/>
        <w:rPr>
          <w:b/>
          <w:color w:val="FF0000"/>
          <w:sz w:val="22"/>
          <w:szCs w:val="22"/>
        </w:rPr>
      </w:pP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  <w:t>Friday</w:t>
      </w:r>
      <w:r w:rsidR="004A6E57" w:rsidRPr="00E019BC">
        <w:rPr>
          <w:b/>
          <w:color w:val="FF0000"/>
          <w:sz w:val="22"/>
          <w:szCs w:val="22"/>
        </w:rPr>
        <w:t>,</w:t>
      </w:r>
      <w:r w:rsidR="004A6E57" w:rsidRPr="00E019BC">
        <w:rPr>
          <w:b/>
          <w:color w:val="FF0000"/>
          <w:sz w:val="22"/>
          <w:szCs w:val="22"/>
        </w:rPr>
        <w:tab/>
      </w:r>
      <w:r w:rsidR="00B74C0B" w:rsidRPr="00E019BC">
        <w:rPr>
          <w:b/>
          <w:color w:val="FF0000"/>
          <w:sz w:val="22"/>
          <w:szCs w:val="22"/>
        </w:rPr>
        <w:tab/>
      </w:r>
      <w:proofErr w:type="gramStart"/>
      <w:r w:rsidR="004A6E57" w:rsidRPr="00E019BC">
        <w:rPr>
          <w:b/>
          <w:color w:val="FF0000"/>
          <w:sz w:val="22"/>
          <w:szCs w:val="22"/>
        </w:rPr>
        <w:t>June</w:t>
      </w:r>
      <w:r w:rsidR="006C5B60">
        <w:rPr>
          <w:b/>
          <w:color w:val="FF0000"/>
          <w:sz w:val="22"/>
          <w:szCs w:val="22"/>
        </w:rPr>
        <w:t xml:space="preserve"> </w:t>
      </w:r>
      <w:r w:rsidR="004A6E57" w:rsidRPr="00E019BC">
        <w:rPr>
          <w:b/>
          <w:color w:val="FF0000"/>
          <w:sz w:val="22"/>
          <w:szCs w:val="22"/>
        </w:rPr>
        <w:t xml:space="preserve"> </w:t>
      </w:r>
      <w:r w:rsidR="000A6680">
        <w:rPr>
          <w:b/>
          <w:color w:val="FF0000"/>
          <w:sz w:val="22"/>
          <w:szCs w:val="22"/>
        </w:rPr>
        <w:t>9</w:t>
      </w:r>
      <w:proofErr w:type="gramEnd"/>
      <w:r w:rsidR="00727D74">
        <w:rPr>
          <w:b/>
          <w:color w:val="FF0000"/>
          <w:sz w:val="22"/>
          <w:szCs w:val="22"/>
        </w:rPr>
        <w:tab/>
      </w:r>
      <w:r w:rsidR="004A6E57" w:rsidRPr="00E019BC">
        <w:rPr>
          <w:b/>
          <w:color w:val="FF0000"/>
          <w:sz w:val="22"/>
          <w:szCs w:val="22"/>
        </w:rPr>
        <w:tab/>
      </w:r>
      <w:r w:rsidR="006C5B60">
        <w:rPr>
          <w:b/>
          <w:color w:val="FF0000"/>
          <w:sz w:val="22"/>
          <w:szCs w:val="22"/>
        </w:rPr>
        <w:t xml:space="preserve">  </w:t>
      </w:r>
      <w:r w:rsidR="004A6E57" w:rsidRPr="00E019BC">
        <w:rPr>
          <w:b/>
          <w:color w:val="FF0000"/>
          <w:sz w:val="22"/>
          <w:szCs w:val="22"/>
        </w:rPr>
        <w:t>7:00am</w:t>
      </w:r>
      <w:r w:rsidR="006C5B60">
        <w:rPr>
          <w:b/>
          <w:color w:val="FF0000"/>
          <w:sz w:val="22"/>
          <w:szCs w:val="22"/>
        </w:rPr>
        <w:tab/>
      </w:r>
      <w:r w:rsidR="004A6E57" w:rsidRPr="00E019BC">
        <w:rPr>
          <w:b/>
          <w:color w:val="FF0000"/>
          <w:sz w:val="22"/>
          <w:szCs w:val="22"/>
        </w:rPr>
        <w:t>9:00am</w:t>
      </w:r>
      <w:r w:rsidR="004A6E57" w:rsidRPr="00E019BC">
        <w:rPr>
          <w:b/>
          <w:color w:val="FF0000"/>
          <w:sz w:val="22"/>
          <w:szCs w:val="22"/>
        </w:rPr>
        <w:tab/>
      </w:r>
      <w:r w:rsidR="004A6E57" w:rsidRPr="00E019BC">
        <w:rPr>
          <w:b/>
          <w:color w:val="FF0000"/>
          <w:sz w:val="22"/>
          <w:szCs w:val="22"/>
        </w:rPr>
        <w:tab/>
      </w:r>
      <w:r w:rsidR="000A6680">
        <w:rPr>
          <w:b/>
          <w:color w:val="FF0000"/>
          <w:sz w:val="22"/>
          <w:szCs w:val="22"/>
        </w:rPr>
        <w:t>Convention Ctr. Exec-Lobby</w:t>
      </w:r>
    </w:p>
    <w:p w14:paraId="063FBA8C" w14:textId="10129B42" w:rsidR="004A6E57" w:rsidRPr="00E019BC" w:rsidRDefault="004A6E57" w:rsidP="004A6E57">
      <w:pPr>
        <w:ind w:right="-540"/>
        <w:rPr>
          <w:b/>
          <w:color w:val="FF0000"/>
          <w:sz w:val="22"/>
          <w:szCs w:val="22"/>
        </w:rPr>
      </w:pP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="006C5B60">
        <w:rPr>
          <w:b/>
          <w:color w:val="FF0000"/>
          <w:sz w:val="22"/>
          <w:szCs w:val="22"/>
        </w:rPr>
        <w:tab/>
      </w:r>
      <w:r w:rsidR="006C5B60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>12:30pm</w:t>
      </w:r>
      <w:r w:rsidR="006C5B60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>2:00pm</w:t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="000A6680">
        <w:rPr>
          <w:b/>
          <w:color w:val="FF0000"/>
          <w:sz w:val="22"/>
          <w:szCs w:val="22"/>
        </w:rPr>
        <w:t>Convention Ctr. Exec-Lobby</w:t>
      </w:r>
    </w:p>
    <w:p w14:paraId="63FF954E" w14:textId="794C70CD" w:rsidR="00595308" w:rsidRPr="00E019BC" w:rsidRDefault="00595308" w:rsidP="00892E2F">
      <w:pPr>
        <w:ind w:right="-540"/>
        <w:rPr>
          <w:b/>
          <w:color w:val="FF0000"/>
          <w:sz w:val="22"/>
          <w:szCs w:val="22"/>
        </w:rPr>
      </w:pP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="00EB3F88" w:rsidRPr="00E019BC">
        <w:rPr>
          <w:b/>
          <w:color w:val="FF0000"/>
          <w:sz w:val="22"/>
          <w:szCs w:val="22"/>
        </w:rPr>
        <w:t>Saturday</w:t>
      </w:r>
      <w:r w:rsidR="00C401AE" w:rsidRPr="00E019BC">
        <w:rPr>
          <w:b/>
          <w:color w:val="FF0000"/>
          <w:sz w:val="22"/>
          <w:szCs w:val="22"/>
        </w:rPr>
        <w:t>,</w:t>
      </w:r>
      <w:r w:rsidR="00EB3F88" w:rsidRPr="00E019BC">
        <w:rPr>
          <w:b/>
          <w:color w:val="FF0000"/>
          <w:sz w:val="22"/>
          <w:szCs w:val="22"/>
        </w:rPr>
        <w:tab/>
        <w:t>June 1</w:t>
      </w:r>
      <w:r w:rsidR="000A6680">
        <w:rPr>
          <w:b/>
          <w:color w:val="FF0000"/>
          <w:sz w:val="22"/>
          <w:szCs w:val="22"/>
        </w:rPr>
        <w:t>0</w:t>
      </w:r>
      <w:proofErr w:type="gramStart"/>
      <w:r w:rsidR="00181D1C" w:rsidRPr="00E019BC">
        <w:rPr>
          <w:b/>
          <w:color w:val="FF0000"/>
          <w:sz w:val="22"/>
          <w:szCs w:val="22"/>
        </w:rPr>
        <w:tab/>
      </w:r>
      <w:r w:rsidR="006C5B60">
        <w:rPr>
          <w:b/>
          <w:color w:val="FF0000"/>
          <w:sz w:val="22"/>
          <w:szCs w:val="22"/>
        </w:rPr>
        <w:t xml:space="preserve"> </w:t>
      </w:r>
      <w:r w:rsidR="008C75F3" w:rsidRPr="00E019BC">
        <w:rPr>
          <w:b/>
          <w:color w:val="FF0000"/>
          <w:sz w:val="22"/>
          <w:szCs w:val="22"/>
        </w:rPr>
        <w:t xml:space="preserve"> </w:t>
      </w:r>
      <w:r w:rsidR="00684BE1" w:rsidRPr="00E019BC">
        <w:rPr>
          <w:b/>
          <w:color w:val="FF0000"/>
          <w:sz w:val="22"/>
          <w:szCs w:val="22"/>
        </w:rPr>
        <w:t>7</w:t>
      </w:r>
      <w:proofErr w:type="gramEnd"/>
      <w:r w:rsidR="00684BE1" w:rsidRPr="00E019BC">
        <w:rPr>
          <w:b/>
          <w:color w:val="FF0000"/>
          <w:sz w:val="22"/>
          <w:szCs w:val="22"/>
        </w:rPr>
        <w:t>:</w:t>
      </w:r>
      <w:r w:rsidR="002D5653" w:rsidRPr="00E019BC">
        <w:rPr>
          <w:b/>
          <w:color w:val="FF0000"/>
          <w:sz w:val="22"/>
          <w:szCs w:val="22"/>
        </w:rPr>
        <w:t>0</w:t>
      </w:r>
      <w:r w:rsidR="00684BE1" w:rsidRPr="00E019BC">
        <w:rPr>
          <w:b/>
          <w:color w:val="FF0000"/>
          <w:sz w:val="22"/>
          <w:szCs w:val="22"/>
        </w:rPr>
        <w:t>0am</w:t>
      </w:r>
      <w:r w:rsidR="006C5B60">
        <w:rPr>
          <w:b/>
          <w:color w:val="FF0000"/>
          <w:sz w:val="22"/>
          <w:szCs w:val="22"/>
        </w:rPr>
        <w:tab/>
      </w:r>
      <w:r w:rsidR="00077F79" w:rsidRPr="00E019BC">
        <w:rPr>
          <w:b/>
          <w:color w:val="FF0000"/>
          <w:sz w:val="22"/>
          <w:szCs w:val="22"/>
        </w:rPr>
        <w:t>9:00am</w:t>
      </w:r>
      <w:r w:rsidR="004310CB" w:rsidRPr="00E019BC">
        <w:rPr>
          <w:b/>
          <w:color w:val="FF0000"/>
          <w:sz w:val="22"/>
          <w:szCs w:val="22"/>
        </w:rPr>
        <w:tab/>
      </w:r>
      <w:r w:rsidR="004310CB" w:rsidRPr="00E019BC">
        <w:rPr>
          <w:b/>
          <w:color w:val="FF0000"/>
          <w:sz w:val="22"/>
          <w:szCs w:val="22"/>
        </w:rPr>
        <w:tab/>
      </w:r>
      <w:r w:rsidR="000A6680">
        <w:rPr>
          <w:b/>
          <w:color w:val="FF0000"/>
          <w:sz w:val="22"/>
          <w:szCs w:val="22"/>
        </w:rPr>
        <w:t>Convention Ctr. Exec-Lobby</w:t>
      </w:r>
    </w:p>
    <w:p w14:paraId="740DFD7D" w14:textId="76A8630F" w:rsidR="004310CB" w:rsidRPr="00E019BC" w:rsidRDefault="004310CB" w:rsidP="00892E2F">
      <w:pPr>
        <w:ind w:right="-540"/>
        <w:rPr>
          <w:b/>
          <w:color w:val="FF0000"/>
          <w:sz w:val="22"/>
          <w:szCs w:val="22"/>
        </w:rPr>
      </w:pP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="006C5B60">
        <w:rPr>
          <w:b/>
          <w:color w:val="FF0000"/>
          <w:sz w:val="22"/>
          <w:szCs w:val="22"/>
        </w:rPr>
        <w:tab/>
      </w:r>
      <w:r w:rsidR="006C5B60">
        <w:rPr>
          <w:b/>
          <w:color w:val="FF0000"/>
          <w:sz w:val="22"/>
          <w:szCs w:val="22"/>
        </w:rPr>
        <w:tab/>
      </w:r>
      <w:r w:rsidR="00F344FB" w:rsidRPr="00E019BC">
        <w:rPr>
          <w:b/>
          <w:color w:val="FF0000"/>
          <w:sz w:val="22"/>
          <w:szCs w:val="22"/>
        </w:rPr>
        <w:t>12:30pm</w:t>
      </w:r>
      <w:r w:rsidR="006C5B60">
        <w:rPr>
          <w:b/>
          <w:color w:val="FF0000"/>
          <w:sz w:val="22"/>
          <w:szCs w:val="22"/>
        </w:rPr>
        <w:tab/>
      </w:r>
      <w:r w:rsidR="00CB211C" w:rsidRPr="00E019BC">
        <w:rPr>
          <w:b/>
          <w:color w:val="FF0000"/>
          <w:sz w:val="22"/>
          <w:szCs w:val="22"/>
        </w:rPr>
        <w:t>1</w:t>
      </w:r>
      <w:r w:rsidR="00E538E4" w:rsidRPr="00E019BC">
        <w:rPr>
          <w:b/>
          <w:color w:val="FF0000"/>
          <w:sz w:val="22"/>
          <w:szCs w:val="22"/>
        </w:rPr>
        <w:t>:</w:t>
      </w:r>
      <w:r w:rsidR="00CB211C" w:rsidRPr="00E019BC">
        <w:rPr>
          <w:b/>
          <w:color w:val="FF0000"/>
          <w:sz w:val="22"/>
          <w:szCs w:val="22"/>
        </w:rPr>
        <w:t>3</w:t>
      </w:r>
      <w:r w:rsidR="00E538E4" w:rsidRPr="00E019BC">
        <w:rPr>
          <w:b/>
          <w:color w:val="FF0000"/>
          <w:sz w:val="22"/>
          <w:szCs w:val="22"/>
        </w:rPr>
        <w:t>0pm</w:t>
      </w:r>
      <w:r w:rsidR="006113FE" w:rsidRPr="00E019BC">
        <w:rPr>
          <w:b/>
          <w:color w:val="FF0000"/>
          <w:sz w:val="22"/>
          <w:szCs w:val="22"/>
        </w:rPr>
        <w:tab/>
      </w:r>
      <w:r w:rsidR="006113FE" w:rsidRPr="00E019BC">
        <w:rPr>
          <w:b/>
          <w:color w:val="FF0000"/>
          <w:sz w:val="22"/>
          <w:szCs w:val="22"/>
        </w:rPr>
        <w:tab/>
      </w:r>
      <w:r w:rsidR="000A6680">
        <w:rPr>
          <w:b/>
          <w:color w:val="FF0000"/>
          <w:sz w:val="22"/>
          <w:szCs w:val="22"/>
        </w:rPr>
        <w:t>Convention Ctr. Exec-Lobby</w:t>
      </w:r>
    </w:p>
    <w:p w14:paraId="02ABEA1E" w14:textId="00F7A0A9" w:rsidR="006113FE" w:rsidRPr="00E019BC" w:rsidRDefault="009A677B" w:rsidP="00892E2F">
      <w:pPr>
        <w:ind w:right="-540"/>
        <w:rPr>
          <w:b/>
          <w:color w:val="FF0000"/>
          <w:sz w:val="22"/>
          <w:szCs w:val="22"/>
        </w:rPr>
      </w:pP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="00C401AE" w:rsidRPr="00E019BC">
        <w:rPr>
          <w:b/>
          <w:color w:val="FF0000"/>
          <w:sz w:val="22"/>
          <w:szCs w:val="22"/>
        </w:rPr>
        <w:t>Sunday,</w:t>
      </w:r>
      <w:r w:rsidR="00C401AE" w:rsidRPr="00E019BC">
        <w:rPr>
          <w:b/>
          <w:color w:val="FF0000"/>
          <w:sz w:val="22"/>
          <w:szCs w:val="22"/>
        </w:rPr>
        <w:tab/>
        <w:t>June 1</w:t>
      </w:r>
      <w:r w:rsidR="000A6680">
        <w:rPr>
          <w:b/>
          <w:color w:val="FF0000"/>
          <w:sz w:val="22"/>
          <w:szCs w:val="22"/>
        </w:rPr>
        <w:t>1</w:t>
      </w:r>
      <w:proofErr w:type="gramStart"/>
      <w:r w:rsidR="00AA79A6" w:rsidRPr="00E019BC">
        <w:rPr>
          <w:b/>
          <w:color w:val="FF0000"/>
          <w:sz w:val="22"/>
          <w:szCs w:val="22"/>
        </w:rPr>
        <w:tab/>
      </w:r>
      <w:r w:rsidR="008C75F3" w:rsidRPr="00E019BC">
        <w:rPr>
          <w:b/>
          <w:color w:val="FF0000"/>
          <w:sz w:val="22"/>
          <w:szCs w:val="22"/>
        </w:rPr>
        <w:t xml:space="preserve"> </w:t>
      </w:r>
      <w:r w:rsidR="0009558B" w:rsidRPr="00E019BC">
        <w:rPr>
          <w:b/>
          <w:color w:val="FF0000"/>
          <w:sz w:val="22"/>
          <w:szCs w:val="22"/>
        </w:rPr>
        <w:t xml:space="preserve"> </w:t>
      </w:r>
      <w:r w:rsidR="00AA79A6" w:rsidRPr="00E019BC">
        <w:rPr>
          <w:b/>
          <w:color w:val="FF0000"/>
          <w:sz w:val="22"/>
          <w:szCs w:val="22"/>
        </w:rPr>
        <w:t>7</w:t>
      </w:r>
      <w:proofErr w:type="gramEnd"/>
      <w:r w:rsidR="00AA79A6" w:rsidRPr="00E019BC">
        <w:rPr>
          <w:b/>
          <w:color w:val="FF0000"/>
          <w:sz w:val="22"/>
          <w:szCs w:val="22"/>
        </w:rPr>
        <w:t>:</w:t>
      </w:r>
      <w:r w:rsidR="007533B4" w:rsidRPr="00E019BC">
        <w:rPr>
          <w:b/>
          <w:color w:val="FF0000"/>
          <w:sz w:val="22"/>
          <w:szCs w:val="22"/>
        </w:rPr>
        <w:t>0</w:t>
      </w:r>
      <w:r w:rsidR="00AA79A6" w:rsidRPr="00E019BC">
        <w:rPr>
          <w:b/>
          <w:color w:val="FF0000"/>
          <w:sz w:val="22"/>
          <w:szCs w:val="22"/>
        </w:rPr>
        <w:t>0am</w:t>
      </w:r>
      <w:r w:rsidR="006C5B60">
        <w:rPr>
          <w:b/>
          <w:color w:val="FF0000"/>
          <w:sz w:val="22"/>
          <w:szCs w:val="22"/>
        </w:rPr>
        <w:tab/>
      </w:r>
      <w:r w:rsidR="00AA79A6" w:rsidRPr="00E019BC">
        <w:rPr>
          <w:b/>
          <w:color w:val="FF0000"/>
          <w:sz w:val="22"/>
          <w:szCs w:val="22"/>
        </w:rPr>
        <w:t>9:00am</w:t>
      </w:r>
      <w:r w:rsidR="0009558B" w:rsidRPr="00E019BC">
        <w:rPr>
          <w:b/>
          <w:color w:val="FF0000"/>
          <w:sz w:val="22"/>
          <w:szCs w:val="22"/>
        </w:rPr>
        <w:tab/>
      </w:r>
      <w:r w:rsidR="0009558B" w:rsidRPr="00E019BC">
        <w:rPr>
          <w:b/>
          <w:color w:val="FF0000"/>
          <w:sz w:val="22"/>
          <w:szCs w:val="22"/>
        </w:rPr>
        <w:tab/>
      </w:r>
      <w:r w:rsidR="000A6680">
        <w:rPr>
          <w:b/>
          <w:color w:val="FF0000"/>
          <w:sz w:val="22"/>
          <w:szCs w:val="22"/>
        </w:rPr>
        <w:t>Convention Ctr. Exec-Lobby</w:t>
      </w:r>
    </w:p>
    <w:p w14:paraId="3DADD0BC" w14:textId="1666E4CE" w:rsidR="0009558B" w:rsidRPr="00E019BC" w:rsidRDefault="00A95701" w:rsidP="00892E2F">
      <w:pPr>
        <w:ind w:right="-540"/>
        <w:rPr>
          <w:b/>
          <w:color w:val="FF0000"/>
          <w:sz w:val="22"/>
          <w:szCs w:val="22"/>
        </w:rPr>
      </w:pP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</w:r>
      <w:r w:rsidRPr="00E019BC">
        <w:rPr>
          <w:b/>
          <w:color w:val="FF0000"/>
          <w:sz w:val="22"/>
          <w:szCs w:val="22"/>
        </w:rPr>
        <w:tab/>
        <w:t xml:space="preserve"> (Last Convention Registration)</w:t>
      </w:r>
    </w:p>
    <w:p w14:paraId="13817CD0" w14:textId="699DFD05" w:rsidR="00C41EE7" w:rsidRDefault="00C41EE7" w:rsidP="00254EB4">
      <w:pPr>
        <w:ind w:right="-540"/>
        <w:jc w:val="center"/>
        <w:rPr>
          <w:b/>
          <w:sz w:val="16"/>
          <w:szCs w:val="16"/>
        </w:rPr>
      </w:pPr>
    </w:p>
    <w:p w14:paraId="0EC6B670" w14:textId="450105EC" w:rsidR="00D26290" w:rsidRPr="00E019BC" w:rsidRDefault="003072F9" w:rsidP="00D26290">
      <w:pPr>
        <w:ind w:right="-540"/>
        <w:jc w:val="center"/>
        <w:rPr>
          <w:b/>
          <w:color w:val="FF0000"/>
        </w:rPr>
      </w:pPr>
      <w:r w:rsidRPr="00E019BC">
        <w:rPr>
          <w:b/>
          <w:color w:val="FF0000"/>
        </w:rPr>
        <w:t xml:space="preserve">ALL CONVENTION MEETINGS IN </w:t>
      </w:r>
      <w:r w:rsidR="00D676A8" w:rsidRPr="00D676A8">
        <w:rPr>
          <w:b/>
          <w:color w:val="FF0000"/>
          <w:u w:val="single"/>
        </w:rPr>
        <w:t>CHARTER OAK B &amp; C</w:t>
      </w:r>
      <w:r w:rsidR="00531764" w:rsidRPr="00E019BC">
        <w:rPr>
          <w:b/>
          <w:color w:val="FF0000"/>
        </w:rPr>
        <w:t xml:space="preserve"> </w:t>
      </w:r>
      <w:r w:rsidRPr="00E019BC">
        <w:rPr>
          <w:b/>
          <w:color w:val="FF0000"/>
        </w:rPr>
        <w:t>IS STREAMED &amp; RECORDED</w:t>
      </w:r>
    </w:p>
    <w:p w14:paraId="57DA8E0D" w14:textId="77777777" w:rsidR="000001D8" w:rsidRPr="00E019BC" w:rsidRDefault="000001D8" w:rsidP="004D7C83">
      <w:pPr>
        <w:ind w:right="-540"/>
        <w:rPr>
          <w:b/>
          <w:sz w:val="16"/>
          <w:szCs w:val="16"/>
          <w:u w:val="single"/>
        </w:rPr>
      </w:pPr>
    </w:p>
    <w:p w14:paraId="6D009144" w14:textId="5E983265" w:rsidR="00C41EE7" w:rsidRPr="00E019BC" w:rsidRDefault="004D7C83" w:rsidP="004D7C83">
      <w:pPr>
        <w:ind w:right="-540"/>
        <w:rPr>
          <w:b/>
          <w:u w:val="single"/>
        </w:rPr>
      </w:pPr>
      <w:r w:rsidRPr="00E019BC">
        <w:rPr>
          <w:b/>
          <w:u w:val="single"/>
        </w:rPr>
        <w:t>Thursday</w:t>
      </w:r>
      <w:r w:rsidR="00533E3E" w:rsidRPr="00E019BC">
        <w:rPr>
          <w:b/>
          <w:u w:val="single"/>
        </w:rPr>
        <w:t xml:space="preserve"> </w:t>
      </w:r>
      <w:r w:rsidR="00D676A8">
        <w:rPr>
          <w:b/>
          <w:u w:val="single"/>
        </w:rPr>
        <w:t>8</w:t>
      </w:r>
      <w:r w:rsidR="00533E3E" w:rsidRPr="00E019BC">
        <w:rPr>
          <w:b/>
          <w:u w:val="single"/>
        </w:rPr>
        <w:t xml:space="preserve"> JUNE</w:t>
      </w:r>
      <w:r w:rsidR="005A2B24" w:rsidRPr="00E019BC">
        <w:rPr>
          <w:b/>
          <w:u w:val="single"/>
        </w:rPr>
        <w:t xml:space="preserve"> </w:t>
      </w:r>
      <w:r w:rsidR="002A771E" w:rsidRPr="00E019BC">
        <w:rPr>
          <w:b/>
          <w:u w:val="single"/>
        </w:rPr>
        <w:t xml:space="preserve">      </w:t>
      </w:r>
      <w:r w:rsidR="005A2B24" w:rsidRPr="00E019BC">
        <w:rPr>
          <w:b/>
          <w:u w:val="single"/>
        </w:rPr>
        <w:t>2:30</w:t>
      </w:r>
      <w:r w:rsidR="002F3089" w:rsidRPr="00E019BC">
        <w:rPr>
          <w:b/>
          <w:u w:val="single"/>
        </w:rPr>
        <w:t>pm-</w:t>
      </w:r>
      <w:r w:rsidR="002A771E" w:rsidRPr="00E019BC">
        <w:rPr>
          <w:b/>
          <w:u w:val="single"/>
        </w:rPr>
        <w:t>5:30pm</w:t>
      </w:r>
      <w:r w:rsidR="002C2E5E" w:rsidRPr="002314A6">
        <w:rPr>
          <w:b/>
          <w:u w:val="single"/>
        </w:rPr>
        <w:t>---</w:t>
      </w:r>
      <w:r w:rsidR="00692066" w:rsidRPr="002314A6">
        <w:rPr>
          <w:b/>
          <w:u w:val="single"/>
        </w:rPr>
        <w:t>(</w:t>
      </w:r>
      <w:r w:rsidR="00D676A8" w:rsidRPr="002314A6">
        <w:rPr>
          <w:b/>
          <w:u w:val="single"/>
        </w:rPr>
        <w:t>Marriott Ballroom</w:t>
      </w:r>
      <w:r w:rsidR="00692066" w:rsidRPr="002314A6">
        <w:rPr>
          <w:b/>
          <w:u w:val="single"/>
        </w:rPr>
        <w:t>)</w:t>
      </w:r>
    </w:p>
    <w:p w14:paraId="2B060E85" w14:textId="77777777" w:rsidR="00254EB4" w:rsidRPr="00E019BC" w:rsidRDefault="00254EB4" w:rsidP="00254EB4">
      <w:pPr>
        <w:shd w:val="clear" w:color="auto" w:fill="FFFFFF"/>
        <w:rPr>
          <w:b/>
          <w:bCs/>
          <w:sz w:val="16"/>
          <w:szCs w:val="16"/>
          <w:u w:val="single"/>
        </w:rPr>
      </w:pPr>
    </w:p>
    <w:p w14:paraId="0ADC3B3E" w14:textId="0465ACA7" w:rsidR="00F0480B" w:rsidRPr="00E019BC" w:rsidRDefault="002A6663" w:rsidP="00F0480B">
      <w:pPr>
        <w:ind w:right="-540"/>
        <w:rPr>
          <w:b/>
          <w:u w:val="single"/>
        </w:rPr>
      </w:pPr>
      <w:r w:rsidRPr="00E019BC">
        <w:rPr>
          <w:b/>
        </w:rPr>
        <w:t>California Service Foundation Board Meeting</w:t>
      </w:r>
      <w:r w:rsidR="00F0480B">
        <w:rPr>
          <w:b/>
        </w:rPr>
        <w:tab/>
      </w:r>
      <w:r w:rsidR="00F0480B">
        <w:rPr>
          <w:b/>
        </w:rPr>
        <w:tab/>
      </w:r>
      <w:r w:rsidR="00D676A8">
        <w:rPr>
          <w:b/>
        </w:rPr>
        <w:tab/>
      </w:r>
      <w:r w:rsidR="00D676A8">
        <w:rPr>
          <w:b/>
        </w:rPr>
        <w:tab/>
      </w:r>
      <w:r w:rsidR="00D676A8">
        <w:rPr>
          <w:b/>
        </w:rPr>
        <w:tab/>
      </w:r>
      <w:r w:rsidR="00D676A8">
        <w:rPr>
          <w:b/>
        </w:rPr>
        <w:tab/>
        <w:t xml:space="preserve">     </w:t>
      </w:r>
      <w:r w:rsidR="00D676A8" w:rsidRPr="002314A6">
        <w:rPr>
          <w:bCs/>
        </w:rPr>
        <w:t>Marriott Ballr</w:t>
      </w:r>
      <w:r w:rsidR="00F0480B" w:rsidRPr="002314A6">
        <w:rPr>
          <w:bCs/>
        </w:rPr>
        <w:t>oom</w:t>
      </w:r>
    </w:p>
    <w:p w14:paraId="7BB9BD38" w14:textId="77777777" w:rsidR="002F3089" w:rsidRDefault="002F3089" w:rsidP="004D7C83">
      <w:pPr>
        <w:keepNext/>
        <w:outlineLvl w:val="1"/>
        <w:rPr>
          <w:b/>
          <w:sz w:val="16"/>
          <w:szCs w:val="16"/>
          <w:u w:val="single"/>
        </w:rPr>
      </w:pPr>
    </w:p>
    <w:p w14:paraId="0DE9B5F4" w14:textId="77777777" w:rsidR="000001D8" w:rsidRDefault="000001D8" w:rsidP="000001D8">
      <w:pPr>
        <w:tabs>
          <w:tab w:val="left" w:pos="1800"/>
        </w:tabs>
        <w:ind w:left="1440" w:hanging="1440"/>
        <w:jc w:val="center"/>
        <w:rPr>
          <w:b/>
          <w:bCs/>
          <w:color w:val="FF0000"/>
          <w:sz w:val="22"/>
          <w:szCs w:val="22"/>
        </w:rPr>
      </w:pPr>
      <w:proofErr w:type="gramStart"/>
      <w:r w:rsidRPr="00E019BC">
        <w:rPr>
          <w:b/>
          <w:bCs/>
          <w:color w:val="FF0000"/>
          <w:sz w:val="22"/>
          <w:szCs w:val="22"/>
        </w:rPr>
        <w:t>REGISTRATION  7:00</w:t>
      </w:r>
      <w:proofErr w:type="gramEnd"/>
      <w:r w:rsidRPr="00E019BC">
        <w:rPr>
          <w:b/>
          <w:bCs/>
          <w:color w:val="FF0000"/>
          <w:sz w:val="22"/>
          <w:szCs w:val="22"/>
        </w:rPr>
        <w:t>-9:00am</w:t>
      </w:r>
    </w:p>
    <w:p w14:paraId="65A7ED58" w14:textId="6DB206A9" w:rsidR="002F3089" w:rsidRPr="00E019BC" w:rsidRDefault="00A37B46" w:rsidP="004D7C83">
      <w:pPr>
        <w:keepNext/>
        <w:outlineLvl w:val="1"/>
        <w:rPr>
          <w:b/>
          <w:u w:val="single"/>
        </w:rPr>
      </w:pPr>
      <w:r w:rsidRPr="00E019BC">
        <w:rPr>
          <w:b/>
          <w:u w:val="single"/>
        </w:rPr>
        <w:t>Friday</w:t>
      </w:r>
      <w:r w:rsidR="00E623EA" w:rsidRPr="00E019BC">
        <w:rPr>
          <w:b/>
          <w:u w:val="single"/>
        </w:rPr>
        <w:t xml:space="preserve"> </w:t>
      </w:r>
      <w:r w:rsidR="00865527">
        <w:rPr>
          <w:b/>
          <w:u w:val="single"/>
        </w:rPr>
        <w:t>9</w:t>
      </w:r>
      <w:r w:rsidR="00E623EA" w:rsidRPr="00E019BC">
        <w:rPr>
          <w:b/>
          <w:u w:val="single"/>
        </w:rPr>
        <w:t xml:space="preserve"> JUNE</w:t>
      </w:r>
    </w:p>
    <w:p w14:paraId="4AC53364" w14:textId="0A5162F1" w:rsidR="00B73A4C" w:rsidRPr="00E019BC" w:rsidRDefault="00B73A4C" w:rsidP="004D7C83">
      <w:pPr>
        <w:keepNext/>
        <w:outlineLvl w:val="1"/>
        <w:rPr>
          <w:b/>
          <w:sz w:val="16"/>
          <w:szCs w:val="16"/>
          <w:u w:val="single"/>
        </w:rPr>
      </w:pPr>
    </w:p>
    <w:p w14:paraId="5B8D9CFB" w14:textId="7641C0BE" w:rsidR="00A366C6" w:rsidRPr="00E019BC" w:rsidRDefault="006A1E11" w:rsidP="004D7C83">
      <w:pPr>
        <w:keepNext/>
        <w:outlineLvl w:val="1"/>
        <w:rPr>
          <w:b/>
        </w:rPr>
      </w:pPr>
      <w:r w:rsidRPr="00E019BC">
        <w:rPr>
          <w:b/>
        </w:rPr>
        <w:t>9:00am</w:t>
      </w:r>
      <w:r w:rsidR="00C71DE3" w:rsidRPr="00E019BC">
        <w:rPr>
          <w:b/>
        </w:rPr>
        <w:t>-</w:t>
      </w:r>
      <w:r w:rsidR="00A366C6" w:rsidRPr="00E019BC">
        <w:rPr>
          <w:b/>
        </w:rPr>
        <w:t>9</w:t>
      </w:r>
      <w:r w:rsidR="00C71DE3" w:rsidRPr="00E019BC">
        <w:rPr>
          <w:b/>
        </w:rPr>
        <w:t>:</w:t>
      </w:r>
      <w:r w:rsidR="00705D13">
        <w:rPr>
          <w:b/>
        </w:rPr>
        <w:t>30</w:t>
      </w:r>
      <w:r w:rsidR="00C71DE3" w:rsidRPr="00E019BC">
        <w:rPr>
          <w:b/>
        </w:rPr>
        <w:t>am</w:t>
      </w:r>
      <w:r w:rsidR="000F432B" w:rsidRPr="00E019BC">
        <w:rPr>
          <w:b/>
        </w:rPr>
        <w:tab/>
      </w:r>
      <w:r w:rsidR="00A366C6" w:rsidRPr="00E019BC">
        <w:rPr>
          <w:b/>
        </w:rPr>
        <w:t>VA Voluntary Services Committee</w:t>
      </w:r>
      <w:r w:rsidR="00A366C6" w:rsidRPr="00E019BC">
        <w:rPr>
          <w:b/>
        </w:rPr>
        <w:tab/>
        <w:t xml:space="preserve"> (VAVS)</w:t>
      </w:r>
      <w:r w:rsidR="00A366C6" w:rsidRPr="00E019BC">
        <w:rPr>
          <w:b/>
        </w:rPr>
        <w:tab/>
      </w:r>
      <w:r w:rsidR="00A366C6" w:rsidRPr="00E019BC">
        <w:rPr>
          <w:b/>
        </w:rPr>
        <w:tab/>
        <w:t xml:space="preserve">        </w:t>
      </w:r>
      <w:r w:rsidR="00D676A8">
        <w:rPr>
          <w:b/>
        </w:rPr>
        <w:t xml:space="preserve"> </w:t>
      </w:r>
      <w:r w:rsidR="00F0480B">
        <w:rPr>
          <w:b/>
        </w:rPr>
        <w:t xml:space="preserve"> </w:t>
      </w:r>
      <w:r w:rsidR="00D676A8">
        <w:rPr>
          <w:b/>
        </w:rPr>
        <w:t xml:space="preserve">      </w:t>
      </w:r>
      <w:r w:rsidR="00D676A8" w:rsidRPr="00D676A8">
        <w:rPr>
          <w:bCs/>
        </w:rPr>
        <w:t>Charter Oak B &amp; C</w:t>
      </w:r>
    </w:p>
    <w:p w14:paraId="5039C2E1" w14:textId="77777777" w:rsidR="00A366C6" w:rsidRPr="00E019BC" w:rsidRDefault="00A366C6" w:rsidP="004D7C83">
      <w:pPr>
        <w:keepNext/>
        <w:outlineLvl w:val="1"/>
        <w:rPr>
          <w:b/>
          <w:sz w:val="16"/>
          <w:szCs w:val="16"/>
        </w:rPr>
      </w:pPr>
    </w:p>
    <w:p w14:paraId="2FE3FB72" w14:textId="7108DE7D" w:rsidR="00A366C6" w:rsidRPr="00F0480B" w:rsidRDefault="00705D13" w:rsidP="00A366C6">
      <w:pPr>
        <w:keepNext/>
        <w:outlineLvl w:val="1"/>
        <w:rPr>
          <w:bCs/>
        </w:rPr>
      </w:pPr>
      <w:r>
        <w:rPr>
          <w:b/>
        </w:rPr>
        <w:t>9</w:t>
      </w:r>
      <w:r w:rsidR="00A366C6" w:rsidRPr="00E019BC">
        <w:rPr>
          <w:b/>
        </w:rPr>
        <w:t>:</w:t>
      </w:r>
      <w:r>
        <w:rPr>
          <w:b/>
        </w:rPr>
        <w:t>45</w:t>
      </w:r>
      <w:r w:rsidR="00A366C6" w:rsidRPr="00E019BC">
        <w:rPr>
          <w:b/>
        </w:rPr>
        <w:t>am-11:</w:t>
      </w:r>
      <w:r w:rsidR="00725E69" w:rsidRPr="00E019BC">
        <w:rPr>
          <w:b/>
        </w:rPr>
        <w:t>00</w:t>
      </w:r>
      <w:r w:rsidR="00A366C6" w:rsidRPr="00E019BC">
        <w:rPr>
          <w:b/>
        </w:rPr>
        <w:t>am</w:t>
      </w:r>
      <w:r w:rsidR="00A366C6" w:rsidRPr="00E019BC">
        <w:rPr>
          <w:b/>
        </w:rPr>
        <w:tab/>
      </w:r>
      <w:r>
        <w:rPr>
          <w:b/>
        </w:rPr>
        <w:t>California Charities Board</w:t>
      </w:r>
      <w:r>
        <w:rPr>
          <w:b/>
        </w:rPr>
        <w:tab/>
      </w:r>
      <w:r w:rsidR="00A366C6" w:rsidRPr="00E019BC">
        <w:rPr>
          <w:b/>
        </w:rPr>
        <w:tab/>
      </w:r>
      <w:r w:rsidR="00A366C6" w:rsidRPr="00E019BC">
        <w:rPr>
          <w:b/>
        </w:rPr>
        <w:tab/>
      </w:r>
      <w:r w:rsidR="00A366C6" w:rsidRPr="00E019BC">
        <w:rPr>
          <w:b/>
        </w:rPr>
        <w:tab/>
      </w:r>
      <w:r w:rsidR="00A366C6" w:rsidRPr="00E019BC">
        <w:rPr>
          <w:b/>
        </w:rPr>
        <w:tab/>
        <w:t xml:space="preserve">      </w:t>
      </w:r>
      <w:r w:rsidR="00F0480B">
        <w:rPr>
          <w:b/>
        </w:rPr>
        <w:t xml:space="preserve"> </w:t>
      </w:r>
      <w:r w:rsidR="00A366C6" w:rsidRPr="00E019BC">
        <w:rPr>
          <w:b/>
        </w:rPr>
        <w:t xml:space="preserve"> </w:t>
      </w:r>
      <w:r w:rsidR="00D676A8">
        <w:rPr>
          <w:b/>
        </w:rPr>
        <w:t xml:space="preserve">       </w:t>
      </w:r>
      <w:r w:rsidR="00A366C6" w:rsidRPr="00E019BC">
        <w:rPr>
          <w:b/>
        </w:rPr>
        <w:t xml:space="preserve"> </w:t>
      </w:r>
      <w:r w:rsidR="00D676A8" w:rsidRPr="00D676A8">
        <w:rPr>
          <w:bCs/>
        </w:rPr>
        <w:t>Charter Oak B &amp; C</w:t>
      </w:r>
    </w:p>
    <w:p w14:paraId="583206B9" w14:textId="77777777" w:rsidR="00A366C6" w:rsidRPr="00F0480B" w:rsidRDefault="00A366C6" w:rsidP="00A366C6">
      <w:pPr>
        <w:keepNext/>
        <w:outlineLvl w:val="1"/>
        <w:rPr>
          <w:bCs/>
          <w:sz w:val="16"/>
          <w:szCs w:val="16"/>
        </w:rPr>
      </w:pPr>
    </w:p>
    <w:p w14:paraId="4EEDB59E" w14:textId="20D4E24D" w:rsidR="00A366C6" w:rsidRPr="00E019BC" w:rsidRDefault="00A366C6" w:rsidP="00A366C6">
      <w:pPr>
        <w:keepNext/>
        <w:outlineLvl w:val="1"/>
        <w:rPr>
          <w:b/>
          <w:color w:val="0070C0"/>
        </w:rPr>
      </w:pPr>
      <w:r w:rsidRPr="00E019BC">
        <w:rPr>
          <w:b/>
          <w:color w:val="0070C0"/>
        </w:rPr>
        <w:t>11:00am-2:00pm</w:t>
      </w:r>
      <w:r w:rsidRPr="00E019BC">
        <w:rPr>
          <w:b/>
          <w:color w:val="0070C0"/>
        </w:rPr>
        <w:tab/>
        <w:t>Americanism Youth Project State Judging</w:t>
      </w:r>
      <w:r w:rsidRPr="00E019BC">
        <w:rPr>
          <w:b/>
          <w:color w:val="0070C0"/>
        </w:rPr>
        <w:tab/>
      </w:r>
      <w:r w:rsidRPr="00E019BC">
        <w:rPr>
          <w:b/>
          <w:color w:val="0070C0"/>
        </w:rPr>
        <w:tab/>
      </w:r>
      <w:r w:rsidRPr="00E019BC">
        <w:rPr>
          <w:b/>
          <w:color w:val="0070C0"/>
        </w:rPr>
        <w:tab/>
      </w:r>
      <w:r w:rsidR="00F0480B">
        <w:rPr>
          <w:b/>
          <w:color w:val="0070C0"/>
        </w:rPr>
        <w:t xml:space="preserve"> </w:t>
      </w:r>
      <w:r w:rsidR="00D676A8">
        <w:rPr>
          <w:b/>
          <w:color w:val="0070C0"/>
        </w:rPr>
        <w:tab/>
      </w:r>
      <w:r w:rsidR="00D676A8" w:rsidRPr="00D676A8">
        <w:rPr>
          <w:bCs/>
        </w:rPr>
        <w:t xml:space="preserve">Charter Oak </w:t>
      </w:r>
      <w:r w:rsidR="00D676A8">
        <w:rPr>
          <w:bCs/>
        </w:rPr>
        <w:t>D</w:t>
      </w:r>
    </w:p>
    <w:p w14:paraId="105D3F79" w14:textId="77777777" w:rsidR="00A366C6" w:rsidRPr="00E019BC" w:rsidRDefault="00A366C6" w:rsidP="00A366C6">
      <w:pPr>
        <w:keepNext/>
        <w:outlineLvl w:val="1"/>
        <w:rPr>
          <w:b/>
          <w:sz w:val="16"/>
          <w:szCs w:val="16"/>
        </w:rPr>
      </w:pPr>
    </w:p>
    <w:p w14:paraId="348593AA" w14:textId="009D4058" w:rsidR="00083B9E" w:rsidRPr="00F0480B" w:rsidRDefault="00083B9E" w:rsidP="00083B9E">
      <w:pPr>
        <w:keepNext/>
        <w:outlineLvl w:val="1"/>
        <w:rPr>
          <w:bCs/>
        </w:rPr>
      </w:pPr>
      <w:r w:rsidRPr="00E019BC">
        <w:rPr>
          <w:b/>
        </w:rPr>
        <w:t>11:15-12:00 (Noon)</w:t>
      </w:r>
      <w:r w:rsidRPr="00E019BC">
        <w:rPr>
          <w:b/>
        </w:rPr>
        <w:tab/>
        <w:t xml:space="preserve">Suicide Awareness/AMVETSONE Committee </w:t>
      </w:r>
      <w:r w:rsidR="007D2CC1" w:rsidRPr="00E019BC">
        <w:rPr>
          <w:b/>
        </w:rPr>
        <w:t>Review</w:t>
      </w:r>
      <w:r w:rsidRPr="00E019BC">
        <w:rPr>
          <w:b/>
        </w:rPr>
        <w:tab/>
        <w:t xml:space="preserve">  </w:t>
      </w:r>
      <w:r w:rsidR="007D2CC1" w:rsidRPr="00E019BC">
        <w:rPr>
          <w:b/>
        </w:rPr>
        <w:t xml:space="preserve"> </w:t>
      </w:r>
      <w:r w:rsidRPr="00E019BC">
        <w:rPr>
          <w:b/>
        </w:rPr>
        <w:t xml:space="preserve">     </w:t>
      </w:r>
      <w:r w:rsidR="00F0480B">
        <w:rPr>
          <w:b/>
        </w:rPr>
        <w:t xml:space="preserve"> </w:t>
      </w:r>
      <w:r w:rsidR="00D676A8">
        <w:rPr>
          <w:b/>
        </w:rPr>
        <w:t xml:space="preserve">       </w:t>
      </w:r>
      <w:r w:rsidR="00D676A8" w:rsidRPr="00D676A8">
        <w:rPr>
          <w:bCs/>
        </w:rPr>
        <w:t>Charter Oak B &amp; C</w:t>
      </w:r>
    </w:p>
    <w:p w14:paraId="08A4299B" w14:textId="21BE8B1A" w:rsidR="00A366C6" w:rsidRPr="00F0480B" w:rsidRDefault="00A366C6" w:rsidP="004D7C83">
      <w:pPr>
        <w:keepNext/>
        <w:outlineLvl w:val="1"/>
        <w:rPr>
          <w:bCs/>
          <w:sz w:val="16"/>
          <w:szCs w:val="16"/>
        </w:rPr>
      </w:pPr>
    </w:p>
    <w:p w14:paraId="25EB3B37" w14:textId="6433218F" w:rsidR="00083B9E" w:rsidRDefault="00083B9E" w:rsidP="004D7C83">
      <w:pPr>
        <w:keepNext/>
        <w:outlineLvl w:val="1"/>
        <w:rPr>
          <w:bCs/>
        </w:rPr>
      </w:pPr>
      <w:r w:rsidRPr="00E019BC">
        <w:rPr>
          <w:b/>
        </w:rPr>
        <w:t>12:30pm-1:</w:t>
      </w:r>
      <w:r w:rsidR="00705D13">
        <w:rPr>
          <w:b/>
        </w:rPr>
        <w:t>00</w:t>
      </w:r>
      <w:r w:rsidRPr="00E019BC">
        <w:rPr>
          <w:b/>
        </w:rPr>
        <w:t>pm</w:t>
      </w:r>
      <w:r w:rsidRPr="00E019BC">
        <w:rPr>
          <w:b/>
        </w:rPr>
        <w:tab/>
      </w:r>
      <w:r w:rsidR="00705D13" w:rsidRPr="00E019BC">
        <w:rPr>
          <w:b/>
        </w:rPr>
        <w:t>Women Veterans Committee</w:t>
      </w:r>
      <w:r w:rsidR="00705D13">
        <w:rPr>
          <w:b/>
        </w:rPr>
        <w:tab/>
      </w:r>
      <w:r w:rsidR="00705D13">
        <w:rPr>
          <w:b/>
        </w:rPr>
        <w:tab/>
      </w:r>
      <w:r w:rsidR="00705D13">
        <w:rPr>
          <w:b/>
        </w:rPr>
        <w:tab/>
      </w:r>
      <w:r w:rsidR="009343A5" w:rsidRPr="00E019BC">
        <w:rPr>
          <w:b/>
        </w:rPr>
        <w:tab/>
      </w:r>
      <w:r w:rsidR="00D676A8" w:rsidRPr="00E019BC">
        <w:rPr>
          <w:b/>
        </w:rPr>
        <w:t xml:space="preserve">        </w:t>
      </w:r>
      <w:r w:rsidR="00D676A8">
        <w:rPr>
          <w:b/>
        </w:rPr>
        <w:t xml:space="preserve">        </w:t>
      </w:r>
      <w:r w:rsidR="00D676A8" w:rsidRPr="00D676A8">
        <w:rPr>
          <w:bCs/>
        </w:rPr>
        <w:t>Charter Oak B &amp; C</w:t>
      </w:r>
    </w:p>
    <w:p w14:paraId="1796ABF6" w14:textId="77777777" w:rsidR="00705D13" w:rsidRPr="00705D13" w:rsidRDefault="00705D13" w:rsidP="004D7C83">
      <w:pPr>
        <w:keepNext/>
        <w:outlineLvl w:val="1"/>
        <w:rPr>
          <w:bCs/>
          <w:sz w:val="16"/>
          <w:szCs w:val="16"/>
        </w:rPr>
      </w:pPr>
    </w:p>
    <w:p w14:paraId="325B3221" w14:textId="2D88DE47" w:rsidR="00705D13" w:rsidRPr="00E019BC" w:rsidRDefault="00705D13" w:rsidP="004D7C83">
      <w:pPr>
        <w:keepNext/>
        <w:outlineLvl w:val="1"/>
        <w:rPr>
          <w:b/>
        </w:rPr>
      </w:pPr>
      <w:r>
        <w:rPr>
          <w:b/>
        </w:rPr>
        <w:t>1:00pm-1:30pm</w:t>
      </w:r>
      <w:r>
        <w:rPr>
          <w:b/>
        </w:rPr>
        <w:tab/>
        <w:t>Scholarship Committe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E019BC">
        <w:rPr>
          <w:b/>
        </w:rPr>
        <w:t xml:space="preserve">        </w:t>
      </w:r>
      <w:r>
        <w:rPr>
          <w:b/>
        </w:rPr>
        <w:t xml:space="preserve">        </w:t>
      </w:r>
      <w:r w:rsidRPr="00D676A8">
        <w:rPr>
          <w:bCs/>
        </w:rPr>
        <w:t>Charter Oak B &amp; C</w:t>
      </w:r>
    </w:p>
    <w:p w14:paraId="3222D746" w14:textId="77777777" w:rsidR="009343A5" w:rsidRPr="00E019BC" w:rsidRDefault="009343A5" w:rsidP="004D7C83">
      <w:pPr>
        <w:keepNext/>
        <w:outlineLvl w:val="1"/>
        <w:rPr>
          <w:b/>
          <w:sz w:val="16"/>
          <w:szCs w:val="16"/>
        </w:rPr>
      </w:pPr>
    </w:p>
    <w:p w14:paraId="405EE806" w14:textId="2E59B3E9" w:rsidR="007D2CC1" w:rsidRPr="00E019BC" w:rsidRDefault="007D2CC1" w:rsidP="004D7C83">
      <w:pPr>
        <w:keepNext/>
        <w:outlineLvl w:val="1"/>
        <w:rPr>
          <w:b/>
        </w:rPr>
      </w:pPr>
      <w:r w:rsidRPr="00E019BC">
        <w:rPr>
          <w:b/>
        </w:rPr>
        <w:t>1:3</w:t>
      </w:r>
      <w:r w:rsidR="00705D13">
        <w:rPr>
          <w:b/>
        </w:rPr>
        <w:t>5</w:t>
      </w:r>
      <w:r w:rsidRPr="00E019BC">
        <w:rPr>
          <w:b/>
        </w:rPr>
        <w:t>pm-2:15pm</w:t>
      </w:r>
      <w:r w:rsidRPr="00E019BC">
        <w:rPr>
          <w:b/>
        </w:rPr>
        <w:tab/>
        <w:t>Legislative Committee Update</w:t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="00D676A8" w:rsidRPr="00E019BC">
        <w:rPr>
          <w:b/>
        </w:rPr>
        <w:t xml:space="preserve">        </w:t>
      </w:r>
      <w:r w:rsidR="00D676A8">
        <w:rPr>
          <w:b/>
        </w:rPr>
        <w:t xml:space="preserve">        </w:t>
      </w:r>
      <w:r w:rsidR="00D676A8" w:rsidRPr="00D676A8">
        <w:rPr>
          <w:bCs/>
        </w:rPr>
        <w:t>Charter Oak B &amp; C</w:t>
      </w:r>
    </w:p>
    <w:p w14:paraId="2E4CCE7F" w14:textId="77777777" w:rsidR="007D2CC1" w:rsidRPr="00E019BC" w:rsidRDefault="007D2CC1" w:rsidP="004D7C83">
      <w:pPr>
        <w:keepNext/>
        <w:outlineLvl w:val="1"/>
        <w:rPr>
          <w:b/>
          <w:sz w:val="16"/>
          <w:szCs w:val="16"/>
        </w:rPr>
      </w:pPr>
    </w:p>
    <w:p w14:paraId="6F4D6255" w14:textId="590AB559" w:rsidR="00B73A4C" w:rsidRPr="00E019BC" w:rsidRDefault="00122E16" w:rsidP="004D7C83">
      <w:pPr>
        <w:keepNext/>
        <w:outlineLvl w:val="1"/>
        <w:rPr>
          <w:b/>
        </w:rPr>
      </w:pPr>
      <w:r w:rsidRPr="00662270">
        <w:rPr>
          <w:b/>
        </w:rPr>
        <w:t>2:30pm-3:15pm</w:t>
      </w:r>
      <w:r w:rsidRPr="00662270">
        <w:rPr>
          <w:b/>
        </w:rPr>
        <w:tab/>
      </w:r>
      <w:r w:rsidR="000F432B" w:rsidRPr="00662270">
        <w:rPr>
          <w:b/>
        </w:rPr>
        <w:t xml:space="preserve">Department </w:t>
      </w:r>
      <w:r w:rsidR="00C00572" w:rsidRPr="00662270">
        <w:rPr>
          <w:b/>
        </w:rPr>
        <w:t>Finance Committee Meeting</w:t>
      </w:r>
      <w:r w:rsidR="00C00572" w:rsidRPr="00662270">
        <w:rPr>
          <w:b/>
        </w:rPr>
        <w:tab/>
      </w:r>
      <w:r w:rsidR="0020099F" w:rsidRPr="00662270">
        <w:rPr>
          <w:b/>
        </w:rPr>
        <w:tab/>
      </w:r>
      <w:r w:rsidR="0020099F" w:rsidRPr="00662270">
        <w:rPr>
          <w:b/>
        </w:rPr>
        <w:tab/>
      </w:r>
      <w:r w:rsidR="00D676A8" w:rsidRPr="00E019BC">
        <w:rPr>
          <w:b/>
        </w:rPr>
        <w:t xml:space="preserve">        </w:t>
      </w:r>
      <w:r w:rsidR="00D676A8">
        <w:rPr>
          <w:b/>
        </w:rPr>
        <w:t xml:space="preserve">        </w:t>
      </w:r>
      <w:r w:rsidR="00D676A8" w:rsidRPr="00D676A8">
        <w:rPr>
          <w:bCs/>
        </w:rPr>
        <w:t>Charter Oak B &amp; C</w:t>
      </w:r>
    </w:p>
    <w:p w14:paraId="296153E3" w14:textId="15DBEF21" w:rsidR="004142B3" w:rsidRPr="00E019BC" w:rsidRDefault="004142B3" w:rsidP="004D7C83">
      <w:pPr>
        <w:keepNext/>
        <w:outlineLvl w:val="1"/>
        <w:rPr>
          <w:b/>
          <w:sz w:val="16"/>
          <w:szCs w:val="16"/>
        </w:rPr>
      </w:pPr>
    </w:p>
    <w:p w14:paraId="3171794A" w14:textId="73F96032" w:rsidR="004142B3" w:rsidRPr="00E019BC" w:rsidRDefault="00122E16" w:rsidP="004D7C83">
      <w:pPr>
        <w:keepNext/>
        <w:outlineLvl w:val="1"/>
        <w:rPr>
          <w:b/>
        </w:rPr>
      </w:pPr>
      <w:r w:rsidRPr="00E019BC">
        <w:rPr>
          <w:b/>
        </w:rPr>
        <w:t>3:30pm-5:00pm</w:t>
      </w:r>
      <w:r w:rsidRPr="00E019BC">
        <w:rPr>
          <w:b/>
        </w:rPr>
        <w:tab/>
        <w:t>Department Executive Committee (DEC) Meeting</w:t>
      </w:r>
      <w:r w:rsidR="004142B3" w:rsidRPr="00E019BC">
        <w:rPr>
          <w:b/>
        </w:rPr>
        <w:tab/>
      </w:r>
      <w:r w:rsidR="00D676A8" w:rsidRPr="00E019BC">
        <w:rPr>
          <w:b/>
        </w:rPr>
        <w:t xml:space="preserve">        </w:t>
      </w:r>
      <w:r w:rsidR="00D676A8">
        <w:rPr>
          <w:b/>
        </w:rPr>
        <w:t xml:space="preserve">        </w:t>
      </w:r>
      <w:r w:rsidR="00D676A8" w:rsidRPr="00D676A8">
        <w:rPr>
          <w:bCs/>
        </w:rPr>
        <w:t>Charter Oak B &amp; C</w:t>
      </w:r>
    </w:p>
    <w:p w14:paraId="5EAB8A1A" w14:textId="75DE0027" w:rsidR="004142B3" w:rsidRPr="00E019BC" w:rsidRDefault="004142B3" w:rsidP="004D7C83">
      <w:pPr>
        <w:keepNext/>
        <w:outlineLvl w:val="1"/>
        <w:rPr>
          <w:b/>
          <w:sz w:val="16"/>
          <w:szCs w:val="16"/>
        </w:rPr>
      </w:pPr>
    </w:p>
    <w:bookmarkEnd w:id="1"/>
    <w:bookmarkEnd w:id="2"/>
    <w:p w14:paraId="5B6E35F5" w14:textId="77777777" w:rsidR="000001D8" w:rsidRDefault="000001D8" w:rsidP="000001D8">
      <w:pPr>
        <w:tabs>
          <w:tab w:val="left" w:pos="1800"/>
        </w:tabs>
        <w:ind w:left="1440" w:hanging="1440"/>
        <w:jc w:val="center"/>
        <w:rPr>
          <w:b/>
          <w:bCs/>
          <w:color w:val="FF0000"/>
          <w:sz w:val="22"/>
          <w:szCs w:val="22"/>
        </w:rPr>
      </w:pPr>
      <w:proofErr w:type="gramStart"/>
      <w:r w:rsidRPr="00E019BC">
        <w:rPr>
          <w:b/>
          <w:bCs/>
          <w:color w:val="FF0000"/>
          <w:sz w:val="22"/>
          <w:szCs w:val="22"/>
        </w:rPr>
        <w:t>REGISTRATION  7:00</w:t>
      </w:r>
      <w:proofErr w:type="gramEnd"/>
      <w:r w:rsidRPr="00E019BC">
        <w:rPr>
          <w:b/>
          <w:bCs/>
          <w:color w:val="FF0000"/>
          <w:sz w:val="22"/>
          <w:szCs w:val="22"/>
        </w:rPr>
        <w:t>-9:00am</w:t>
      </w:r>
    </w:p>
    <w:p w14:paraId="322EFD8D" w14:textId="77777777" w:rsidR="000001D8" w:rsidRPr="000001D8" w:rsidRDefault="000001D8" w:rsidP="00593FFB">
      <w:pPr>
        <w:keepNext/>
        <w:outlineLvl w:val="1"/>
        <w:rPr>
          <w:b/>
          <w:sz w:val="16"/>
          <w:szCs w:val="16"/>
          <w:u w:val="single"/>
        </w:rPr>
      </w:pPr>
    </w:p>
    <w:p w14:paraId="1E2BC35B" w14:textId="5A0CA551" w:rsidR="00593FFB" w:rsidRPr="00E019BC" w:rsidRDefault="00593FFB" w:rsidP="00593FFB">
      <w:pPr>
        <w:keepNext/>
        <w:outlineLvl w:val="1"/>
        <w:rPr>
          <w:b/>
          <w:u w:val="single"/>
        </w:rPr>
      </w:pPr>
      <w:r w:rsidRPr="00E019BC">
        <w:rPr>
          <w:b/>
          <w:u w:val="single"/>
        </w:rPr>
        <w:t>Saturday 1</w:t>
      </w:r>
      <w:r w:rsidR="00865527">
        <w:rPr>
          <w:b/>
          <w:u w:val="single"/>
        </w:rPr>
        <w:t>0</w:t>
      </w:r>
      <w:r w:rsidRPr="00E019BC">
        <w:rPr>
          <w:b/>
          <w:u w:val="single"/>
        </w:rPr>
        <w:t xml:space="preserve"> JUNE 9:30am – 5:45pm—</w:t>
      </w:r>
      <w:r w:rsidR="00400B15">
        <w:rPr>
          <w:b/>
          <w:u w:val="single"/>
        </w:rPr>
        <w:t>---</w:t>
      </w:r>
      <w:r w:rsidR="00692066">
        <w:rPr>
          <w:b/>
          <w:u w:val="single"/>
        </w:rPr>
        <w:t>(</w:t>
      </w:r>
      <w:r w:rsidR="00400B15" w:rsidRPr="00400B15">
        <w:rPr>
          <w:b/>
          <w:u w:val="single"/>
        </w:rPr>
        <w:t>Charter Oak B &amp; C</w:t>
      </w:r>
      <w:r w:rsidR="00692066">
        <w:rPr>
          <w:b/>
          <w:u w:val="single"/>
        </w:rPr>
        <w:t>)</w:t>
      </w:r>
    </w:p>
    <w:p w14:paraId="2AEDC7EC" w14:textId="77777777" w:rsidR="000001D8" w:rsidRPr="000001D8" w:rsidRDefault="000001D8" w:rsidP="00593FFB">
      <w:pPr>
        <w:keepNext/>
        <w:outlineLvl w:val="1"/>
        <w:rPr>
          <w:b/>
          <w:color w:val="0070C0"/>
          <w:sz w:val="16"/>
          <w:szCs w:val="16"/>
        </w:rPr>
      </w:pPr>
    </w:p>
    <w:p w14:paraId="0FF239D3" w14:textId="037B0286" w:rsidR="00593FFB" w:rsidRPr="00E019BC" w:rsidRDefault="00593FFB" w:rsidP="00593FFB">
      <w:pPr>
        <w:keepNext/>
        <w:outlineLvl w:val="1"/>
        <w:rPr>
          <w:b/>
          <w:color w:val="0070C0"/>
        </w:rPr>
      </w:pPr>
      <w:r w:rsidRPr="00E019BC">
        <w:rPr>
          <w:b/>
          <w:color w:val="0070C0"/>
        </w:rPr>
        <w:t>8:00am-9:00am</w:t>
      </w:r>
      <w:r w:rsidRPr="00E019BC">
        <w:rPr>
          <w:b/>
          <w:color w:val="0070C0"/>
        </w:rPr>
        <w:tab/>
        <w:t xml:space="preserve">Past Department Commanders Council Members Meeting  </w:t>
      </w:r>
      <w:r w:rsidR="00F0480B">
        <w:rPr>
          <w:b/>
          <w:color w:val="0070C0"/>
        </w:rPr>
        <w:t xml:space="preserve">   </w:t>
      </w:r>
      <w:r w:rsidRPr="00E019BC">
        <w:rPr>
          <w:b/>
          <w:color w:val="0070C0"/>
        </w:rPr>
        <w:t xml:space="preserve"> </w:t>
      </w:r>
      <w:r w:rsidR="00400B15">
        <w:rPr>
          <w:b/>
          <w:color w:val="0070C0"/>
        </w:rPr>
        <w:tab/>
      </w:r>
      <w:r w:rsidR="002314A6">
        <w:rPr>
          <w:b/>
          <w:color w:val="0070C0"/>
        </w:rPr>
        <w:t xml:space="preserve">          </w:t>
      </w:r>
      <w:r w:rsidR="00400B15" w:rsidRPr="002314A6">
        <w:rPr>
          <w:b/>
          <w:color w:val="0070C0"/>
        </w:rPr>
        <w:t>Charter Oak D</w:t>
      </w:r>
    </w:p>
    <w:p w14:paraId="01995B1C" w14:textId="77777777" w:rsidR="000001D8" w:rsidRPr="00E019BC" w:rsidRDefault="000001D8" w:rsidP="00593FFB">
      <w:pPr>
        <w:keepNext/>
        <w:outlineLvl w:val="1"/>
        <w:rPr>
          <w:b/>
          <w:sz w:val="16"/>
          <w:szCs w:val="16"/>
        </w:rPr>
      </w:pPr>
    </w:p>
    <w:p w14:paraId="22079310" w14:textId="256F1B7C" w:rsidR="00593FFB" w:rsidRPr="00E019BC" w:rsidRDefault="00593FFB" w:rsidP="00593FFB">
      <w:pPr>
        <w:keepNext/>
        <w:outlineLvl w:val="1"/>
        <w:rPr>
          <w:b/>
        </w:rPr>
      </w:pPr>
      <w:r w:rsidRPr="00E019BC">
        <w:rPr>
          <w:b/>
        </w:rPr>
        <w:t xml:space="preserve">9:30am </w:t>
      </w:r>
      <w:r w:rsidRPr="00E019BC">
        <w:rPr>
          <w:b/>
        </w:rPr>
        <w:tab/>
      </w:r>
      <w:r w:rsidRPr="00E019BC">
        <w:rPr>
          <w:b/>
          <w:u w:val="single"/>
        </w:rPr>
        <w:t>7</w:t>
      </w:r>
      <w:r w:rsidR="00400B15">
        <w:rPr>
          <w:b/>
          <w:u w:val="single"/>
        </w:rPr>
        <w:t>7</w:t>
      </w:r>
      <w:r w:rsidRPr="00E019BC">
        <w:rPr>
          <w:b/>
          <w:u w:val="single"/>
          <w:vertAlign w:val="superscript"/>
        </w:rPr>
        <w:t>th</w:t>
      </w:r>
      <w:r w:rsidRPr="00E019BC">
        <w:rPr>
          <w:b/>
          <w:u w:val="single"/>
        </w:rPr>
        <w:t xml:space="preserve"> ANNUAL AMVETS CONVENTION CONVENES</w:t>
      </w:r>
      <w:r w:rsidRPr="00E019BC">
        <w:rPr>
          <w:b/>
        </w:rPr>
        <w:t xml:space="preserve">       </w:t>
      </w:r>
      <w:r w:rsidRPr="00E019BC">
        <w:rPr>
          <w:b/>
        </w:rPr>
        <w:tab/>
      </w:r>
      <w:r w:rsidRPr="00E019BC">
        <w:rPr>
          <w:b/>
        </w:rPr>
        <w:tab/>
      </w:r>
      <w:r w:rsidR="00400B15">
        <w:rPr>
          <w:b/>
        </w:rPr>
        <w:t xml:space="preserve">   </w:t>
      </w:r>
      <w:r w:rsidR="00400B15" w:rsidRPr="00400B15">
        <w:rPr>
          <w:bCs/>
        </w:rPr>
        <w:t>Commander Durbin</w:t>
      </w:r>
    </w:p>
    <w:p w14:paraId="17A1957F" w14:textId="77777777" w:rsidR="00593FFB" w:rsidRPr="00E019BC" w:rsidRDefault="00593FFB" w:rsidP="00593FFB">
      <w:pPr>
        <w:widowControl w:val="0"/>
        <w:rPr>
          <w:sz w:val="16"/>
          <w:szCs w:val="16"/>
        </w:rPr>
      </w:pPr>
    </w:p>
    <w:p w14:paraId="2CF0E3F5" w14:textId="0FEE6480" w:rsidR="00593FFB" w:rsidRPr="00E019BC" w:rsidRDefault="00593FFB" w:rsidP="00593FFB">
      <w:pPr>
        <w:widowControl w:val="0"/>
      </w:pPr>
      <w:r w:rsidRPr="00E019BC">
        <w:rPr>
          <w:b/>
        </w:rPr>
        <w:t>Invocation</w:t>
      </w:r>
      <w:r w:rsidRPr="00E019BC">
        <w:t>:</w:t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  <w:t xml:space="preserve">                                              </w:t>
      </w:r>
      <w:bookmarkStart w:id="3" w:name="_Hlk484078550"/>
      <w:r w:rsidRPr="00E019BC">
        <w:t>Chaplain</w:t>
      </w:r>
      <w:bookmarkEnd w:id="3"/>
      <w:r w:rsidRPr="00E019BC">
        <w:t xml:space="preserve"> Smith</w:t>
      </w:r>
    </w:p>
    <w:p w14:paraId="3065F809" w14:textId="77777777" w:rsidR="00593FFB" w:rsidRPr="00E019BC" w:rsidRDefault="00593FFB" w:rsidP="00593FFB">
      <w:pPr>
        <w:widowControl w:val="0"/>
        <w:rPr>
          <w:sz w:val="16"/>
          <w:szCs w:val="16"/>
        </w:rPr>
      </w:pPr>
    </w:p>
    <w:p w14:paraId="52E9366D" w14:textId="51695304" w:rsidR="00593FFB" w:rsidRPr="00E019BC" w:rsidRDefault="00593FFB" w:rsidP="00593FFB">
      <w:pPr>
        <w:widowControl w:val="0"/>
      </w:pPr>
      <w:r w:rsidRPr="00E019BC">
        <w:rPr>
          <w:b/>
        </w:rPr>
        <w:t xml:space="preserve">Pledge of </w:t>
      </w:r>
      <w:r w:rsidR="00E76B17">
        <w:rPr>
          <w:b/>
        </w:rPr>
        <w:t>A</w:t>
      </w:r>
      <w:r w:rsidRPr="00E019BC">
        <w:rPr>
          <w:b/>
        </w:rPr>
        <w:t>llegiance</w:t>
      </w:r>
      <w:r w:rsidRPr="00E019BC">
        <w:t xml:space="preserve">: </w:t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="00FB5418">
        <w:t xml:space="preserve">       </w:t>
      </w:r>
      <w:r w:rsidRPr="00E019BC">
        <w:t xml:space="preserve">Provost Marshall </w:t>
      </w:r>
      <w:r w:rsidR="00400B15">
        <w:t>Reeves</w:t>
      </w:r>
    </w:p>
    <w:p w14:paraId="51CFCB1D" w14:textId="77777777" w:rsidR="000001D8" w:rsidRDefault="000001D8" w:rsidP="00197488">
      <w:pPr>
        <w:widowControl w:val="0"/>
        <w:rPr>
          <w:b/>
        </w:rPr>
      </w:pPr>
    </w:p>
    <w:p w14:paraId="4572E5D1" w14:textId="77777777" w:rsidR="002314A6" w:rsidRDefault="002314A6" w:rsidP="00197488">
      <w:pPr>
        <w:widowControl w:val="0"/>
        <w:rPr>
          <w:b/>
        </w:rPr>
      </w:pPr>
    </w:p>
    <w:p w14:paraId="2B1D309C" w14:textId="7348FAF0" w:rsidR="00197488" w:rsidRPr="00E019BC" w:rsidRDefault="00197488" w:rsidP="00197488">
      <w:pPr>
        <w:widowControl w:val="0"/>
      </w:pPr>
      <w:r w:rsidRPr="00E019BC">
        <w:rPr>
          <w:b/>
        </w:rPr>
        <w:t>Welcome</w:t>
      </w:r>
      <w:r w:rsidRPr="00E019BC">
        <w:t xml:space="preserve">:                                                                                                                                 </w:t>
      </w:r>
      <w:r w:rsidR="00400B15">
        <w:rPr>
          <w:b/>
        </w:rPr>
        <w:t xml:space="preserve"> </w:t>
      </w:r>
      <w:r w:rsidR="00400B15" w:rsidRPr="00400B15">
        <w:rPr>
          <w:bCs/>
        </w:rPr>
        <w:t>Commander Durbin</w:t>
      </w:r>
    </w:p>
    <w:p w14:paraId="19DE9F0D" w14:textId="77777777" w:rsidR="00197488" w:rsidRPr="00E019BC" w:rsidRDefault="00197488" w:rsidP="00197488">
      <w:pPr>
        <w:widowControl w:val="0"/>
        <w:rPr>
          <w:sz w:val="16"/>
          <w:szCs w:val="16"/>
        </w:rPr>
      </w:pPr>
    </w:p>
    <w:p w14:paraId="0C88690D" w14:textId="77777777" w:rsidR="00197488" w:rsidRPr="00E019BC" w:rsidRDefault="00197488" w:rsidP="00197488">
      <w:pPr>
        <w:widowControl w:val="0"/>
      </w:pPr>
      <w:r w:rsidRPr="00E019BC">
        <w:rPr>
          <w:b/>
        </w:rPr>
        <w:t>Credentials Report</w:t>
      </w:r>
      <w:r w:rsidRPr="00E019BC">
        <w:t>:</w:t>
      </w:r>
      <w:r w:rsidRPr="00E019BC">
        <w:rPr>
          <w:b/>
        </w:rPr>
        <w:t xml:space="preserve">                                                                        </w:t>
      </w:r>
      <w:r w:rsidRPr="00E019BC">
        <w:rPr>
          <w:b/>
        </w:rPr>
        <w:tab/>
      </w:r>
      <w:r w:rsidRPr="00E019BC">
        <w:rPr>
          <w:b/>
        </w:rPr>
        <w:tab/>
        <w:t xml:space="preserve">     </w:t>
      </w:r>
      <w:r w:rsidRPr="00E019BC">
        <w:rPr>
          <w:b/>
        </w:rPr>
        <w:tab/>
      </w:r>
      <w:r w:rsidRPr="00E019BC">
        <w:rPr>
          <w:bCs/>
        </w:rPr>
        <w:t xml:space="preserve">                   Bernadette Carlin</w:t>
      </w:r>
    </w:p>
    <w:p w14:paraId="6832DB75" w14:textId="77777777" w:rsidR="00197488" w:rsidRPr="00E019BC" w:rsidRDefault="00197488" w:rsidP="00197488">
      <w:pPr>
        <w:tabs>
          <w:tab w:val="left" w:pos="1440"/>
          <w:tab w:val="left" w:pos="1800"/>
        </w:tabs>
      </w:pPr>
      <w:r w:rsidRPr="00E019BC">
        <w:tab/>
        <w:t>Officers ________ Delegates _________ Alternate_______ Posts_______</w:t>
      </w:r>
    </w:p>
    <w:p w14:paraId="0219F924" w14:textId="77777777" w:rsidR="00197488" w:rsidRPr="00E019BC" w:rsidRDefault="00197488" w:rsidP="00197488">
      <w:pPr>
        <w:tabs>
          <w:tab w:val="left" w:pos="1440"/>
          <w:tab w:val="left" w:pos="1800"/>
        </w:tabs>
        <w:rPr>
          <w:sz w:val="16"/>
          <w:szCs w:val="16"/>
        </w:rPr>
      </w:pPr>
    </w:p>
    <w:p w14:paraId="39778131" w14:textId="77777777" w:rsidR="00197488" w:rsidRPr="00E019BC" w:rsidRDefault="00197488" w:rsidP="00197488">
      <w:pPr>
        <w:tabs>
          <w:tab w:val="left" w:pos="1440"/>
          <w:tab w:val="left" w:pos="1800"/>
        </w:tabs>
      </w:pPr>
      <w:r w:rsidRPr="00E019BC">
        <w:rPr>
          <w:b/>
        </w:rPr>
        <w:t>Roll Call</w:t>
      </w:r>
      <w:r w:rsidRPr="00E019BC">
        <w:t>:</w:t>
      </w:r>
      <w:r w:rsidRPr="00E019BC">
        <w:rPr>
          <w:b/>
        </w:rPr>
        <w:t xml:space="preserve"> </w:t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t xml:space="preserve">Officers and Posts - </w:t>
      </w:r>
      <w:r w:rsidRPr="00E019BC">
        <w:tab/>
      </w:r>
      <w:r w:rsidRPr="00E019BC">
        <w:tab/>
      </w:r>
      <w:r w:rsidRPr="00E019BC">
        <w:tab/>
      </w:r>
      <w:r w:rsidRPr="00E019BC">
        <w:tab/>
        <w:t xml:space="preserve"> </w:t>
      </w:r>
      <w:r w:rsidRPr="00E019BC">
        <w:tab/>
        <w:t xml:space="preserve">       Executive Director (ED) Rickerd</w:t>
      </w:r>
    </w:p>
    <w:p w14:paraId="38A4079A" w14:textId="77777777" w:rsidR="00197488" w:rsidRPr="00E019BC" w:rsidRDefault="00197488" w:rsidP="00197488">
      <w:pPr>
        <w:tabs>
          <w:tab w:val="left" w:pos="1440"/>
          <w:tab w:val="left" w:pos="1800"/>
        </w:tabs>
        <w:rPr>
          <w:sz w:val="16"/>
          <w:szCs w:val="16"/>
        </w:rPr>
      </w:pPr>
    </w:p>
    <w:p w14:paraId="07C45E6A" w14:textId="77777777" w:rsidR="00197488" w:rsidRPr="00E019BC" w:rsidRDefault="00197488" w:rsidP="00197488">
      <w:pPr>
        <w:widowControl w:val="0"/>
      </w:pPr>
      <w:r w:rsidRPr="00E019BC">
        <w:rPr>
          <w:b/>
        </w:rPr>
        <w:t>Conference Floor Requirements</w:t>
      </w:r>
      <w:r w:rsidRPr="00E019BC">
        <w:t>:</w:t>
      </w:r>
      <w:r w:rsidRPr="00E019BC">
        <w:tab/>
      </w:r>
      <w:r w:rsidRPr="00E019BC">
        <w:tab/>
      </w:r>
      <w:r w:rsidRPr="00E019BC">
        <w:tab/>
      </w:r>
      <w:r w:rsidRPr="00E019BC">
        <w:tab/>
        <w:t xml:space="preserve">                               </w:t>
      </w:r>
      <w:r w:rsidRPr="00E019BC">
        <w:tab/>
      </w:r>
      <w:r w:rsidRPr="00E019BC">
        <w:tab/>
      </w:r>
      <w:r w:rsidRPr="00E019BC">
        <w:tab/>
        <w:t xml:space="preserve">     ED Rickerd</w:t>
      </w:r>
    </w:p>
    <w:p w14:paraId="700EC368" w14:textId="77777777" w:rsidR="00197488" w:rsidRPr="00E019BC" w:rsidRDefault="00197488" w:rsidP="00254EB4">
      <w:pPr>
        <w:tabs>
          <w:tab w:val="left" w:pos="1440"/>
          <w:tab w:val="left" w:pos="1800"/>
        </w:tabs>
        <w:rPr>
          <w:b/>
          <w:sz w:val="16"/>
          <w:szCs w:val="16"/>
        </w:rPr>
      </w:pPr>
    </w:p>
    <w:p w14:paraId="72E31B1C" w14:textId="24784BC3" w:rsidR="00254EB4" w:rsidRPr="00E019BC" w:rsidRDefault="00254EB4" w:rsidP="00254EB4">
      <w:pPr>
        <w:tabs>
          <w:tab w:val="left" w:pos="1440"/>
          <w:tab w:val="left" w:pos="1800"/>
        </w:tabs>
      </w:pPr>
      <w:r w:rsidRPr="002314A6">
        <w:rPr>
          <w:b/>
        </w:rPr>
        <w:t>Body Adoption</w:t>
      </w:r>
      <w:r w:rsidR="002314A6">
        <w:rPr>
          <w:b/>
        </w:rPr>
        <w:t>/Approve</w:t>
      </w:r>
      <w:r w:rsidRPr="002314A6">
        <w:t xml:space="preserve">:  </w:t>
      </w:r>
      <w:r w:rsidRPr="002314A6">
        <w:rPr>
          <w:u w:val="single"/>
        </w:rPr>
        <w:t>20</w:t>
      </w:r>
      <w:r w:rsidR="00854108" w:rsidRPr="002314A6">
        <w:rPr>
          <w:u w:val="single"/>
        </w:rPr>
        <w:t>2</w:t>
      </w:r>
      <w:r w:rsidR="00400B15" w:rsidRPr="002314A6">
        <w:rPr>
          <w:u w:val="single"/>
        </w:rPr>
        <w:t>3</w:t>
      </w:r>
      <w:r w:rsidRPr="002314A6">
        <w:rPr>
          <w:u w:val="single"/>
        </w:rPr>
        <w:t xml:space="preserve"> Convention Rules</w:t>
      </w:r>
      <w:r w:rsidRPr="002314A6">
        <w:t xml:space="preserve">; </w:t>
      </w:r>
      <w:r w:rsidRPr="002314A6">
        <w:rPr>
          <w:u w:val="single"/>
        </w:rPr>
        <w:t>State Convention Agenda</w:t>
      </w:r>
      <w:r w:rsidR="002314A6" w:rsidRPr="002314A6">
        <w:t>--</w:t>
      </w:r>
      <w:r w:rsidRPr="002314A6">
        <w:t>placed in your packets.  (</w:t>
      </w:r>
      <w:r w:rsidRPr="002314A6">
        <w:rPr>
          <w:b/>
          <w:bCs/>
        </w:rPr>
        <w:t>20</w:t>
      </w:r>
      <w:r w:rsidR="00854108" w:rsidRPr="002314A6">
        <w:rPr>
          <w:b/>
          <w:bCs/>
        </w:rPr>
        <w:t>2</w:t>
      </w:r>
      <w:r w:rsidR="00400B15" w:rsidRPr="002314A6">
        <w:rPr>
          <w:b/>
          <w:bCs/>
        </w:rPr>
        <w:t>3</w:t>
      </w:r>
      <w:r w:rsidRPr="002314A6">
        <w:rPr>
          <w:b/>
          <w:bCs/>
        </w:rPr>
        <w:t xml:space="preserve"> Election of Officers/Foundation Director</w:t>
      </w:r>
      <w:r w:rsidR="00225721" w:rsidRPr="002314A6">
        <w:rPr>
          <w:b/>
          <w:bCs/>
        </w:rPr>
        <w:t>s</w:t>
      </w:r>
      <w:r w:rsidRPr="002314A6">
        <w:rPr>
          <w:b/>
          <w:bCs/>
        </w:rPr>
        <w:t>- Procedures-in packet-NOT for Adoption</w:t>
      </w:r>
      <w:r w:rsidR="002F4306" w:rsidRPr="002314A6">
        <w:rPr>
          <w:b/>
          <w:bCs/>
        </w:rPr>
        <w:t>--R</w:t>
      </w:r>
      <w:r w:rsidRPr="002314A6">
        <w:rPr>
          <w:b/>
          <w:bCs/>
        </w:rPr>
        <w:t>eview O</w:t>
      </w:r>
      <w:r w:rsidR="002F4306" w:rsidRPr="002314A6">
        <w:rPr>
          <w:b/>
          <w:bCs/>
        </w:rPr>
        <w:t>NLY</w:t>
      </w:r>
      <w:r w:rsidRPr="002314A6">
        <w:t>)</w:t>
      </w:r>
    </w:p>
    <w:p w14:paraId="0D93F829" w14:textId="77777777" w:rsidR="00254EB4" w:rsidRPr="00E019BC" w:rsidRDefault="00254EB4" w:rsidP="00254EB4">
      <w:pPr>
        <w:tabs>
          <w:tab w:val="left" w:pos="1440"/>
          <w:tab w:val="left" w:pos="1800"/>
        </w:tabs>
        <w:rPr>
          <w:sz w:val="16"/>
          <w:szCs w:val="16"/>
        </w:rPr>
      </w:pPr>
    </w:p>
    <w:p w14:paraId="4799B989" w14:textId="4C5D423E" w:rsidR="00254EB4" w:rsidRPr="00E019BC" w:rsidRDefault="00190125" w:rsidP="00254EB4">
      <w:pPr>
        <w:tabs>
          <w:tab w:val="left" w:pos="720"/>
        </w:tabs>
      </w:pPr>
      <w:r w:rsidRPr="00CB2F11">
        <w:rPr>
          <w:b/>
        </w:rPr>
        <w:t>10</w:t>
      </w:r>
      <w:r w:rsidR="000A7714" w:rsidRPr="00CB2F11">
        <w:rPr>
          <w:b/>
        </w:rPr>
        <w:t>:00am</w:t>
      </w:r>
      <w:r w:rsidR="00254EB4" w:rsidRPr="00CB2F11">
        <w:t>:</w:t>
      </w:r>
      <w:r w:rsidRPr="00CB2F11">
        <w:t xml:space="preserve"> </w:t>
      </w:r>
      <w:r w:rsidR="001E1EA5" w:rsidRPr="00CB2F11">
        <w:t xml:space="preserve"> </w:t>
      </w:r>
      <w:r w:rsidRPr="00CB2F11">
        <w:rPr>
          <w:b/>
        </w:rPr>
        <w:t>Department Service Foundation Report</w:t>
      </w:r>
      <w:r w:rsidR="001E1EA5" w:rsidRPr="00CB2F11">
        <w:rPr>
          <w:b/>
        </w:rPr>
        <w:tab/>
      </w:r>
      <w:r w:rsidRPr="00CB2F11">
        <w:tab/>
      </w:r>
      <w:r w:rsidRPr="00CB2F11">
        <w:tab/>
      </w:r>
      <w:r w:rsidR="001E1EA5" w:rsidRPr="00CB2F11">
        <w:t xml:space="preserve">          </w:t>
      </w:r>
      <w:r w:rsidRPr="00CB2F11">
        <w:t xml:space="preserve">President </w:t>
      </w:r>
      <w:r w:rsidR="00400B15">
        <w:t>Johnson</w:t>
      </w:r>
      <w:r w:rsidRPr="00CB2F11">
        <w:t>/ED Wheeler</w:t>
      </w:r>
    </w:p>
    <w:p w14:paraId="6F6F9F2F" w14:textId="77777777" w:rsidR="00254EB4" w:rsidRPr="00E019BC" w:rsidRDefault="00254EB4" w:rsidP="00254EB4">
      <w:pPr>
        <w:tabs>
          <w:tab w:val="left" w:pos="720"/>
        </w:tabs>
        <w:rPr>
          <w:sz w:val="16"/>
          <w:szCs w:val="16"/>
        </w:rPr>
      </w:pPr>
    </w:p>
    <w:p w14:paraId="03C889C2" w14:textId="3545057F" w:rsidR="001C420B" w:rsidRPr="00E019BC" w:rsidRDefault="0001425D" w:rsidP="001C420B">
      <w:pPr>
        <w:tabs>
          <w:tab w:val="left" w:pos="720"/>
        </w:tabs>
      </w:pPr>
      <w:r w:rsidRPr="00E019BC">
        <w:rPr>
          <w:b/>
        </w:rPr>
        <w:t>10:</w:t>
      </w:r>
      <w:r w:rsidR="007626DB">
        <w:rPr>
          <w:b/>
        </w:rPr>
        <w:t>30</w:t>
      </w:r>
      <w:r w:rsidRPr="00E019BC">
        <w:rPr>
          <w:b/>
        </w:rPr>
        <w:t>am</w:t>
      </w:r>
      <w:r w:rsidRPr="00E019BC">
        <w:rPr>
          <w:bCs/>
        </w:rPr>
        <w:t>:</w:t>
      </w:r>
      <w:r w:rsidRPr="00E019BC">
        <w:rPr>
          <w:b/>
        </w:rPr>
        <w:t xml:space="preserve"> </w:t>
      </w:r>
      <w:r w:rsidR="00FB5418" w:rsidRPr="0059672A">
        <w:rPr>
          <w:b/>
        </w:rPr>
        <w:t>Dept. FY 2023-24 Approved Budget Presentation</w:t>
      </w:r>
      <w:r w:rsidR="00FB5418" w:rsidRPr="0059672A">
        <w:rPr>
          <w:b/>
        </w:rPr>
        <w:tab/>
        <w:t xml:space="preserve">         </w:t>
      </w:r>
      <w:r w:rsidR="00FB5418" w:rsidRPr="0059672A">
        <w:t>FO Manalo</w:t>
      </w:r>
      <w:r w:rsidR="00FB5418" w:rsidRPr="0059672A">
        <w:rPr>
          <w:bCs/>
        </w:rPr>
        <w:t>/CPA Bergman/ED Rickerd</w:t>
      </w:r>
    </w:p>
    <w:p w14:paraId="3F598303" w14:textId="77777777" w:rsidR="001C420B" w:rsidRPr="00E019BC" w:rsidRDefault="001C420B" w:rsidP="001C420B">
      <w:pPr>
        <w:rPr>
          <w:sz w:val="16"/>
          <w:szCs w:val="16"/>
        </w:rPr>
      </w:pPr>
    </w:p>
    <w:p w14:paraId="261D76A9" w14:textId="181F48EE" w:rsidR="00254EB4" w:rsidRPr="00E019BC" w:rsidRDefault="00254EB4" w:rsidP="00254EB4">
      <w:bookmarkStart w:id="4" w:name="_Hlk482370081"/>
      <w:r w:rsidRPr="00E019BC">
        <w:rPr>
          <w:b/>
          <w:bCs/>
        </w:rPr>
        <w:t>*11</w:t>
      </w:r>
      <w:r w:rsidR="001E1EA5" w:rsidRPr="00E019BC">
        <w:rPr>
          <w:b/>
          <w:bCs/>
        </w:rPr>
        <w:t>:</w:t>
      </w:r>
      <w:r w:rsidR="007626DB">
        <w:rPr>
          <w:b/>
          <w:bCs/>
        </w:rPr>
        <w:t>3</w:t>
      </w:r>
      <w:r w:rsidRPr="00E019BC">
        <w:rPr>
          <w:b/>
          <w:bCs/>
        </w:rPr>
        <w:t>0</w:t>
      </w:r>
      <w:bookmarkEnd w:id="4"/>
      <w:r w:rsidR="001E1EA5" w:rsidRPr="00E019BC">
        <w:rPr>
          <w:b/>
          <w:bCs/>
        </w:rPr>
        <w:t>am</w:t>
      </w:r>
      <w:r w:rsidRPr="00E019BC">
        <w:rPr>
          <w:bCs/>
        </w:rPr>
        <w:t xml:space="preserve">: </w:t>
      </w:r>
      <w:r w:rsidRPr="002314A6">
        <w:rPr>
          <w:b/>
          <w:u w:val="single"/>
        </w:rPr>
        <w:t>Area Caucus</w:t>
      </w:r>
      <w:r w:rsidRPr="00E019BC">
        <w:rPr>
          <w:b/>
        </w:rPr>
        <w:t>:</w:t>
      </w:r>
      <w:r w:rsidR="001E1EA5" w:rsidRPr="00E019BC">
        <w:rPr>
          <w:b/>
        </w:rPr>
        <w:t xml:space="preserve"> </w:t>
      </w:r>
      <w:r w:rsidR="007508CB" w:rsidRPr="002314A6">
        <w:rPr>
          <w:b/>
          <w:u w:val="single"/>
        </w:rPr>
        <w:t>N</w:t>
      </w:r>
      <w:r w:rsidRPr="002314A6">
        <w:rPr>
          <w:b/>
          <w:u w:val="single"/>
        </w:rPr>
        <w:t>orth</w:t>
      </w:r>
      <w:r w:rsidRPr="00E019BC">
        <w:t>-</w:t>
      </w:r>
      <w:r w:rsidR="00692066" w:rsidRPr="00692066">
        <w:rPr>
          <w:bCs/>
        </w:rPr>
        <w:t xml:space="preserve"> </w:t>
      </w:r>
      <w:r w:rsidR="00692066" w:rsidRPr="002314A6">
        <w:rPr>
          <w:b/>
          <w:color w:val="0070C0"/>
        </w:rPr>
        <w:t>Charter Oak B</w:t>
      </w:r>
      <w:r w:rsidR="00692066" w:rsidRPr="00D676A8">
        <w:rPr>
          <w:bCs/>
        </w:rPr>
        <w:t xml:space="preserve"> </w:t>
      </w:r>
      <w:r w:rsidR="002314A6">
        <w:rPr>
          <w:bCs/>
        </w:rPr>
        <w:t xml:space="preserve"> </w:t>
      </w:r>
      <w:r w:rsidR="00692066" w:rsidRPr="00E019BC">
        <w:t xml:space="preserve"> </w:t>
      </w:r>
      <w:r w:rsidR="0001425D" w:rsidRPr="00E019BC">
        <w:t xml:space="preserve"> </w:t>
      </w:r>
      <w:r w:rsidRPr="002314A6">
        <w:rPr>
          <w:b/>
          <w:u w:val="single"/>
        </w:rPr>
        <w:t>Central</w:t>
      </w:r>
      <w:r w:rsidRPr="00E019BC">
        <w:t>-</w:t>
      </w:r>
      <w:r w:rsidR="00692066" w:rsidRPr="00692066">
        <w:rPr>
          <w:bCs/>
        </w:rPr>
        <w:t xml:space="preserve"> </w:t>
      </w:r>
      <w:r w:rsidR="00692066" w:rsidRPr="002314A6">
        <w:rPr>
          <w:b/>
          <w:color w:val="0070C0"/>
        </w:rPr>
        <w:t>Charter Oak C</w:t>
      </w:r>
      <w:r w:rsidR="00692066" w:rsidRPr="002314A6">
        <w:rPr>
          <w:color w:val="0070C0"/>
        </w:rPr>
        <w:t xml:space="preserve"> </w:t>
      </w:r>
      <w:r w:rsidR="002314A6">
        <w:rPr>
          <w:color w:val="0070C0"/>
        </w:rPr>
        <w:t xml:space="preserve"> </w:t>
      </w:r>
      <w:r w:rsidRPr="002314A6">
        <w:rPr>
          <w:color w:val="0070C0"/>
        </w:rPr>
        <w:t xml:space="preserve"> </w:t>
      </w:r>
      <w:r w:rsidRPr="002314A6">
        <w:rPr>
          <w:b/>
          <w:u w:val="single"/>
        </w:rPr>
        <w:t>South</w:t>
      </w:r>
      <w:r w:rsidRPr="00E019BC">
        <w:t>-</w:t>
      </w:r>
      <w:r w:rsidR="002314A6">
        <w:t xml:space="preserve"> </w:t>
      </w:r>
      <w:r w:rsidR="00692066" w:rsidRPr="002314A6">
        <w:rPr>
          <w:b/>
          <w:color w:val="0070C0"/>
        </w:rPr>
        <w:t xml:space="preserve">Charter Oak </w:t>
      </w:r>
      <w:r w:rsidR="00692066" w:rsidRPr="002314A6">
        <w:rPr>
          <w:b/>
          <w:color w:val="0070C0"/>
        </w:rPr>
        <w:t>D</w:t>
      </w:r>
    </w:p>
    <w:p w14:paraId="535E07A3" w14:textId="77777777" w:rsidR="00254EB4" w:rsidRPr="00E019BC" w:rsidRDefault="00254EB4" w:rsidP="00254EB4">
      <w:pPr>
        <w:rPr>
          <w:sz w:val="16"/>
          <w:szCs w:val="16"/>
        </w:rPr>
      </w:pPr>
    </w:p>
    <w:p w14:paraId="5957D4AD" w14:textId="3C6A2729" w:rsidR="00254EB4" w:rsidRPr="00E019BC" w:rsidRDefault="00254EB4" w:rsidP="00254EB4">
      <w:pPr>
        <w:widowControl w:val="0"/>
      </w:pPr>
      <w:r w:rsidRPr="00E019BC">
        <w:rPr>
          <w:b/>
        </w:rPr>
        <w:t>Convention Recess-Hand Salute</w:t>
      </w:r>
      <w:r w:rsidRPr="00E019BC">
        <w:t>:</w:t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  <w:t xml:space="preserve">  </w:t>
      </w:r>
      <w:r w:rsidR="007D1FA1" w:rsidRPr="00E019BC">
        <w:rPr>
          <w:b/>
        </w:rPr>
        <w:t xml:space="preserve"> </w:t>
      </w:r>
      <w:r w:rsidRPr="00E019BC">
        <w:rPr>
          <w:b/>
        </w:rPr>
        <w:t xml:space="preserve">   </w:t>
      </w:r>
      <w:r w:rsidRPr="00E019BC">
        <w:t xml:space="preserve">-Provost Marshall </w:t>
      </w:r>
      <w:r w:rsidR="00692066">
        <w:t>Reeves</w:t>
      </w:r>
    </w:p>
    <w:p w14:paraId="419AD77B" w14:textId="6C4964DE" w:rsidR="004D3201" w:rsidRPr="00E019BC" w:rsidRDefault="004D3201" w:rsidP="00254EB4">
      <w:pPr>
        <w:widowControl w:val="0"/>
        <w:rPr>
          <w:sz w:val="16"/>
          <w:szCs w:val="16"/>
        </w:rPr>
      </w:pPr>
    </w:p>
    <w:p w14:paraId="56AF9B06" w14:textId="1221C5DE" w:rsidR="004D3201" w:rsidRPr="00E019BC" w:rsidRDefault="004D3201" w:rsidP="00254EB4">
      <w:pPr>
        <w:widowControl w:val="0"/>
      </w:pPr>
      <w:r w:rsidRPr="00E019BC">
        <w:rPr>
          <w:b/>
        </w:rPr>
        <w:t>*12</w:t>
      </w:r>
      <w:r w:rsidR="00CE50A0" w:rsidRPr="00E019BC">
        <w:rPr>
          <w:b/>
        </w:rPr>
        <w:t>:00</w:t>
      </w:r>
      <w:r w:rsidRPr="00E019BC">
        <w:rPr>
          <w:b/>
        </w:rPr>
        <w:t>-1</w:t>
      </w:r>
      <w:r w:rsidR="00CE50A0" w:rsidRPr="00E019BC">
        <w:rPr>
          <w:b/>
        </w:rPr>
        <w:t>:00pm</w:t>
      </w:r>
      <w:r w:rsidRPr="00E019BC">
        <w:rPr>
          <w:b/>
          <w:bCs/>
        </w:rPr>
        <w:t>:        Lunch</w:t>
      </w:r>
    </w:p>
    <w:p w14:paraId="5E40BDC1" w14:textId="77777777" w:rsidR="00190125" w:rsidRPr="00E019BC" w:rsidRDefault="00190125" w:rsidP="00254EB4">
      <w:pPr>
        <w:rPr>
          <w:b/>
          <w:bCs/>
        </w:rPr>
      </w:pPr>
    </w:p>
    <w:p w14:paraId="6DF83CF8" w14:textId="69B63B20" w:rsidR="00254EB4" w:rsidRPr="00E019BC" w:rsidRDefault="00254EB4" w:rsidP="00254EB4">
      <w:pPr>
        <w:widowControl w:val="0"/>
        <w:rPr>
          <w:sz w:val="22"/>
          <w:szCs w:val="22"/>
        </w:rPr>
      </w:pPr>
      <w:r w:rsidRPr="00E019BC">
        <w:rPr>
          <w:b/>
          <w:sz w:val="22"/>
          <w:szCs w:val="22"/>
          <w:u w:val="single"/>
        </w:rPr>
        <w:t>TIME SET AGENDA</w:t>
      </w:r>
      <w:r w:rsidRPr="00E019BC">
        <w:rPr>
          <w:sz w:val="22"/>
          <w:szCs w:val="22"/>
        </w:rPr>
        <w:t xml:space="preserve"> (Guest Speakers or Presentations</w:t>
      </w:r>
      <w:r w:rsidR="00043914" w:rsidRPr="00E019BC">
        <w:rPr>
          <w:sz w:val="22"/>
          <w:szCs w:val="22"/>
        </w:rPr>
        <w:t xml:space="preserve"> or Event</w:t>
      </w:r>
      <w:r w:rsidRPr="00E019BC">
        <w:rPr>
          <w:sz w:val="22"/>
          <w:szCs w:val="22"/>
        </w:rPr>
        <w:t>)</w:t>
      </w:r>
    </w:p>
    <w:p w14:paraId="4B6AD9D7" w14:textId="38D5DB08" w:rsidR="00254EB4" w:rsidRPr="00E019BC" w:rsidRDefault="00254EB4" w:rsidP="00254EB4">
      <w:pPr>
        <w:widowControl w:val="0"/>
        <w:rPr>
          <w:sz w:val="22"/>
          <w:szCs w:val="22"/>
        </w:rPr>
      </w:pPr>
      <w:r w:rsidRPr="00E019BC">
        <w:rPr>
          <w:b/>
          <w:bCs/>
          <w:sz w:val="22"/>
          <w:szCs w:val="22"/>
        </w:rPr>
        <w:t>*11</w:t>
      </w:r>
      <w:r w:rsidR="00CE50A0" w:rsidRPr="00E019BC">
        <w:rPr>
          <w:b/>
          <w:bCs/>
          <w:sz w:val="22"/>
          <w:szCs w:val="22"/>
        </w:rPr>
        <w:t>:</w:t>
      </w:r>
      <w:r w:rsidR="007626DB">
        <w:rPr>
          <w:b/>
          <w:bCs/>
          <w:sz w:val="22"/>
          <w:szCs w:val="22"/>
        </w:rPr>
        <w:t>3</w:t>
      </w:r>
      <w:r w:rsidRPr="00E019BC">
        <w:rPr>
          <w:b/>
          <w:bCs/>
          <w:sz w:val="22"/>
          <w:szCs w:val="22"/>
        </w:rPr>
        <w:t>0</w:t>
      </w:r>
      <w:r w:rsidR="00CE50A0" w:rsidRPr="00E019BC">
        <w:rPr>
          <w:b/>
          <w:bCs/>
          <w:sz w:val="22"/>
          <w:szCs w:val="22"/>
        </w:rPr>
        <w:t>am</w:t>
      </w:r>
      <w:r w:rsidRPr="00E019BC">
        <w:rPr>
          <w:b/>
          <w:bCs/>
          <w:sz w:val="22"/>
          <w:szCs w:val="22"/>
        </w:rPr>
        <w:t>:</w:t>
      </w:r>
      <w:r w:rsidR="00CE50A0" w:rsidRPr="00E019BC">
        <w:rPr>
          <w:sz w:val="22"/>
          <w:szCs w:val="22"/>
        </w:rPr>
        <w:tab/>
      </w:r>
      <w:r w:rsidR="00CE50A0" w:rsidRPr="00E019BC">
        <w:rPr>
          <w:sz w:val="22"/>
          <w:szCs w:val="22"/>
        </w:rPr>
        <w:tab/>
      </w:r>
      <w:r w:rsidRPr="00E019BC">
        <w:rPr>
          <w:sz w:val="22"/>
          <w:szCs w:val="22"/>
        </w:rPr>
        <w:t>Area Caucus (North-Central-South)</w:t>
      </w:r>
    </w:p>
    <w:p w14:paraId="5D33F0C2" w14:textId="79A71996" w:rsidR="00254EB4" w:rsidRPr="00E019BC" w:rsidRDefault="00254EB4" w:rsidP="00254EB4">
      <w:pPr>
        <w:widowControl w:val="0"/>
        <w:rPr>
          <w:sz w:val="22"/>
          <w:szCs w:val="22"/>
        </w:rPr>
      </w:pPr>
      <w:r w:rsidRPr="00E019BC">
        <w:rPr>
          <w:b/>
          <w:bCs/>
          <w:sz w:val="22"/>
          <w:szCs w:val="22"/>
        </w:rPr>
        <w:t>*12</w:t>
      </w:r>
      <w:r w:rsidR="00CE50A0" w:rsidRPr="00E019BC">
        <w:rPr>
          <w:b/>
          <w:bCs/>
          <w:sz w:val="22"/>
          <w:szCs w:val="22"/>
        </w:rPr>
        <w:t>:00</w:t>
      </w:r>
      <w:r w:rsidRPr="00E019BC">
        <w:rPr>
          <w:b/>
          <w:bCs/>
          <w:sz w:val="22"/>
          <w:szCs w:val="22"/>
        </w:rPr>
        <w:t>-1</w:t>
      </w:r>
      <w:r w:rsidR="00CE50A0" w:rsidRPr="00E019BC">
        <w:rPr>
          <w:b/>
          <w:bCs/>
          <w:sz w:val="22"/>
          <w:szCs w:val="22"/>
        </w:rPr>
        <w:t>:00pm</w:t>
      </w:r>
      <w:r w:rsidRPr="00E019BC">
        <w:rPr>
          <w:b/>
          <w:bCs/>
          <w:sz w:val="22"/>
          <w:szCs w:val="22"/>
        </w:rPr>
        <w:t>:</w:t>
      </w:r>
      <w:r w:rsidR="00CE50A0" w:rsidRPr="00E019BC">
        <w:rPr>
          <w:sz w:val="22"/>
          <w:szCs w:val="22"/>
        </w:rPr>
        <w:tab/>
      </w:r>
      <w:r w:rsidRPr="00E019BC">
        <w:rPr>
          <w:sz w:val="22"/>
          <w:szCs w:val="22"/>
        </w:rPr>
        <w:t>Recess for Lunch</w:t>
      </w:r>
      <w:r w:rsidR="00070BAF">
        <w:rPr>
          <w:sz w:val="22"/>
          <w:szCs w:val="22"/>
        </w:rPr>
        <w:t xml:space="preserve">  </w:t>
      </w:r>
      <w:proofErr w:type="gramStart"/>
      <w:r w:rsidR="00070BAF">
        <w:rPr>
          <w:sz w:val="22"/>
          <w:szCs w:val="22"/>
        </w:rPr>
        <w:t xml:space="preserve">   (</w:t>
      </w:r>
      <w:proofErr w:type="gramEnd"/>
      <w:r w:rsidR="00070BAF">
        <w:rPr>
          <w:sz w:val="22"/>
          <w:szCs w:val="22"/>
        </w:rPr>
        <w:t>On Your Own)</w:t>
      </w:r>
    </w:p>
    <w:p w14:paraId="2CA832A5" w14:textId="77777777" w:rsidR="00254EB4" w:rsidRPr="00E019BC" w:rsidRDefault="00254EB4" w:rsidP="00254EB4">
      <w:pPr>
        <w:tabs>
          <w:tab w:val="left" w:pos="720"/>
        </w:tabs>
        <w:ind w:left="720" w:hanging="2160"/>
        <w:rPr>
          <w:sz w:val="22"/>
          <w:szCs w:val="22"/>
        </w:rPr>
      </w:pPr>
    </w:p>
    <w:p w14:paraId="0C02D1E0" w14:textId="77777777" w:rsidR="00254EB4" w:rsidRPr="00E019BC" w:rsidRDefault="00254EB4" w:rsidP="00254EB4">
      <w:pPr>
        <w:tabs>
          <w:tab w:val="left" w:pos="900"/>
        </w:tabs>
        <w:ind w:hanging="720"/>
        <w:jc w:val="center"/>
        <w:rPr>
          <w:b/>
          <w:sz w:val="22"/>
          <w:szCs w:val="22"/>
        </w:rPr>
      </w:pPr>
      <w:r w:rsidRPr="00E019BC">
        <w:rPr>
          <w:b/>
          <w:sz w:val="22"/>
          <w:szCs w:val="22"/>
        </w:rPr>
        <w:t>Agenda subject to change without notice</w:t>
      </w:r>
    </w:p>
    <w:p w14:paraId="14784DDB" w14:textId="77777777" w:rsidR="00190125" w:rsidRPr="00E019BC" w:rsidRDefault="00190125" w:rsidP="00254EB4">
      <w:pPr>
        <w:tabs>
          <w:tab w:val="left" w:pos="1800"/>
        </w:tabs>
        <w:ind w:left="1440" w:hanging="1440"/>
        <w:jc w:val="center"/>
        <w:rPr>
          <w:b/>
          <w:bCs/>
          <w:color w:val="FF0000"/>
          <w:sz w:val="20"/>
          <w:szCs w:val="20"/>
        </w:rPr>
      </w:pPr>
    </w:p>
    <w:p w14:paraId="1620D8E4" w14:textId="02E7702D" w:rsidR="00254EB4" w:rsidRPr="00E019BC" w:rsidRDefault="00254EB4" w:rsidP="00254EB4">
      <w:pPr>
        <w:tabs>
          <w:tab w:val="left" w:pos="1800"/>
        </w:tabs>
        <w:ind w:left="1440" w:hanging="1440"/>
        <w:jc w:val="center"/>
        <w:rPr>
          <w:b/>
          <w:color w:val="FF0000"/>
          <w:sz w:val="22"/>
          <w:szCs w:val="22"/>
        </w:rPr>
      </w:pPr>
      <w:proofErr w:type="gramStart"/>
      <w:r w:rsidRPr="00E019BC">
        <w:rPr>
          <w:b/>
          <w:bCs/>
          <w:color w:val="FF0000"/>
          <w:sz w:val="22"/>
          <w:szCs w:val="22"/>
        </w:rPr>
        <w:t xml:space="preserve">REGISTRATION  </w:t>
      </w:r>
      <w:r w:rsidRPr="00E019BC">
        <w:rPr>
          <w:b/>
          <w:color w:val="FF0000"/>
          <w:sz w:val="22"/>
          <w:szCs w:val="22"/>
        </w:rPr>
        <w:t>12</w:t>
      </w:r>
      <w:r w:rsidR="007533B4" w:rsidRPr="00E019BC">
        <w:rPr>
          <w:b/>
          <w:color w:val="FF0000"/>
          <w:sz w:val="22"/>
          <w:szCs w:val="22"/>
        </w:rPr>
        <w:t>:</w:t>
      </w:r>
      <w:r w:rsidRPr="00E019BC">
        <w:rPr>
          <w:b/>
          <w:color w:val="FF0000"/>
          <w:sz w:val="22"/>
          <w:szCs w:val="22"/>
        </w:rPr>
        <w:t>30</w:t>
      </w:r>
      <w:proofErr w:type="gramEnd"/>
      <w:r w:rsidRPr="00E019BC">
        <w:rPr>
          <w:b/>
          <w:color w:val="FF0000"/>
          <w:sz w:val="22"/>
          <w:szCs w:val="22"/>
        </w:rPr>
        <w:t>-1</w:t>
      </w:r>
      <w:r w:rsidR="007533B4" w:rsidRPr="00E019BC">
        <w:rPr>
          <w:b/>
          <w:color w:val="FF0000"/>
          <w:sz w:val="22"/>
          <w:szCs w:val="22"/>
        </w:rPr>
        <w:t>:</w:t>
      </w:r>
      <w:r w:rsidRPr="00E019BC">
        <w:rPr>
          <w:b/>
          <w:color w:val="FF0000"/>
          <w:sz w:val="22"/>
          <w:szCs w:val="22"/>
        </w:rPr>
        <w:t>30</w:t>
      </w:r>
      <w:r w:rsidR="007533B4" w:rsidRPr="00E019BC">
        <w:rPr>
          <w:b/>
          <w:color w:val="FF0000"/>
          <w:sz w:val="22"/>
          <w:szCs w:val="22"/>
        </w:rPr>
        <w:t>pm</w:t>
      </w:r>
    </w:p>
    <w:p w14:paraId="6B1686FF" w14:textId="77777777" w:rsidR="00254EB4" w:rsidRPr="00E019BC" w:rsidRDefault="00254EB4" w:rsidP="00254EB4">
      <w:pPr>
        <w:tabs>
          <w:tab w:val="left" w:pos="1800"/>
        </w:tabs>
        <w:ind w:left="1440" w:hanging="1440"/>
        <w:jc w:val="center"/>
        <w:rPr>
          <w:b/>
          <w:sz w:val="20"/>
          <w:szCs w:val="20"/>
          <w:u w:val="single"/>
        </w:rPr>
      </w:pPr>
    </w:p>
    <w:p w14:paraId="3AD2B7CA" w14:textId="3E7D2A4F" w:rsidR="00254EB4" w:rsidRPr="00E019BC" w:rsidRDefault="00254EB4" w:rsidP="00254EB4">
      <w:pPr>
        <w:tabs>
          <w:tab w:val="left" w:pos="1800"/>
        </w:tabs>
        <w:ind w:left="1440" w:hanging="1440"/>
      </w:pPr>
      <w:r w:rsidRPr="00E019BC">
        <w:rPr>
          <w:b/>
        </w:rPr>
        <w:t>1</w:t>
      </w:r>
      <w:r w:rsidR="00CE50A0" w:rsidRPr="00E019BC">
        <w:rPr>
          <w:b/>
        </w:rPr>
        <w:t>:00pm</w:t>
      </w:r>
      <w:r w:rsidRPr="00E019BC">
        <w:rPr>
          <w:b/>
        </w:rPr>
        <w:t xml:space="preserve"> –</w:t>
      </w:r>
      <w:r w:rsidRPr="00692066">
        <w:rPr>
          <w:b/>
          <w:u w:val="single"/>
        </w:rPr>
        <w:t xml:space="preserve">CONVENTION RECONVENES  </w:t>
      </w:r>
      <w:proofErr w:type="gramStart"/>
      <w:r w:rsidRPr="00692066">
        <w:rPr>
          <w:b/>
          <w:u w:val="single"/>
        </w:rPr>
        <w:t xml:space="preserve">   </w:t>
      </w:r>
      <w:bookmarkStart w:id="5" w:name="_Hlk483402845"/>
      <w:r w:rsidRPr="00692066">
        <w:rPr>
          <w:b/>
          <w:u w:val="single"/>
        </w:rPr>
        <w:t>(</w:t>
      </w:r>
      <w:proofErr w:type="gramEnd"/>
      <w:r w:rsidR="00692066" w:rsidRPr="00692066">
        <w:rPr>
          <w:b/>
          <w:u w:val="single"/>
        </w:rPr>
        <w:t>Charter Oak B &amp; C</w:t>
      </w:r>
      <w:r w:rsidRPr="00692066">
        <w:rPr>
          <w:b/>
          <w:u w:val="single"/>
        </w:rPr>
        <w:t>)</w:t>
      </w:r>
      <w:r w:rsidRPr="00E019BC">
        <w:rPr>
          <w:b/>
        </w:rPr>
        <w:t xml:space="preserve"> </w:t>
      </w:r>
      <w:bookmarkEnd w:id="5"/>
      <w:r w:rsidRPr="00E019BC">
        <w:rPr>
          <w:b/>
        </w:rPr>
        <w:t xml:space="preserve">                   </w:t>
      </w:r>
      <w:r w:rsidR="00865527">
        <w:rPr>
          <w:b/>
        </w:rPr>
        <w:t xml:space="preserve"> </w:t>
      </w:r>
      <w:r w:rsidR="00692066">
        <w:rPr>
          <w:b/>
        </w:rPr>
        <w:t xml:space="preserve">      </w:t>
      </w:r>
      <w:r w:rsidRPr="00E019BC">
        <w:rPr>
          <w:b/>
        </w:rPr>
        <w:t xml:space="preserve">      </w:t>
      </w:r>
      <w:r w:rsidR="00692066" w:rsidRPr="00400B15">
        <w:rPr>
          <w:bCs/>
        </w:rPr>
        <w:t>Commander Durbin</w:t>
      </w:r>
    </w:p>
    <w:p w14:paraId="40E18A1D" w14:textId="77777777" w:rsidR="00254EB4" w:rsidRPr="00E019BC" w:rsidRDefault="00254EB4" w:rsidP="00254EB4">
      <w:pPr>
        <w:tabs>
          <w:tab w:val="left" w:pos="1800"/>
        </w:tabs>
        <w:ind w:left="1440" w:hanging="1440"/>
        <w:rPr>
          <w:sz w:val="16"/>
          <w:szCs w:val="16"/>
        </w:rPr>
      </w:pPr>
    </w:p>
    <w:p w14:paraId="277C4A30" w14:textId="4257F242" w:rsidR="00254EB4" w:rsidRPr="00E019BC" w:rsidRDefault="00254EB4" w:rsidP="00254EB4">
      <w:pPr>
        <w:tabs>
          <w:tab w:val="left" w:pos="900"/>
          <w:tab w:val="left" w:pos="2160"/>
        </w:tabs>
        <w:spacing w:line="276" w:lineRule="auto"/>
        <w:contextualSpacing/>
      </w:pPr>
      <w:r w:rsidRPr="00E019BC">
        <w:rPr>
          <w:b/>
        </w:rPr>
        <w:t>Hand Salute</w:t>
      </w:r>
      <w:r w:rsidRPr="00E019BC">
        <w:t>:</w:t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  <w:t xml:space="preserve">                             </w:t>
      </w:r>
      <w:r w:rsidR="00692066">
        <w:rPr>
          <w:b/>
        </w:rPr>
        <w:t xml:space="preserve"> </w:t>
      </w:r>
      <w:r w:rsidRPr="00E019BC">
        <w:rPr>
          <w:b/>
        </w:rPr>
        <w:t xml:space="preserve"> </w:t>
      </w:r>
      <w:r w:rsidRPr="00E019BC">
        <w:t xml:space="preserve">Provost Marshall </w:t>
      </w:r>
      <w:r w:rsidR="00692066">
        <w:t>Reeve</w:t>
      </w:r>
      <w:r w:rsidRPr="00E019BC">
        <w:t>s</w:t>
      </w:r>
    </w:p>
    <w:p w14:paraId="6636CA22" w14:textId="77777777" w:rsidR="00254EB4" w:rsidRPr="00E019BC" w:rsidRDefault="00254EB4" w:rsidP="00254EB4">
      <w:pPr>
        <w:tabs>
          <w:tab w:val="left" w:pos="900"/>
          <w:tab w:val="left" w:pos="2160"/>
        </w:tabs>
        <w:spacing w:line="276" w:lineRule="auto"/>
        <w:contextualSpacing/>
        <w:rPr>
          <w:sz w:val="16"/>
          <w:szCs w:val="16"/>
        </w:rPr>
      </w:pPr>
    </w:p>
    <w:p w14:paraId="5EF56B1E" w14:textId="77777777" w:rsidR="00254EB4" w:rsidRPr="00E019BC" w:rsidRDefault="00254EB4" w:rsidP="00254EB4">
      <w:pPr>
        <w:tabs>
          <w:tab w:val="left" w:pos="900"/>
          <w:tab w:val="left" w:pos="2160"/>
        </w:tabs>
        <w:ind w:right="-540"/>
        <w:contextualSpacing/>
        <w:rPr>
          <w:b/>
        </w:rPr>
      </w:pPr>
      <w:r w:rsidRPr="00E019BC">
        <w:rPr>
          <w:b/>
        </w:rPr>
        <w:t>Joint Session</w:t>
      </w:r>
      <w:proofErr w:type="gramStart"/>
      <w:r w:rsidRPr="00E019BC">
        <w:rPr>
          <w:bCs/>
        </w:rPr>
        <w:t>—“</w:t>
      </w:r>
      <w:proofErr w:type="gramEnd"/>
      <w:r w:rsidRPr="00E019BC">
        <w:rPr>
          <w:bCs/>
          <w:u w:val="single"/>
        </w:rPr>
        <w:t>Welcome AMVETS Ladies Auxiliary</w:t>
      </w:r>
      <w:r w:rsidRPr="00E019BC">
        <w:rPr>
          <w:bCs/>
        </w:rPr>
        <w:t>”</w:t>
      </w:r>
    </w:p>
    <w:p w14:paraId="081B45E7" w14:textId="77777777" w:rsidR="00254EB4" w:rsidRPr="00E019BC" w:rsidRDefault="00254EB4" w:rsidP="00254EB4">
      <w:pPr>
        <w:tabs>
          <w:tab w:val="left" w:pos="900"/>
          <w:tab w:val="left" w:pos="2160"/>
        </w:tabs>
        <w:ind w:right="-540"/>
        <w:contextualSpacing/>
        <w:rPr>
          <w:b/>
          <w:sz w:val="16"/>
          <w:szCs w:val="16"/>
        </w:rPr>
      </w:pPr>
    </w:p>
    <w:p w14:paraId="195566E4" w14:textId="5B5EEF14" w:rsidR="00254EB4" w:rsidRPr="00E019BC" w:rsidRDefault="00254EB4" w:rsidP="00254EB4">
      <w:pPr>
        <w:keepNext/>
        <w:tabs>
          <w:tab w:val="left" w:pos="2160"/>
        </w:tabs>
        <w:ind w:left="2160" w:hanging="2160"/>
        <w:outlineLvl w:val="2"/>
        <w:rPr>
          <w:b/>
        </w:rPr>
      </w:pPr>
      <w:r w:rsidRPr="00E019BC">
        <w:rPr>
          <w:b/>
        </w:rPr>
        <w:t xml:space="preserve">Introduction &amp; Comments </w:t>
      </w:r>
      <w:r w:rsidRPr="00E019BC">
        <w:rPr>
          <w:b/>
          <w:bCs/>
        </w:rPr>
        <w:t>AMVETS California Ladies Auxiliary President</w:t>
      </w:r>
      <w:r w:rsidRPr="00E019BC">
        <w:t xml:space="preserve">:      </w:t>
      </w:r>
      <w:r w:rsidR="009D5E4D" w:rsidRPr="00E019BC">
        <w:tab/>
      </w:r>
      <w:r w:rsidR="004E5F89" w:rsidRPr="00E019BC">
        <w:t xml:space="preserve">        </w:t>
      </w:r>
      <w:r w:rsidR="009D5E4D" w:rsidRPr="00E019BC">
        <w:t>Geralyn</w:t>
      </w:r>
      <w:r w:rsidR="004E5F89" w:rsidRPr="00E019BC">
        <w:t xml:space="preserve"> McGhee</w:t>
      </w:r>
    </w:p>
    <w:p w14:paraId="7C59069A" w14:textId="77777777" w:rsidR="00254EB4" w:rsidRPr="00E019BC" w:rsidRDefault="00254EB4" w:rsidP="00254EB4">
      <w:pPr>
        <w:ind w:left="-180"/>
        <w:rPr>
          <w:b/>
          <w:bCs/>
          <w:sz w:val="16"/>
          <w:szCs w:val="16"/>
        </w:rPr>
      </w:pPr>
    </w:p>
    <w:p w14:paraId="7E5F309C" w14:textId="46C359AA" w:rsidR="00254EB4" w:rsidRPr="00E019BC" w:rsidRDefault="00254EB4" w:rsidP="00254EB4">
      <w:pPr>
        <w:widowControl w:val="0"/>
      </w:pPr>
      <w:r w:rsidRPr="00E019BC">
        <w:rPr>
          <w:b/>
        </w:rPr>
        <w:t>Adjournment of Joint Session--</w:t>
      </w:r>
      <w:r w:rsidRPr="00E019BC">
        <w:t>AMVETS Ladies Auxiliary</w:t>
      </w:r>
      <w:r w:rsidR="004D3201" w:rsidRPr="00E019BC">
        <w:t>:</w:t>
      </w:r>
      <w:r w:rsidR="004D3201" w:rsidRPr="00E019BC">
        <w:tab/>
      </w:r>
      <w:r w:rsidR="004D3201" w:rsidRPr="00E019BC">
        <w:tab/>
      </w:r>
      <w:r w:rsidR="004D3201" w:rsidRPr="00E019BC">
        <w:tab/>
      </w:r>
      <w:r w:rsidR="004D3201" w:rsidRPr="00E019BC">
        <w:tab/>
      </w:r>
      <w:r w:rsidR="004D3201" w:rsidRPr="00E019BC">
        <w:tab/>
        <w:t xml:space="preserve">        Departing</w:t>
      </w:r>
    </w:p>
    <w:p w14:paraId="24D8DBD1" w14:textId="77777777" w:rsidR="00254EB4" w:rsidRPr="00E019BC" w:rsidRDefault="00254EB4" w:rsidP="00254EB4">
      <w:pPr>
        <w:rPr>
          <w:sz w:val="16"/>
          <w:szCs w:val="16"/>
        </w:rPr>
      </w:pPr>
    </w:p>
    <w:p w14:paraId="6635D1A5" w14:textId="5C8F26A1" w:rsidR="00911E66" w:rsidRPr="00076F28" w:rsidRDefault="00FA6604" w:rsidP="00911E66">
      <w:pPr>
        <w:tabs>
          <w:tab w:val="left" w:pos="900"/>
          <w:tab w:val="left" w:pos="1770"/>
          <w:tab w:val="left" w:pos="1800"/>
        </w:tabs>
      </w:pPr>
      <w:r w:rsidRPr="00E019BC">
        <w:t>*</w:t>
      </w:r>
      <w:r w:rsidR="00043914" w:rsidRPr="00E019BC">
        <w:rPr>
          <w:b/>
          <w:bCs/>
        </w:rPr>
        <w:t>1</w:t>
      </w:r>
      <w:r w:rsidR="00911E66" w:rsidRPr="00E019BC">
        <w:rPr>
          <w:b/>
          <w:bCs/>
        </w:rPr>
        <w:t>:</w:t>
      </w:r>
      <w:r w:rsidR="003222FC" w:rsidRPr="00E019BC">
        <w:rPr>
          <w:b/>
          <w:bCs/>
        </w:rPr>
        <w:t>3</w:t>
      </w:r>
      <w:r w:rsidR="000B6EBC" w:rsidRPr="00E019BC">
        <w:rPr>
          <w:b/>
          <w:bCs/>
        </w:rPr>
        <w:t>0</w:t>
      </w:r>
      <w:r w:rsidR="00911E66" w:rsidRPr="00E019BC">
        <w:rPr>
          <w:b/>
          <w:bCs/>
        </w:rPr>
        <w:t>pm</w:t>
      </w:r>
      <w:r w:rsidR="00254EB4" w:rsidRPr="00E019BC">
        <w:rPr>
          <w:bCs/>
        </w:rPr>
        <w:t>:</w:t>
      </w:r>
      <w:r w:rsidR="004E5F89" w:rsidRPr="00E019BC">
        <w:rPr>
          <w:bCs/>
        </w:rPr>
        <w:t xml:space="preserve"> </w:t>
      </w:r>
      <w:r w:rsidR="007C7912" w:rsidRPr="00076F28">
        <w:t>Guest Speaker</w:t>
      </w:r>
      <w:r w:rsidR="00076F28" w:rsidRPr="00076F28">
        <w:t>:</w:t>
      </w:r>
      <w:r w:rsidR="00076F28">
        <w:rPr>
          <w:b/>
          <w:bCs/>
        </w:rPr>
        <w:t xml:space="preserve"> Assemblyman </w:t>
      </w:r>
      <w:r w:rsidR="00692066">
        <w:rPr>
          <w:b/>
          <w:bCs/>
        </w:rPr>
        <w:t>Devon Mathis</w:t>
      </w:r>
      <w:r w:rsidR="00076F28">
        <w:rPr>
          <w:b/>
          <w:bCs/>
        </w:rPr>
        <w:t xml:space="preserve">-State Assembly District </w:t>
      </w:r>
      <w:r w:rsidR="00692066">
        <w:rPr>
          <w:b/>
          <w:bCs/>
        </w:rPr>
        <w:t>33</w:t>
      </w:r>
      <w:r w:rsidR="00076F28">
        <w:rPr>
          <w:b/>
          <w:bCs/>
        </w:rPr>
        <w:t xml:space="preserve">      </w:t>
      </w:r>
      <w:r w:rsidR="00692066">
        <w:rPr>
          <w:b/>
          <w:bCs/>
        </w:rPr>
        <w:t xml:space="preserve">   </w:t>
      </w:r>
      <w:r w:rsidR="00076F28">
        <w:rPr>
          <w:b/>
          <w:bCs/>
        </w:rPr>
        <w:t xml:space="preserve"> </w:t>
      </w:r>
      <w:r w:rsidR="00692066" w:rsidRPr="00400B15">
        <w:rPr>
          <w:bCs/>
        </w:rPr>
        <w:t>Commander Durbin</w:t>
      </w:r>
    </w:p>
    <w:p w14:paraId="7B80ED27" w14:textId="77777777" w:rsidR="00911E66" w:rsidRPr="00E019BC" w:rsidRDefault="00911E66" w:rsidP="00911E66">
      <w:pPr>
        <w:tabs>
          <w:tab w:val="left" w:pos="900"/>
          <w:tab w:val="left" w:pos="1770"/>
          <w:tab w:val="left" w:pos="1800"/>
        </w:tabs>
        <w:rPr>
          <w:b/>
          <w:bCs/>
          <w:sz w:val="16"/>
          <w:szCs w:val="16"/>
        </w:rPr>
      </w:pPr>
    </w:p>
    <w:p w14:paraId="3051C765" w14:textId="2C06F883" w:rsidR="00ED3C96" w:rsidRPr="00E019BC" w:rsidRDefault="00FA6604" w:rsidP="00911E66">
      <w:pPr>
        <w:tabs>
          <w:tab w:val="left" w:pos="900"/>
          <w:tab w:val="left" w:pos="1770"/>
          <w:tab w:val="left" w:pos="1800"/>
        </w:tabs>
      </w:pPr>
      <w:bookmarkStart w:id="6" w:name="_Hlk482368083"/>
      <w:r w:rsidRPr="00E019BC">
        <w:t>*</w:t>
      </w:r>
      <w:r w:rsidR="007C7912" w:rsidRPr="00E019BC">
        <w:rPr>
          <w:b/>
          <w:bCs/>
        </w:rPr>
        <w:t xml:space="preserve">1:50pm: </w:t>
      </w:r>
      <w:bookmarkEnd w:id="6"/>
      <w:r w:rsidR="007C7912" w:rsidRPr="00E019BC">
        <w:t>National AMVET</w:t>
      </w:r>
      <w:r w:rsidR="00ED3C96" w:rsidRPr="00E019BC">
        <w:t xml:space="preserve">S </w:t>
      </w:r>
      <w:r w:rsidR="00692066">
        <w:t>3</w:t>
      </w:r>
      <w:r w:rsidR="00692066" w:rsidRPr="00692066">
        <w:rPr>
          <w:vertAlign w:val="superscript"/>
        </w:rPr>
        <w:t>rd</w:t>
      </w:r>
      <w:r w:rsidR="00692066">
        <w:t xml:space="preserve"> Vice </w:t>
      </w:r>
      <w:r w:rsidR="00ED3C96" w:rsidRPr="00E019BC">
        <w:t xml:space="preserve">Commander </w:t>
      </w:r>
      <w:r w:rsidR="00865527">
        <w:t>Paul Shipley</w:t>
      </w:r>
      <w:r w:rsidR="00ED3C96" w:rsidRPr="00E019BC">
        <w:t xml:space="preserve"> (</w:t>
      </w:r>
      <w:r w:rsidR="00865527">
        <w:t>PA</w:t>
      </w:r>
      <w:r w:rsidR="00ED3C96" w:rsidRPr="00E019BC">
        <w:t>) -Address Calif. Delegates</w:t>
      </w:r>
    </w:p>
    <w:p w14:paraId="6A047778" w14:textId="646C726F" w:rsidR="00254EB4" w:rsidRPr="00E019BC" w:rsidRDefault="00ED3C96" w:rsidP="00911E66">
      <w:pPr>
        <w:tabs>
          <w:tab w:val="left" w:pos="900"/>
          <w:tab w:val="left" w:pos="1770"/>
          <w:tab w:val="left" w:pos="1800"/>
        </w:tabs>
      </w:pPr>
      <w:r w:rsidRPr="00E019BC">
        <w:tab/>
        <w:t xml:space="preserve">   National AMVETS </w:t>
      </w:r>
      <w:r w:rsidR="007C7912" w:rsidRPr="00E019BC">
        <w:t>Candidates to Address Calif. Delegates via Streaming/Zoom or Letters</w:t>
      </w:r>
    </w:p>
    <w:p w14:paraId="46008A51" w14:textId="6BA7D59C" w:rsidR="005D2103" w:rsidRPr="00E019BC" w:rsidRDefault="005D2103" w:rsidP="00254EB4">
      <w:pPr>
        <w:tabs>
          <w:tab w:val="left" w:pos="720"/>
        </w:tabs>
        <w:rPr>
          <w:b/>
          <w:color w:val="FF0000"/>
          <w:u w:val="single"/>
        </w:rPr>
      </w:pPr>
    </w:p>
    <w:p w14:paraId="20BAA508" w14:textId="3359DD61" w:rsidR="00F777A8" w:rsidRPr="00E019BC" w:rsidRDefault="00F777A8" w:rsidP="00254EB4">
      <w:pPr>
        <w:tabs>
          <w:tab w:val="left" w:pos="720"/>
        </w:tabs>
        <w:rPr>
          <w:b/>
          <w:color w:val="FF0000"/>
          <w:u w:val="single"/>
        </w:rPr>
      </w:pPr>
    </w:p>
    <w:p w14:paraId="76BBA4F7" w14:textId="77777777" w:rsidR="007626DB" w:rsidRDefault="007626DB" w:rsidP="00254EB4">
      <w:pPr>
        <w:tabs>
          <w:tab w:val="left" w:pos="720"/>
        </w:tabs>
        <w:rPr>
          <w:b/>
          <w:color w:val="FF0000"/>
          <w:u w:val="single"/>
        </w:rPr>
      </w:pPr>
    </w:p>
    <w:p w14:paraId="3798F567" w14:textId="77777777" w:rsidR="002314A6" w:rsidRPr="00E019BC" w:rsidRDefault="002314A6" w:rsidP="00254EB4">
      <w:pPr>
        <w:tabs>
          <w:tab w:val="left" w:pos="720"/>
        </w:tabs>
        <w:rPr>
          <w:b/>
          <w:color w:val="FF0000"/>
          <w:u w:val="single"/>
        </w:rPr>
      </w:pPr>
    </w:p>
    <w:p w14:paraId="25D5C4E2" w14:textId="77777777" w:rsidR="00426AB7" w:rsidRPr="00E019BC" w:rsidRDefault="00426AB7" w:rsidP="00426AB7">
      <w:pPr>
        <w:tabs>
          <w:tab w:val="left" w:pos="900"/>
        </w:tabs>
        <w:ind w:hanging="720"/>
        <w:jc w:val="center"/>
        <w:rPr>
          <w:b/>
          <w:sz w:val="22"/>
          <w:szCs w:val="22"/>
        </w:rPr>
      </w:pPr>
      <w:r w:rsidRPr="00E019BC">
        <w:rPr>
          <w:b/>
          <w:sz w:val="22"/>
          <w:szCs w:val="22"/>
        </w:rPr>
        <w:lastRenderedPageBreak/>
        <w:t>Agenda subject to change without notice</w:t>
      </w:r>
    </w:p>
    <w:p w14:paraId="7815F40E" w14:textId="77777777" w:rsidR="00426AB7" w:rsidRPr="00E019BC" w:rsidRDefault="00426AB7" w:rsidP="00254EB4">
      <w:pPr>
        <w:tabs>
          <w:tab w:val="left" w:pos="720"/>
        </w:tabs>
        <w:rPr>
          <w:b/>
          <w:color w:val="FF0000"/>
          <w:u w:val="single"/>
        </w:rPr>
      </w:pPr>
    </w:p>
    <w:p w14:paraId="25F631AC" w14:textId="427E1DDD" w:rsidR="00F777A8" w:rsidRPr="00E019BC" w:rsidRDefault="00F777A8" w:rsidP="00254EB4">
      <w:pPr>
        <w:tabs>
          <w:tab w:val="left" w:pos="720"/>
        </w:tabs>
      </w:pPr>
      <w:r w:rsidRPr="00E019BC">
        <w:rPr>
          <w:b/>
        </w:rPr>
        <w:t xml:space="preserve">2:00pm:  </w:t>
      </w:r>
      <w:r w:rsidRPr="00E019BC">
        <w:rPr>
          <w:b/>
          <w:bCs/>
        </w:rPr>
        <w:t>Membership Update</w:t>
      </w:r>
      <w:r w:rsidRPr="00E019BC">
        <w:rPr>
          <w:b/>
          <w:bCs/>
        </w:rPr>
        <w:tab/>
      </w:r>
      <w:r w:rsidRPr="00E019BC">
        <w:rPr>
          <w:b/>
          <w:bCs/>
        </w:rPr>
        <w:tab/>
      </w:r>
      <w:r w:rsidRPr="00E019BC">
        <w:rPr>
          <w:b/>
          <w:bCs/>
        </w:rPr>
        <w:tab/>
      </w:r>
      <w:r w:rsidRPr="00E019BC">
        <w:rPr>
          <w:b/>
          <w:bCs/>
        </w:rPr>
        <w:tab/>
      </w:r>
      <w:r w:rsidRPr="00E019BC">
        <w:t xml:space="preserve">           1</w:t>
      </w:r>
      <w:r w:rsidRPr="00E019BC">
        <w:rPr>
          <w:vertAlign w:val="superscript"/>
        </w:rPr>
        <w:t>st</w:t>
      </w:r>
      <w:r w:rsidRPr="00E019BC">
        <w:t xml:space="preserve"> Vice Commander </w:t>
      </w:r>
      <w:r w:rsidR="00865527">
        <w:t>Lukens</w:t>
      </w:r>
      <w:r w:rsidRPr="00E019BC">
        <w:t>--Staff B. Carlin</w:t>
      </w:r>
    </w:p>
    <w:p w14:paraId="4DBABB9E" w14:textId="21770D67" w:rsidR="00F777A8" w:rsidRPr="00E019BC" w:rsidRDefault="00F777A8" w:rsidP="00254EB4">
      <w:pPr>
        <w:tabs>
          <w:tab w:val="left" w:pos="720"/>
        </w:tabs>
        <w:rPr>
          <w:color w:val="FF0000"/>
          <w:sz w:val="16"/>
          <w:szCs w:val="16"/>
          <w:u w:val="single"/>
        </w:rPr>
      </w:pPr>
    </w:p>
    <w:p w14:paraId="6F49DE37" w14:textId="6ABEE29F" w:rsidR="00F777A8" w:rsidRPr="00E019BC" w:rsidRDefault="00F777A8" w:rsidP="00254EB4">
      <w:pPr>
        <w:tabs>
          <w:tab w:val="left" w:pos="720"/>
        </w:tabs>
      </w:pPr>
      <w:r w:rsidRPr="00E019BC">
        <w:rPr>
          <w:b/>
          <w:bCs/>
        </w:rPr>
        <w:t>2:</w:t>
      </w:r>
      <w:r w:rsidR="0059672A">
        <w:rPr>
          <w:b/>
          <w:bCs/>
        </w:rPr>
        <w:t>2</w:t>
      </w:r>
      <w:r w:rsidR="00DC010C">
        <w:rPr>
          <w:b/>
          <w:bCs/>
        </w:rPr>
        <w:t>0</w:t>
      </w:r>
      <w:r w:rsidRPr="00E019BC">
        <w:rPr>
          <w:b/>
          <w:bCs/>
        </w:rPr>
        <w:t>pm:  Programs Update</w:t>
      </w:r>
      <w:r w:rsidRPr="00E019BC">
        <w:rPr>
          <w:b/>
          <w:bCs/>
        </w:rPr>
        <w:tab/>
      </w:r>
      <w:r w:rsidRPr="00E019BC">
        <w:rPr>
          <w:b/>
          <w:bCs/>
        </w:rPr>
        <w:tab/>
      </w:r>
      <w:r w:rsidRPr="00E019BC">
        <w:rPr>
          <w:b/>
          <w:bCs/>
        </w:rPr>
        <w:tab/>
      </w:r>
      <w:r w:rsidRPr="00E019BC">
        <w:rPr>
          <w:b/>
          <w:bCs/>
        </w:rPr>
        <w:tab/>
      </w:r>
      <w:r w:rsidRPr="00E019BC">
        <w:rPr>
          <w:b/>
          <w:bCs/>
        </w:rPr>
        <w:tab/>
        <w:t xml:space="preserve">                              </w:t>
      </w:r>
      <w:r w:rsidR="00865527">
        <w:rPr>
          <w:b/>
          <w:bCs/>
        </w:rPr>
        <w:t xml:space="preserve">   </w:t>
      </w:r>
      <w:r w:rsidRPr="00E019BC">
        <w:rPr>
          <w:b/>
          <w:bCs/>
        </w:rPr>
        <w:t xml:space="preserve">      </w:t>
      </w:r>
      <w:r w:rsidRPr="00E019BC">
        <w:t>2</w:t>
      </w:r>
      <w:r w:rsidRPr="00E019BC">
        <w:rPr>
          <w:vertAlign w:val="superscript"/>
        </w:rPr>
        <w:t>nd</w:t>
      </w:r>
      <w:r w:rsidRPr="00E019BC">
        <w:t xml:space="preserve"> Vice Commander </w:t>
      </w:r>
      <w:r w:rsidR="00865527">
        <w:t>Wong</w:t>
      </w:r>
    </w:p>
    <w:p w14:paraId="0B8BFC07" w14:textId="14505C22" w:rsidR="00F777A8" w:rsidRPr="00E019BC" w:rsidRDefault="00F777A8" w:rsidP="00254EB4">
      <w:pPr>
        <w:tabs>
          <w:tab w:val="left" w:pos="720"/>
        </w:tabs>
        <w:rPr>
          <w:sz w:val="16"/>
          <w:szCs w:val="16"/>
        </w:rPr>
      </w:pPr>
    </w:p>
    <w:p w14:paraId="3B6AB587" w14:textId="77777777" w:rsidR="00FB5418" w:rsidRDefault="001858D2" w:rsidP="00FB5418">
      <w:pPr>
        <w:widowControl w:val="0"/>
        <w:rPr>
          <w:b/>
        </w:rPr>
      </w:pPr>
      <w:r w:rsidRPr="0059672A">
        <w:rPr>
          <w:b/>
          <w:bCs/>
        </w:rPr>
        <w:t>2:</w:t>
      </w:r>
      <w:r w:rsidR="00DC010C" w:rsidRPr="0059672A">
        <w:rPr>
          <w:b/>
          <w:bCs/>
        </w:rPr>
        <w:t>45</w:t>
      </w:r>
      <w:r w:rsidRPr="0059672A">
        <w:rPr>
          <w:b/>
          <w:bCs/>
        </w:rPr>
        <w:t xml:space="preserve">pm:  </w:t>
      </w:r>
      <w:r w:rsidR="00FB5418" w:rsidRPr="00E019BC">
        <w:rPr>
          <w:b/>
        </w:rPr>
        <w:t>National &amp; Dept. CBL Amendments &amp; Resolutions</w:t>
      </w:r>
      <w:r w:rsidR="00FB5418" w:rsidRPr="00E019BC">
        <w:t>:</w:t>
      </w:r>
      <w:r w:rsidR="00FB5418" w:rsidRPr="00E019BC">
        <w:tab/>
      </w:r>
      <w:r w:rsidR="00FB5418" w:rsidRPr="00E019BC">
        <w:tab/>
      </w:r>
      <w:r w:rsidR="00FB5418" w:rsidRPr="00E019BC">
        <w:tab/>
      </w:r>
      <w:r w:rsidR="00FB5418" w:rsidRPr="00E019BC">
        <w:tab/>
      </w:r>
      <w:r w:rsidR="00FB5418" w:rsidRPr="00E019BC">
        <w:tab/>
        <w:t xml:space="preserve">         JA Miles</w:t>
      </w:r>
    </w:p>
    <w:p w14:paraId="218C175D" w14:textId="46A1262F" w:rsidR="00F777A8" w:rsidRPr="00E019BC" w:rsidRDefault="00F777A8" w:rsidP="00254EB4">
      <w:pPr>
        <w:tabs>
          <w:tab w:val="left" w:pos="720"/>
        </w:tabs>
        <w:rPr>
          <w:sz w:val="16"/>
          <w:szCs w:val="16"/>
          <w:u w:val="single"/>
        </w:rPr>
      </w:pPr>
    </w:p>
    <w:p w14:paraId="2F42AB32" w14:textId="534E748B" w:rsidR="001858D2" w:rsidRPr="00E019BC" w:rsidRDefault="00FB5418" w:rsidP="00254EB4">
      <w:pPr>
        <w:tabs>
          <w:tab w:val="left" w:pos="720"/>
        </w:tabs>
        <w:rPr>
          <w:b/>
          <w:bCs/>
        </w:rPr>
      </w:pPr>
      <w:r>
        <w:rPr>
          <w:b/>
          <w:bCs/>
        </w:rPr>
        <w:t>4</w:t>
      </w:r>
      <w:r w:rsidR="001858D2" w:rsidRPr="00E019BC">
        <w:rPr>
          <w:b/>
          <w:bCs/>
        </w:rPr>
        <w:t>:</w:t>
      </w:r>
      <w:r>
        <w:rPr>
          <w:b/>
          <w:bCs/>
        </w:rPr>
        <w:t>00</w:t>
      </w:r>
      <w:r w:rsidR="001858D2" w:rsidRPr="00E019BC">
        <w:rPr>
          <w:b/>
          <w:bCs/>
        </w:rPr>
        <w:t xml:space="preserve">pm:  </w:t>
      </w:r>
      <w:r w:rsidR="00746385" w:rsidRPr="00E019BC">
        <w:rPr>
          <w:b/>
          <w:bCs/>
        </w:rPr>
        <w:t>AMVETSONE</w:t>
      </w:r>
      <w:proofErr w:type="gramStart"/>
      <w:r w:rsidR="00746385" w:rsidRPr="00E019BC">
        <w:rPr>
          <w:b/>
          <w:bCs/>
        </w:rPr>
        <w:t>-“</w:t>
      </w:r>
      <w:proofErr w:type="gramEnd"/>
      <w:r w:rsidR="00746385" w:rsidRPr="00E019BC">
        <w:rPr>
          <w:b/>
          <w:bCs/>
        </w:rPr>
        <w:t>Rolling To Remember: Tour in Review</w:t>
      </w:r>
      <w:r w:rsidR="00746385" w:rsidRPr="00E019BC">
        <w:rPr>
          <w:b/>
          <w:bCs/>
        </w:rPr>
        <w:tab/>
      </w:r>
      <w:r w:rsidR="00865527">
        <w:rPr>
          <w:b/>
          <w:bCs/>
        </w:rPr>
        <w:t xml:space="preserve">     </w:t>
      </w:r>
      <w:r w:rsidR="00385AB2" w:rsidRPr="00385AB2">
        <w:t>AMVETSONE Chair</w:t>
      </w:r>
      <w:r w:rsidR="00385AB2">
        <w:t xml:space="preserve"> Lisa Roybal</w:t>
      </w:r>
    </w:p>
    <w:p w14:paraId="44962FBF" w14:textId="50B29B96" w:rsidR="001858D2" w:rsidRPr="00E019BC" w:rsidRDefault="001858D2" w:rsidP="00254EB4">
      <w:pPr>
        <w:tabs>
          <w:tab w:val="left" w:pos="720"/>
        </w:tabs>
        <w:rPr>
          <w:b/>
          <w:bCs/>
          <w:sz w:val="16"/>
          <w:szCs w:val="16"/>
        </w:rPr>
      </w:pPr>
    </w:p>
    <w:p w14:paraId="6AA31537" w14:textId="58A5E50C" w:rsidR="00C210A8" w:rsidRPr="0059672A" w:rsidRDefault="00DC010C" w:rsidP="00C210A8">
      <w:pPr>
        <w:tabs>
          <w:tab w:val="left" w:pos="900"/>
          <w:tab w:val="left" w:pos="1800"/>
        </w:tabs>
        <w:rPr>
          <w:b/>
          <w:bCs/>
        </w:rPr>
      </w:pPr>
      <w:r w:rsidRPr="0059672A">
        <w:rPr>
          <w:b/>
          <w:bCs/>
        </w:rPr>
        <w:t>4:</w:t>
      </w:r>
      <w:r w:rsidR="00FB5418">
        <w:rPr>
          <w:b/>
          <w:bCs/>
        </w:rPr>
        <w:t>45</w:t>
      </w:r>
      <w:r w:rsidR="00746385" w:rsidRPr="0059672A">
        <w:rPr>
          <w:b/>
          <w:bCs/>
        </w:rPr>
        <w:t>pm:</w:t>
      </w:r>
      <w:r w:rsidR="00C210A8" w:rsidRPr="0059672A">
        <w:rPr>
          <w:b/>
          <w:bCs/>
        </w:rPr>
        <w:tab/>
        <w:t xml:space="preserve">   Department </w:t>
      </w:r>
      <w:proofErr w:type="gramStart"/>
      <w:r w:rsidR="00C210A8" w:rsidRPr="0059672A">
        <w:rPr>
          <w:b/>
          <w:bCs/>
        </w:rPr>
        <w:t>Social Media</w:t>
      </w:r>
      <w:proofErr w:type="gramEnd"/>
      <w:r w:rsidR="003D0354" w:rsidRPr="0059672A">
        <w:rPr>
          <w:b/>
          <w:bCs/>
        </w:rPr>
        <w:t xml:space="preserve"> (Website, Podcast, Facebook, etc.)      </w:t>
      </w:r>
      <w:r w:rsidR="003D0354" w:rsidRPr="0059672A">
        <w:t>Heidi Holguin</w:t>
      </w:r>
      <w:r w:rsidR="00C210A8" w:rsidRPr="0059672A">
        <w:rPr>
          <w:b/>
          <w:bCs/>
        </w:rPr>
        <w:t xml:space="preserve"> </w:t>
      </w:r>
      <w:r w:rsidR="0059672A" w:rsidRPr="0059672A">
        <w:rPr>
          <w:b/>
          <w:bCs/>
        </w:rPr>
        <w:t xml:space="preserve">&amp; </w:t>
      </w:r>
      <w:r w:rsidR="0059672A" w:rsidRPr="0059672A">
        <w:t>Lance Cardoza</w:t>
      </w:r>
    </w:p>
    <w:p w14:paraId="2BE37127" w14:textId="2978FA99" w:rsidR="00C210A8" w:rsidRDefault="00C210A8" w:rsidP="00C210A8">
      <w:pPr>
        <w:tabs>
          <w:tab w:val="left" w:pos="900"/>
          <w:tab w:val="left" w:pos="1800"/>
        </w:tabs>
      </w:pPr>
      <w:r w:rsidRPr="0059672A">
        <w:tab/>
      </w:r>
      <w:r w:rsidRPr="0059672A">
        <w:tab/>
        <w:t>AMVETS Marketing-PR Services-Media &amp; Event Planning</w:t>
      </w:r>
      <w:r w:rsidR="0059672A" w:rsidRPr="0059672A">
        <w:t>-</w:t>
      </w:r>
      <w:r w:rsidRPr="0059672A">
        <w:t>Lance Cardoza</w:t>
      </w:r>
      <w:r w:rsidR="0059672A" w:rsidRPr="0059672A">
        <w:t xml:space="preserve"> &amp; </w:t>
      </w:r>
      <w:r w:rsidR="0059672A" w:rsidRPr="0059672A">
        <w:t>Heidi Holguin</w:t>
      </w:r>
    </w:p>
    <w:p w14:paraId="25A17C81" w14:textId="77777777" w:rsidR="003D0354" w:rsidRPr="003D0354" w:rsidRDefault="003D0354" w:rsidP="00C210A8">
      <w:pPr>
        <w:tabs>
          <w:tab w:val="left" w:pos="900"/>
          <w:tab w:val="left" w:pos="1800"/>
        </w:tabs>
        <w:rPr>
          <w:sz w:val="16"/>
          <w:szCs w:val="16"/>
        </w:rPr>
      </w:pPr>
    </w:p>
    <w:p w14:paraId="167DE4F3" w14:textId="40D31BE9" w:rsidR="00254EB4" w:rsidRPr="00E019BC" w:rsidRDefault="00F23093" w:rsidP="00254EB4">
      <w:pPr>
        <w:tabs>
          <w:tab w:val="left" w:pos="720"/>
        </w:tabs>
      </w:pPr>
      <w:r w:rsidRPr="00E019BC">
        <w:rPr>
          <w:b/>
        </w:rPr>
        <w:t>*</w:t>
      </w:r>
      <w:r w:rsidR="00FB5418">
        <w:rPr>
          <w:b/>
        </w:rPr>
        <w:t>5</w:t>
      </w:r>
      <w:r w:rsidRPr="00E019BC">
        <w:rPr>
          <w:b/>
        </w:rPr>
        <w:t>:</w:t>
      </w:r>
      <w:r w:rsidR="00FB5418">
        <w:rPr>
          <w:b/>
        </w:rPr>
        <w:t>0</w:t>
      </w:r>
      <w:r w:rsidR="00DC010C">
        <w:rPr>
          <w:b/>
        </w:rPr>
        <w:t>0</w:t>
      </w:r>
      <w:r w:rsidRPr="00E019BC">
        <w:rPr>
          <w:b/>
        </w:rPr>
        <w:t xml:space="preserve">pm:  </w:t>
      </w:r>
      <w:r w:rsidR="00254EB4" w:rsidRPr="00E019BC">
        <w:rPr>
          <w:b/>
        </w:rPr>
        <w:t>Convention Floor-Opens 1</w:t>
      </w:r>
      <w:r w:rsidR="00254EB4" w:rsidRPr="00E019BC">
        <w:rPr>
          <w:b/>
          <w:vertAlign w:val="superscript"/>
        </w:rPr>
        <w:t>st</w:t>
      </w:r>
      <w:r w:rsidR="00254EB4" w:rsidRPr="00E019BC">
        <w:rPr>
          <w:b/>
        </w:rPr>
        <w:t xml:space="preserve"> Nomination</w:t>
      </w:r>
      <w:r w:rsidRPr="00E019BC">
        <w:rPr>
          <w:b/>
        </w:rPr>
        <w:t>-</w:t>
      </w:r>
      <w:r w:rsidR="00254EB4" w:rsidRPr="00E019BC">
        <w:rPr>
          <w:b/>
        </w:rPr>
        <w:t>Department Officers</w:t>
      </w:r>
      <w:r w:rsidRPr="00E019BC">
        <w:rPr>
          <w:b/>
        </w:rPr>
        <w:t>/Foundation Board</w:t>
      </w:r>
      <w:r w:rsidR="00254EB4" w:rsidRPr="00E019BC">
        <w:t xml:space="preserve"> </w:t>
      </w:r>
      <w:r w:rsidRPr="00E019BC">
        <w:t xml:space="preserve"> </w:t>
      </w:r>
      <w:r w:rsidR="009018E6">
        <w:t xml:space="preserve"> </w:t>
      </w:r>
      <w:r w:rsidRPr="00E019BC">
        <w:t xml:space="preserve"> </w:t>
      </w:r>
      <w:r w:rsidR="009018E6">
        <w:t>E</w:t>
      </w:r>
      <w:r w:rsidR="00254EB4" w:rsidRPr="00E019BC">
        <w:t>D Rickerd</w:t>
      </w:r>
    </w:p>
    <w:p w14:paraId="76C4EE3A" w14:textId="77777777" w:rsidR="00254EB4" w:rsidRPr="00E019BC" w:rsidRDefault="00254EB4" w:rsidP="00254EB4">
      <w:pPr>
        <w:tabs>
          <w:tab w:val="left" w:pos="720"/>
        </w:tabs>
        <w:rPr>
          <w:b/>
          <w:u w:val="single"/>
        </w:rPr>
      </w:pPr>
      <w:r w:rsidRPr="00E019BC">
        <w:tab/>
      </w:r>
      <w:r w:rsidRPr="00E019BC">
        <w:rPr>
          <w:b/>
          <w:u w:val="single"/>
        </w:rPr>
        <w:t>(See Election Procedures in your Convention Packets)</w:t>
      </w:r>
    </w:p>
    <w:p w14:paraId="7BF430DC" w14:textId="77777777" w:rsidR="00254EB4" w:rsidRPr="00E019BC" w:rsidRDefault="00254EB4" w:rsidP="00254EB4">
      <w:pPr>
        <w:tabs>
          <w:tab w:val="left" w:pos="720"/>
        </w:tabs>
        <w:rPr>
          <w:b/>
          <w:sz w:val="16"/>
          <w:szCs w:val="16"/>
          <w:u w:val="single"/>
        </w:rPr>
      </w:pPr>
    </w:p>
    <w:p w14:paraId="6203699F" w14:textId="7F6F7EC6" w:rsidR="00254EB4" w:rsidRPr="00E019BC" w:rsidRDefault="007530CB" w:rsidP="00254EB4">
      <w:pPr>
        <w:tabs>
          <w:tab w:val="left" w:pos="720"/>
        </w:tabs>
        <w:rPr>
          <w:b/>
          <w:u w:val="single"/>
        </w:rPr>
      </w:pPr>
      <w:r w:rsidRPr="00E019BC">
        <w:rPr>
          <w:bCs/>
        </w:rPr>
        <w:t>*</w:t>
      </w:r>
      <w:r w:rsidR="00254EB4" w:rsidRPr="00E019BC">
        <w:rPr>
          <w:b/>
        </w:rPr>
        <w:t>5</w:t>
      </w:r>
      <w:r w:rsidRPr="00E019BC">
        <w:rPr>
          <w:b/>
        </w:rPr>
        <w:t>:30pm</w:t>
      </w:r>
      <w:r w:rsidRPr="00E019BC">
        <w:rPr>
          <w:b/>
          <w:u w:val="single"/>
        </w:rPr>
        <w:t>:</w:t>
      </w:r>
      <w:r w:rsidR="00254EB4" w:rsidRPr="00E019BC">
        <w:rPr>
          <w:b/>
        </w:rPr>
        <w:t xml:space="preserve">  Convention Recess-Hand Salute</w:t>
      </w:r>
      <w:r w:rsidR="00254EB4" w:rsidRPr="00E019BC">
        <w:t xml:space="preserve"> </w:t>
      </w:r>
      <w:r w:rsidR="00254EB4" w:rsidRPr="00E019BC">
        <w:rPr>
          <w:sz w:val="20"/>
          <w:szCs w:val="20"/>
        </w:rPr>
        <w:t>(until 9</w:t>
      </w:r>
      <w:r w:rsidR="00746385" w:rsidRPr="00E019BC">
        <w:rPr>
          <w:sz w:val="20"/>
          <w:szCs w:val="20"/>
        </w:rPr>
        <w:t>:</w:t>
      </w:r>
      <w:r w:rsidR="00254EB4" w:rsidRPr="00E019BC">
        <w:rPr>
          <w:sz w:val="20"/>
          <w:szCs w:val="20"/>
        </w:rPr>
        <w:t>30</w:t>
      </w:r>
      <w:r w:rsidR="00746385" w:rsidRPr="00E019BC">
        <w:rPr>
          <w:sz w:val="20"/>
          <w:szCs w:val="20"/>
        </w:rPr>
        <w:t>am</w:t>
      </w:r>
      <w:r w:rsidR="00254EB4" w:rsidRPr="00E019BC">
        <w:rPr>
          <w:sz w:val="20"/>
          <w:szCs w:val="20"/>
        </w:rPr>
        <w:t>, Sunday 1</w:t>
      </w:r>
      <w:r w:rsidR="00084966">
        <w:rPr>
          <w:sz w:val="20"/>
          <w:szCs w:val="20"/>
        </w:rPr>
        <w:t>1</w:t>
      </w:r>
      <w:r w:rsidR="00254EB4" w:rsidRPr="00E019BC">
        <w:rPr>
          <w:sz w:val="20"/>
          <w:szCs w:val="20"/>
        </w:rPr>
        <w:t xml:space="preserve"> June 20</w:t>
      </w:r>
      <w:r w:rsidR="00746385" w:rsidRPr="00E019BC">
        <w:rPr>
          <w:sz w:val="20"/>
          <w:szCs w:val="20"/>
        </w:rPr>
        <w:t>2</w:t>
      </w:r>
      <w:r w:rsidR="00084966">
        <w:rPr>
          <w:sz w:val="20"/>
          <w:szCs w:val="20"/>
        </w:rPr>
        <w:t>3</w:t>
      </w:r>
      <w:r w:rsidR="00254EB4" w:rsidRPr="00E019BC">
        <w:rPr>
          <w:sz w:val="20"/>
          <w:szCs w:val="20"/>
        </w:rPr>
        <w:t xml:space="preserve">):  </w:t>
      </w:r>
      <w:r w:rsidR="000B6EBC" w:rsidRPr="00E019BC">
        <w:rPr>
          <w:sz w:val="20"/>
          <w:szCs w:val="20"/>
        </w:rPr>
        <w:t xml:space="preserve"> </w:t>
      </w:r>
      <w:r w:rsidRPr="00E019BC">
        <w:rPr>
          <w:sz w:val="20"/>
          <w:szCs w:val="20"/>
        </w:rPr>
        <w:t xml:space="preserve">       </w:t>
      </w:r>
      <w:r w:rsidR="00254EB4" w:rsidRPr="00E019BC">
        <w:rPr>
          <w:sz w:val="20"/>
          <w:szCs w:val="20"/>
        </w:rPr>
        <w:t xml:space="preserve"> </w:t>
      </w:r>
      <w:r w:rsidR="003D5A36">
        <w:rPr>
          <w:sz w:val="20"/>
          <w:szCs w:val="20"/>
        </w:rPr>
        <w:t xml:space="preserve">    </w:t>
      </w:r>
      <w:r w:rsidR="00254EB4" w:rsidRPr="00E019BC">
        <w:rPr>
          <w:sz w:val="20"/>
          <w:szCs w:val="20"/>
        </w:rPr>
        <w:t xml:space="preserve">   </w:t>
      </w:r>
      <w:r w:rsidR="00254EB4" w:rsidRPr="00E019BC">
        <w:t xml:space="preserve">Provost Marshall </w:t>
      </w:r>
      <w:r w:rsidR="00084966">
        <w:t>Reeve</w:t>
      </w:r>
      <w:r w:rsidR="00254EB4" w:rsidRPr="00E019BC">
        <w:t>s</w:t>
      </w:r>
    </w:p>
    <w:p w14:paraId="37F7E2C9" w14:textId="77777777" w:rsidR="00254EB4" w:rsidRPr="00E019BC" w:rsidRDefault="00254EB4" w:rsidP="00254EB4">
      <w:pPr>
        <w:tabs>
          <w:tab w:val="left" w:pos="720"/>
        </w:tabs>
        <w:rPr>
          <w:b/>
          <w:sz w:val="16"/>
          <w:szCs w:val="16"/>
          <w:u w:val="single"/>
        </w:rPr>
      </w:pPr>
    </w:p>
    <w:p w14:paraId="1FDE5468" w14:textId="2E31475F" w:rsidR="00254EB4" w:rsidRPr="00E019BC" w:rsidRDefault="007530CB" w:rsidP="00254EB4">
      <w:pPr>
        <w:tabs>
          <w:tab w:val="left" w:pos="720"/>
        </w:tabs>
        <w:rPr>
          <w:b/>
          <w:u w:val="single"/>
        </w:rPr>
      </w:pPr>
      <w:r w:rsidRPr="001475B6">
        <w:rPr>
          <w:bCs/>
        </w:rPr>
        <w:t>*</w:t>
      </w:r>
      <w:r w:rsidR="00084966" w:rsidRPr="00084966">
        <w:rPr>
          <w:b/>
        </w:rPr>
        <w:t>6</w:t>
      </w:r>
      <w:r w:rsidRPr="00084966">
        <w:rPr>
          <w:b/>
        </w:rPr>
        <w:t>:</w:t>
      </w:r>
      <w:r w:rsidR="00084966" w:rsidRPr="00084966">
        <w:rPr>
          <w:b/>
        </w:rPr>
        <w:t>30</w:t>
      </w:r>
      <w:r w:rsidR="001475B6" w:rsidRPr="001475B6">
        <w:rPr>
          <w:b/>
        </w:rPr>
        <w:t xml:space="preserve"> </w:t>
      </w:r>
      <w:r w:rsidRPr="001475B6">
        <w:rPr>
          <w:b/>
        </w:rPr>
        <w:t>pm</w:t>
      </w:r>
      <w:r w:rsidR="00254EB4" w:rsidRPr="001475B6">
        <w:rPr>
          <w:b/>
        </w:rPr>
        <w:t xml:space="preserve">:  Commander </w:t>
      </w:r>
      <w:r w:rsidR="007063F6">
        <w:rPr>
          <w:b/>
        </w:rPr>
        <w:t>and</w:t>
      </w:r>
      <w:r w:rsidR="00254EB4" w:rsidRPr="001475B6">
        <w:rPr>
          <w:b/>
        </w:rPr>
        <w:t xml:space="preserve"> Auxiliary President </w:t>
      </w:r>
      <w:r w:rsidR="007063F6">
        <w:rPr>
          <w:b/>
        </w:rPr>
        <w:t>&amp;</w:t>
      </w:r>
      <w:r w:rsidR="00254EB4" w:rsidRPr="001475B6">
        <w:rPr>
          <w:b/>
        </w:rPr>
        <w:t xml:space="preserve"> Awards Reception</w:t>
      </w:r>
      <w:r w:rsidR="00254EB4" w:rsidRPr="001475B6">
        <w:t xml:space="preserve">   </w:t>
      </w:r>
      <w:r w:rsidR="00254EB4" w:rsidRPr="001475B6">
        <w:tab/>
        <w:t xml:space="preserve"> </w:t>
      </w:r>
      <w:r w:rsidR="00254EB4" w:rsidRPr="001475B6">
        <w:tab/>
      </w:r>
      <w:r w:rsidR="00084966">
        <w:t xml:space="preserve">     </w:t>
      </w:r>
      <w:r w:rsidRPr="001475B6">
        <w:t xml:space="preserve"> </w:t>
      </w:r>
      <w:r w:rsidR="00084966">
        <w:t>Marriott Ballroom</w:t>
      </w:r>
    </w:p>
    <w:p w14:paraId="7325862C" w14:textId="77777777" w:rsidR="00C125AB" w:rsidRPr="00E019BC" w:rsidRDefault="00C125AB" w:rsidP="00254EB4">
      <w:pPr>
        <w:tabs>
          <w:tab w:val="left" w:pos="720"/>
        </w:tabs>
        <w:rPr>
          <w:b/>
          <w:sz w:val="16"/>
          <w:szCs w:val="16"/>
          <w:u w:val="single"/>
        </w:rPr>
      </w:pPr>
    </w:p>
    <w:p w14:paraId="0167795F" w14:textId="77777777" w:rsidR="00254EB4" w:rsidRPr="0059672A" w:rsidRDefault="00254EB4" w:rsidP="00254EB4">
      <w:pPr>
        <w:rPr>
          <w:b/>
        </w:rPr>
      </w:pPr>
      <w:r w:rsidRPr="0059672A">
        <w:rPr>
          <w:b/>
          <w:u w:val="single"/>
        </w:rPr>
        <w:t>Announcement(s)</w:t>
      </w:r>
      <w:r w:rsidRPr="0059672A">
        <w:rPr>
          <w:b/>
        </w:rPr>
        <w:t>:</w:t>
      </w:r>
    </w:p>
    <w:p w14:paraId="79A7DAA5" w14:textId="201E59A8" w:rsidR="00254EB4" w:rsidRPr="00E019BC" w:rsidRDefault="00254EB4" w:rsidP="00254EB4">
      <w:r w:rsidRPr="0059672A">
        <w:rPr>
          <w:b/>
        </w:rPr>
        <w:t>202</w:t>
      </w:r>
      <w:r w:rsidR="00084966" w:rsidRPr="0059672A">
        <w:rPr>
          <w:b/>
        </w:rPr>
        <w:t>4</w:t>
      </w:r>
      <w:r w:rsidRPr="0059672A">
        <w:rPr>
          <w:b/>
        </w:rPr>
        <w:t xml:space="preserve"> </w:t>
      </w:r>
      <w:r w:rsidR="007063F6" w:rsidRPr="0059672A">
        <w:rPr>
          <w:b/>
        </w:rPr>
        <w:t xml:space="preserve">State </w:t>
      </w:r>
      <w:r w:rsidRPr="0059672A">
        <w:rPr>
          <w:b/>
        </w:rPr>
        <w:t xml:space="preserve">Convention </w:t>
      </w:r>
      <w:r w:rsidRPr="0059672A">
        <w:rPr>
          <w:b/>
          <w:bCs/>
        </w:rPr>
        <w:t xml:space="preserve">Site </w:t>
      </w:r>
      <w:r w:rsidR="007063F6" w:rsidRPr="0059672A">
        <w:rPr>
          <w:b/>
          <w:bCs/>
        </w:rPr>
        <w:t>Location--</w:t>
      </w:r>
      <w:r w:rsidR="007063F6" w:rsidRPr="0059672A">
        <w:rPr>
          <w:b/>
          <w:bCs/>
          <w:u w:val="single"/>
        </w:rPr>
        <w:t>Sacramento Marriott Rancho Cordova-</w:t>
      </w:r>
      <w:r w:rsidRPr="0059672A">
        <w:rPr>
          <w:b/>
          <w:bCs/>
          <w:u w:val="single"/>
        </w:rPr>
        <w:t>(</w:t>
      </w:r>
      <w:r w:rsidR="007063F6" w:rsidRPr="0059672A">
        <w:rPr>
          <w:b/>
          <w:bCs/>
          <w:u w:val="single"/>
        </w:rPr>
        <w:t>June 20-23</w:t>
      </w:r>
      <w:r w:rsidR="007626DB" w:rsidRPr="0059672A">
        <w:rPr>
          <w:b/>
          <w:bCs/>
          <w:u w:val="single"/>
        </w:rPr>
        <w:t>,</w:t>
      </w:r>
      <w:r w:rsidR="007063F6" w:rsidRPr="0059672A">
        <w:rPr>
          <w:b/>
          <w:bCs/>
          <w:u w:val="single"/>
        </w:rPr>
        <w:t xml:space="preserve"> </w:t>
      </w:r>
      <w:r w:rsidRPr="0059672A">
        <w:rPr>
          <w:b/>
          <w:bCs/>
          <w:u w:val="single"/>
        </w:rPr>
        <w:t>20</w:t>
      </w:r>
      <w:r w:rsidR="00426AB7" w:rsidRPr="0059672A">
        <w:rPr>
          <w:b/>
          <w:bCs/>
          <w:u w:val="single"/>
        </w:rPr>
        <w:t>2</w:t>
      </w:r>
      <w:r w:rsidR="007063F6" w:rsidRPr="0059672A">
        <w:rPr>
          <w:b/>
          <w:bCs/>
          <w:u w:val="single"/>
        </w:rPr>
        <w:t>4</w:t>
      </w:r>
      <w:r w:rsidR="000B6EBC" w:rsidRPr="0059672A">
        <w:rPr>
          <w:u w:val="single"/>
        </w:rPr>
        <w:t>)</w:t>
      </w:r>
    </w:p>
    <w:p w14:paraId="377BE16E" w14:textId="77777777" w:rsidR="00254EB4" w:rsidRPr="00E019BC" w:rsidRDefault="00254EB4" w:rsidP="00254EB4">
      <w:pPr>
        <w:rPr>
          <w:sz w:val="16"/>
          <w:szCs w:val="16"/>
        </w:rPr>
      </w:pPr>
    </w:p>
    <w:p w14:paraId="26841726" w14:textId="77777777" w:rsidR="00254EB4" w:rsidRPr="00E019BC" w:rsidRDefault="00254EB4" w:rsidP="00254EB4">
      <w:pPr>
        <w:rPr>
          <w:sz w:val="16"/>
          <w:szCs w:val="16"/>
        </w:rPr>
      </w:pPr>
    </w:p>
    <w:p w14:paraId="3478CCA5" w14:textId="668F41C8" w:rsidR="00254EB4" w:rsidRPr="00E019BC" w:rsidRDefault="00254EB4" w:rsidP="00254EB4">
      <w:pPr>
        <w:widowControl w:val="0"/>
        <w:rPr>
          <w:sz w:val="22"/>
          <w:szCs w:val="22"/>
        </w:rPr>
      </w:pPr>
      <w:r w:rsidRPr="00E019BC">
        <w:rPr>
          <w:b/>
          <w:sz w:val="22"/>
          <w:szCs w:val="22"/>
          <w:u w:val="single"/>
        </w:rPr>
        <w:t>TIME SET AGENDA</w:t>
      </w:r>
      <w:r w:rsidRPr="00E019BC">
        <w:rPr>
          <w:sz w:val="22"/>
          <w:szCs w:val="22"/>
        </w:rPr>
        <w:t xml:space="preserve"> (Guest Speakers or Presentations</w:t>
      </w:r>
      <w:r w:rsidR="00043914" w:rsidRPr="00E019BC">
        <w:rPr>
          <w:sz w:val="22"/>
          <w:szCs w:val="22"/>
        </w:rPr>
        <w:t xml:space="preserve"> or Event</w:t>
      </w:r>
      <w:r w:rsidRPr="00E019BC">
        <w:rPr>
          <w:sz w:val="22"/>
          <w:szCs w:val="22"/>
        </w:rPr>
        <w:t>)</w:t>
      </w:r>
    </w:p>
    <w:p w14:paraId="60DD62CD" w14:textId="6CE6B517" w:rsidR="00DE75EF" w:rsidRPr="00E019BC" w:rsidRDefault="00254EB4" w:rsidP="00254EB4">
      <w:pPr>
        <w:tabs>
          <w:tab w:val="left" w:pos="900"/>
          <w:tab w:val="left" w:pos="1800"/>
        </w:tabs>
        <w:rPr>
          <w:b/>
          <w:sz w:val="22"/>
          <w:szCs w:val="22"/>
        </w:rPr>
      </w:pPr>
      <w:r w:rsidRPr="00E019BC">
        <w:rPr>
          <w:b/>
          <w:sz w:val="22"/>
          <w:szCs w:val="22"/>
        </w:rPr>
        <w:t>*1</w:t>
      </w:r>
      <w:r w:rsidR="00DE75EF" w:rsidRPr="00E019BC">
        <w:rPr>
          <w:b/>
          <w:sz w:val="22"/>
          <w:szCs w:val="22"/>
        </w:rPr>
        <w:t>:</w:t>
      </w:r>
      <w:r w:rsidR="000B6EBC" w:rsidRPr="00E019BC">
        <w:rPr>
          <w:b/>
          <w:sz w:val="22"/>
          <w:szCs w:val="22"/>
        </w:rPr>
        <w:t>30</w:t>
      </w:r>
      <w:r w:rsidR="00DE75EF" w:rsidRPr="00E019BC">
        <w:rPr>
          <w:b/>
          <w:sz w:val="22"/>
          <w:szCs w:val="22"/>
        </w:rPr>
        <w:t>pm:</w:t>
      </w:r>
      <w:r w:rsidR="00DE75EF" w:rsidRPr="00E019BC">
        <w:rPr>
          <w:b/>
          <w:sz w:val="22"/>
          <w:szCs w:val="22"/>
        </w:rPr>
        <w:tab/>
      </w:r>
      <w:r w:rsidRPr="00076F28">
        <w:rPr>
          <w:b/>
          <w:sz w:val="22"/>
          <w:szCs w:val="22"/>
        </w:rPr>
        <w:t xml:space="preserve"> </w:t>
      </w:r>
      <w:r w:rsidR="00DE75EF" w:rsidRPr="00076F28">
        <w:rPr>
          <w:b/>
          <w:sz w:val="22"/>
          <w:szCs w:val="22"/>
        </w:rPr>
        <w:t xml:space="preserve"> </w:t>
      </w:r>
      <w:r w:rsidR="007C7912" w:rsidRPr="00076F28">
        <w:rPr>
          <w:b/>
          <w:sz w:val="22"/>
          <w:szCs w:val="22"/>
        </w:rPr>
        <w:t xml:space="preserve">        </w:t>
      </w:r>
      <w:r w:rsidR="00DE75EF" w:rsidRPr="00076F28">
        <w:rPr>
          <w:bCs/>
          <w:sz w:val="22"/>
          <w:szCs w:val="22"/>
        </w:rPr>
        <w:t>Guest Speaker</w:t>
      </w:r>
      <w:r w:rsidR="00076F28" w:rsidRPr="00076F28">
        <w:rPr>
          <w:bCs/>
          <w:sz w:val="22"/>
          <w:szCs w:val="22"/>
        </w:rPr>
        <w:t xml:space="preserve">: </w:t>
      </w:r>
      <w:r w:rsidR="00076F28" w:rsidRPr="00076F28">
        <w:rPr>
          <w:b/>
          <w:bCs/>
          <w:sz w:val="22"/>
          <w:szCs w:val="22"/>
        </w:rPr>
        <w:t xml:space="preserve">Assemblyman </w:t>
      </w:r>
      <w:r w:rsidR="00084966">
        <w:rPr>
          <w:b/>
          <w:bCs/>
          <w:sz w:val="22"/>
          <w:szCs w:val="22"/>
        </w:rPr>
        <w:t>Devon Mathis</w:t>
      </w:r>
      <w:r w:rsidR="00076F28" w:rsidRPr="00076F28">
        <w:rPr>
          <w:b/>
          <w:bCs/>
          <w:sz w:val="22"/>
          <w:szCs w:val="22"/>
        </w:rPr>
        <w:t xml:space="preserve">-State Assembly District </w:t>
      </w:r>
      <w:r w:rsidR="00084966">
        <w:rPr>
          <w:b/>
          <w:bCs/>
          <w:sz w:val="22"/>
          <w:szCs w:val="22"/>
        </w:rPr>
        <w:t>33</w:t>
      </w:r>
    </w:p>
    <w:p w14:paraId="1FB2ED5E" w14:textId="62601A6A" w:rsidR="00254EB4" w:rsidRPr="00E019BC" w:rsidRDefault="00DE75EF" w:rsidP="00254EB4">
      <w:pPr>
        <w:tabs>
          <w:tab w:val="left" w:pos="900"/>
          <w:tab w:val="left" w:pos="1800"/>
        </w:tabs>
        <w:rPr>
          <w:sz w:val="22"/>
          <w:szCs w:val="22"/>
        </w:rPr>
      </w:pPr>
      <w:r w:rsidRPr="00E019BC">
        <w:rPr>
          <w:b/>
          <w:sz w:val="22"/>
          <w:szCs w:val="22"/>
        </w:rPr>
        <w:t>*1:50pm:</w:t>
      </w:r>
      <w:r w:rsidRPr="00E019BC">
        <w:rPr>
          <w:b/>
          <w:sz w:val="22"/>
          <w:szCs w:val="22"/>
        </w:rPr>
        <w:tab/>
      </w:r>
      <w:r w:rsidR="007C7912" w:rsidRPr="00E019BC">
        <w:rPr>
          <w:b/>
          <w:sz w:val="22"/>
          <w:szCs w:val="22"/>
        </w:rPr>
        <w:t xml:space="preserve">          </w:t>
      </w:r>
      <w:r w:rsidR="00254EB4" w:rsidRPr="00E019BC">
        <w:rPr>
          <w:sz w:val="22"/>
          <w:szCs w:val="22"/>
        </w:rPr>
        <w:t xml:space="preserve">National AMVET </w:t>
      </w:r>
      <w:r w:rsidR="003222FC" w:rsidRPr="00E019BC">
        <w:rPr>
          <w:sz w:val="22"/>
          <w:szCs w:val="22"/>
        </w:rPr>
        <w:t>Candidates to Address Calif. Delegates</w:t>
      </w:r>
      <w:r w:rsidRPr="00E019BC">
        <w:rPr>
          <w:sz w:val="22"/>
          <w:szCs w:val="22"/>
        </w:rPr>
        <w:t xml:space="preserve"> </w:t>
      </w:r>
      <w:r w:rsidR="007C7912" w:rsidRPr="00E019BC">
        <w:rPr>
          <w:sz w:val="22"/>
          <w:szCs w:val="22"/>
        </w:rPr>
        <w:t>via</w:t>
      </w:r>
      <w:r w:rsidRPr="00E019BC">
        <w:rPr>
          <w:sz w:val="22"/>
          <w:szCs w:val="22"/>
        </w:rPr>
        <w:t xml:space="preserve"> Streaming</w:t>
      </w:r>
      <w:r w:rsidR="007C7912" w:rsidRPr="00E019BC">
        <w:rPr>
          <w:sz w:val="22"/>
          <w:szCs w:val="22"/>
        </w:rPr>
        <w:t>/Zoom</w:t>
      </w:r>
    </w:p>
    <w:p w14:paraId="1BE23132" w14:textId="550D0150" w:rsidR="00823CB3" w:rsidRPr="00E019BC" w:rsidRDefault="00823CB3" w:rsidP="00254EB4">
      <w:pPr>
        <w:tabs>
          <w:tab w:val="left" w:pos="900"/>
          <w:tab w:val="left" w:pos="1800"/>
        </w:tabs>
        <w:rPr>
          <w:b/>
          <w:sz w:val="22"/>
          <w:szCs w:val="22"/>
        </w:rPr>
      </w:pPr>
      <w:r w:rsidRPr="00E019BC">
        <w:rPr>
          <w:sz w:val="22"/>
          <w:szCs w:val="22"/>
        </w:rPr>
        <w:t>*</w:t>
      </w:r>
      <w:r w:rsidRPr="00E019BC">
        <w:rPr>
          <w:b/>
          <w:bCs/>
          <w:sz w:val="22"/>
          <w:szCs w:val="22"/>
        </w:rPr>
        <w:t>4:</w:t>
      </w:r>
      <w:r w:rsidR="0059672A">
        <w:rPr>
          <w:b/>
          <w:bCs/>
          <w:sz w:val="22"/>
          <w:szCs w:val="22"/>
        </w:rPr>
        <w:t>20</w:t>
      </w:r>
      <w:r w:rsidRPr="00E019BC">
        <w:rPr>
          <w:b/>
          <w:bCs/>
          <w:sz w:val="22"/>
          <w:szCs w:val="22"/>
        </w:rPr>
        <w:t>pm:</w:t>
      </w:r>
      <w:r w:rsidRPr="00E019BC">
        <w:rPr>
          <w:sz w:val="22"/>
          <w:szCs w:val="22"/>
        </w:rPr>
        <w:t xml:space="preserve">           1st Round of Department Officer &amp; </w:t>
      </w:r>
      <w:r w:rsidR="00084966">
        <w:rPr>
          <w:sz w:val="22"/>
          <w:szCs w:val="22"/>
        </w:rPr>
        <w:t>F</w:t>
      </w:r>
      <w:r w:rsidRPr="00E019BC">
        <w:rPr>
          <w:sz w:val="22"/>
          <w:szCs w:val="22"/>
        </w:rPr>
        <w:t>oundation Board</w:t>
      </w:r>
    </w:p>
    <w:p w14:paraId="4133F739" w14:textId="591EC3EA" w:rsidR="00254EB4" w:rsidRPr="00E019BC" w:rsidRDefault="00254EB4" w:rsidP="00254EB4">
      <w:pPr>
        <w:tabs>
          <w:tab w:val="left" w:pos="720"/>
        </w:tabs>
        <w:ind w:left="720" w:hanging="2160"/>
        <w:rPr>
          <w:sz w:val="22"/>
          <w:szCs w:val="22"/>
        </w:rPr>
      </w:pPr>
      <w:r w:rsidRPr="00E019BC">
        <w:rPr>
          <w:sz w:val="22"/>
          <w:szCs w:val="22"/>
        </w:rPr>
        <w:t xml:space="preserve">                          *</w:t>
      </w:r>
      <w:r w:rsidR="00DE75EF" w:rsidRPr="00E019BC">
        <w:rPr>
          <w:b/>
          <w:bCs/>
          <w:sz w:val="22"/>
          <w:szCs w:val="22"/>
        </w:rPr>
        <w:t>5:</w:t>
      </w:r>
      <w:r w:rsidR="007530CB" w:rsidRPr="00E019BC">
        <w:rPr>
          <w:b/>
          <w:bCs/>
          <w:sz w:val="22"/>
          <w:szCs w:val="22"/>
        </w:rPr>
        <w:t>30</w:t>
      </w:r>
      <w:r w:rsidR="00DE75EF" w:rsidRPr="00E019BC">
        <w:rPr>
          <w:b/>
          <w:sz w:val="22"/>
          <w:szCs w:val="22"/>
        </w:rPr>
        <w:t>pm:</w:t>
      </w:r>
      <w:r w:rsidRPr="00E019BC">
        <w:rPr>
          <w:b/>
          <w:sz w:val="22"/>
          <w:szCs w:val="22"/>
        </w:rPr>
        <w:t xml:space="preserve">  </w:t>
      </w:r>
      <w:r w:rsidR="007C7912" w:rsidRPr="00E019BC">
        <w:rPr>
          <w:b/>
          <w:sz w:val="22"/>
          <w:szCs w:val="22"/>
        </w:rPr>
        <w:tab/>
      </w:r>
      <w:r w:rsidRPr="00E019BC">
        <w:rPr>
          <w:sz w:val="22"/>
          <w:szCs w:val="22"/>
        </w:rPr>
        <w:t>Convention Recess until 0930 Hours, Sunday 1</w:t>
      </w:r>
      <w:r w:rsidR="00084966">
        <w:rPr>
          <w:sz w:val="22"/>
          <w:szCs w:val="22"/>
        </w:rPr>
        <w:t>1</w:t>
      </w:r>
      <w:r w:rsidRPr="00E019BC">
        <w:rPr>
          <w:sz w:val="22"/>
          <w:szCs w:val="22"/>
        </w:rPr>
        <w:t xml:space="preserve"> June 20</w:t>
      </w:r>
      <w:r w:rsidR="007C7912" w:rsidRPr="00E019BC">
        <w:rPr>
          <w:sz w:val="22"/>
          <w:szCs w:val="22"/>
        </w:rPr>
        <w:t>2</w:t>
      </w:r>
      <w:r w:rsidR="00084966">
        <w:rPr>
          <w:sz w:val="22"/>
          <w:szCs w:val="22"/>
        </w:rPr>
        <w:t>3</w:t>
      </w:r>
    </w:p>
    <w:p w14:paraId="01A028C4" w14:textId="1A14A67A" w:rsidR="00254EB4" w:rsidRPr="0059672A" w:rsidRDefault="00254EB4" w:rsidP="00254EB4">
      <w:pPr>
        <w:tabs>
          <w:tab w:val="left" w:pos="720"/>
        </w:tabs>
        <w:rPr>
          <w:color w:val="0070C0"/>
          <w:sz w:val="22"/>
          <w:szCs w:val="22"/>
        </w:rPr>
      </w:pPr>
      <w:r w:rsidRPr="0059672A">
        <w:rPr>
          <w:color w:val="0070C0"/>
          <w:sz w:val="22"/>
          <w:szCs w:val="22"/>
        </w:rPr>
        <w:t>*</w:t>
      </w:r>
      <w:r w:rsidR="00084966" w:rsidRPr="0059672A">
        <w:rPr>
          <w:b/>
          <w:bCs/>
          <w:color w:val="0070C0"/>
          <w:sz w:val="22"/>
          <w:szCs w:val="22"/>
        </w:rPr>
        <w:t>6</w:t>
      </w:r>
      <w:r w:rsidR="001475B6" w:rsidRPr="0059672A">
        <w:rPr>
          <w:b/>
          <w:bCs/>
          <w:color w:val="0070C0"/>
          <w:sz w:val="22"/>
          <w:szCs w:val="22"/>
        </w:rPr>
        <w:t>:</w:t>
      </w:r>
      <w:r w:rsidR="00084966" w:rsidRPr="0059672A">
        <w:rPr>
          <w:b/>
          <w:bCs/>
          <w:color w:val="0070C0"/>
          <w:sz w:val="22"/>
          <w:szCs w:val="22"/>
        </w:rPr>
        <w:t>30</w:t>
      </w:r>
      <w:r w:rsidR="00524CD8" w:rsidRPr="0059672A">
        <w:rPr>
          <w:b/>
          <w:bCs/>
          <w:color w:val="0070C0"/>
          <w:sz w:val="22"/>
          <w:szCs w:val="22"/>
        </w:rPr>
        <w:t>pm</w:t>
      </w:r>
      <w:r w:rsidRPr="0059672A">
        <w:rPr>
          <w:b/>
          <w:color w:val="0070C0"/>
          <w:sz w:val="22"/>
          <w:szCs w:val="22"/>
        </w:rPr>
        <w:t xml:space="preserve">:  </w:t>
      </w:r>
      <w:r w:rsidR="007C7912" w:rsidRPr="0059672A">
        <w:rPr>
          <w:b/>
          <w:color w:val="0070C0"/>
          <w:sz w:val="22"/>
          <w:szCs w:val="22"/>
        </w:rPr>
        <w:tab/>
      </w:r>
      <w:r w:rsidRPr="0059672A">
        <w:rPr>
          <w:b/>
          <w:color w:val="0070C0"/>
          <w:sz w:val="22"/>
          <w:szCs w:val="22"/>
        </w:rPr>
        <w:t xml:space="preserve">Commander </w:t>
      </w:r>
      <w:r w:rsidR="007063F6" w:rsidRPr="0059672A">
        <w:rPr>
          <w:b/>
          <w:color w:val="0070C0"/>
          <w:sz w:val="22"/>
          <w:szCs w:val="22"/>
        </w:rPr>
        <w:t>and</w:t>
      </w:r>
      <w:r w:rsidRPr="0059672A">
        <w:rPr>
          <w:b/>
          <w:color w:val="0070C0"/>
          <w:sz w:val="22"/>
          <w:szCs w:val="22"/>
        </w:rPr>
        <w:t xml:space="preserve"> Auxiliary President </w:t>
      </w:r>
      <w:r w:rsidR="007063F6" w:rsidRPr="0059672A">
        <w:rPr>
          <w:b/>
          <w:color w:val="0070C0"/>
          <w:sz w:val="22"/>
          <w:szCs w:val="22"/>
        </w:rPr>
        <w:t>&amp;</w:t>
      </w:r>
      <w:r w:rsidRPr="0059672A">
        <w:rPr>
          <w:b/>
          <w:color w:val="0070C0"/>
          <w:sz w:val="22"/>
          <w:szCs w:val="22"/>
        </w:rPr>
        <w:t xml:space="preserve"> Awards Reception</w:t>
      </w:r>
      <w:r w:rsidR="000B6EBC" w:rsidRPr="0059672A">
        <w:rPr>
          <w:color w:val="0070C0"/>
          <w:sz w:val="22"/>
          <w:szCs w:val="22"/>
        </w:rPr>
        <w:t xml:space="preserve">   </w:t>
      </w:r>
      <w:r w:rsidR="000B6EBC" w:rsidRPr="0059672A">
        <w:rPr>
          <w:color w:val="0070C0"/>
          <w:sz w:val="22"/>
          <w:szCs w:val="22"/>
        </w:rPr>
        <w:tab/>
        <w:t xml:space="preserve"> </w:t>
      </w:r>
      <w:r w:rsidR="000B6EBC" w:rsidRPr="0059672A">
        <w:rPr>
          <w:color w:val="0070C0"/>
          <w:sz w:val="22"/>
          <w:szCs w:val="22"/>
        </w:rPr>
        <w:tab/>
      </w:r>
      <w:r w:rsidR="00084966" w:rsidRPr="0059672A">
        <w:rPr>
          <w:color w:val="0070C0"/>
        </w:rPr>
        <w:t xml:space="preserve"> </w:t>
      </w:r>
      <w:r w:rsidR="00084966" w:rsidRPr="0059672A">
        <w:rPr>
          <w:color w:val="0070C0"/>
        </w:rPr>
        <w:t xml:space="preserve">          </w:t>
      </w:r>
      <w:r w:rsidR="00084966" w:rsidRPr="0059672A">
        <w:rPr>
          <w:color w:val="0070C0"/>
        </w:rPr>
        <w:t xml:space="preserve">    </w:t>
      </w:r>
      <w:r w:rsidR="00084966" w:rsidRPr="0059672A">
        <w:rPr>
          <w:b/>
          <w:bCs/>
          <w:color w:val="0070C0"/>
        </w:rPr>
        <w:t>Marriott Ballroom</w:t>
      </w:r>
    </w:p>
    <w:p w14:paraId="78489F9F" w14:textId="6FE3B402" w:rsidR="00254EB4" w:rsidRPr="00E019BC" w:rsidRDefault="003222FC" w:rsidP="003222FC">
      <w:pPr>
        <w:tabs>
          <w:tab w:val="left" w:pos="720"/>
        </w:tabs>
        <w:ind w:left="720" w:hanging="2160"/>
        <w:rPr>
          <w:sz w:val="22"/>
          <w:szCs w:val="22"/>
        </w:rPr>
      </w:pPr>
      <w:r w:rsidRPr="00E019BC">
        <w:rPr>
          <w:sz w:val="22"/>
          <w:szCs w:val="22"/>
        </w:rPr>
        <w:tab/>
      </w:r>
    </w:p>
    <w:p w14:paraId="15208E5A" w14:textId="77777777" w:rsidR="00254EB4" w:rsidRPr="00E019BC" w:rsidRDefault="00254EB4" w:rsidP="00254EB4">
      <w:pPr>
        <w:tabs>
          <w:tab w:val="left" w:pos="720"/>
        </w:tabs>
        <w:ind w:left="720" w:hanging="2160"/>
        <w:rPr>
          <w:b/>
          <w:sz w:val="18"/>
          <w:szCs w:val="18"/>
        </w:rPr>
      </w:pPr>
    </w:p>
    <w:p w14:paraId="621C6871" w14:textId="77777777" w:rsidR="0059672A" w:rsidRDefault="0059672A" w:rsidP="00C125AB">
      <w:pPr>
        <w:ind w:right="-540"/>
        <w:jc w:val="center"/>
        <w:rPr>
          <w:b/>
          <w:color w:val="0070C0"/>
          <w:sz w:val="32"/>
          <w:szCs w:val="32"/>
        </w:rPr>
      </w:pPr>
    </w:p>
    <w:p w14:paraId="31F80539" w14:textId="77777777" w:rsidR="00084966" w:rsidRPr="00084966" w:rsidRDefault="00084966" w:rsidP="00084966">
      <w:pPr>
        <w:ind w:right="-540"/>
        <w:jc w:val="center"/>
        <w:rPr>
          <w:b/>
          <w:color w:val="0070C0"/>
          <w:sz w:val="28"/>
          <w:szCs w:val="28"/>
        </w:rPr>
      </w:pPr>
      <w:r w:rsidRPr="00084966">
        <w:rPr>
          <w:b/>
          <w:color w:val="0070C0"/>
          <w:sz w:val="28"/>
          <w:szCs w:val="28"/>
        </w:rPr>
        <w:t>2023</w:t>
      </w:r>
    </w:p>
    <w:p w14:paraId="12ED3A58" w14:textId="77777777" w:rsidR="00084966" w:rsidRPr="00084966" w:rsidRDefault="00084966" w:rsidP="00084966">
      <w:pPr>
        <w:ind w:right="-540"/>
        <w:jc w:val="center"/>
        <w:rPr>
          <w:b/>
          <w:color w:val="0070C0"/>
          <w:sz w:val="16"/>
          <w:szCs w:val="16"/>
        </w:rPr>
      </w:pPr>
    </w:p>
    <w:p w14:paraId="31E40541" w14:textId="77777777" w:rsidR="00084966" w:rsidRPr="00084966" w:rsidRDefault="00084966" w:rsidP="00084966">
      <w:pPr>
        <w:ind w:right="-540"/>
        <w:jc w:val="center"/>
        <w:rPr>
          <w:b/>
          <w:color w:val="0070C0"/>
          <w:sz w:val="28"/>
          <w:szCs w:val="28"/>
        </w:rPr>
      </w:pPr>
      <w:r w:rsidRPr="00084966">
        <w:rPr>
          <w:b/>
          <w:color w:val="0070C0"/>
          <w:sz w:val="28"/>
          <w:szCs w:val="28"/>
        </w:rPr>
        <w:t>77</w:t>
      </w:r>
      <w:r w:rsidRPr="00084966">
        <w:rPr>
          <w:b/>
          <w:color w:val="0070C0"/>
          <w:sz w:val="28"/>
          <w:szCs w:val="28"/>
          <w:vertAlign w:val="superscript"/>
        </w:rPr>
        <w:t>th</w:t>
      </w:r>
      <w:r w:rsidRPr="00084966">
        <w:rPr>
          <w:b/>
          <w:color w:val="0070C0"/>
          <w:sz w:val="28"/>
          <w:szCs w:val="28"/>
        </w:rPr>
        <w:t xml:space="preserve"> ANNUAL DEPARTMENT CONVETION</w:t>
      </w:r>
    </w:p>
    <w:p w14:paraId="13AA6CCD" w14:textId="77777777" w:rsidR="00084966" w:rsidRPr="00084966" w:rsidRDefault="00084966" w:rsidP="00084966">
      <w:pPr>
        <w:tabs>
          <w:tab w:val="left" w:pos="900"/>
        </w:tabs>
        <w:ind w:hanging="720"/>
        <w:jc w:val="center"/>
        <w:rPr>
          <w:b/>
          <w:bCs/>
          <w:color w:val="0070C0"/>
          <w:sz w:val="28"/>
          <w:szCs w:val="28"/>
          <w:shd w:val="clear" w:color="auto" w:fill="FFFFFF"/>
        </w:rPr>
      </w:pPr>
      <w:r w:rsidRPr="00084966">
        <w:rPr>
          <w:b/>
          <w:bCs/>
          <w:color w:val="0070C0"/>
          <w:sz w:val="28"/>
          <w:szCs w:val="28"/>
          <w:shd w:val="clear" w:color="auto" w:fill="FFFFFF"/>
        </w:rPr>
        <w:t>Visalia Marriott at the Convention Center</w:t>
      </w:r>
    </w:p>
    <w:p w14:paraId="6C49F52C" w14:textId="77777777" w:rsidR="00C125AB" w:rsidRPr="00084966" w:rsidRDefault="00C125AB" w:rsidP="00C125AB">
      <w:pPr>
        <w:ind w:right="-540"/>
        <w:jc w:val="center"/>
        <w:rPr>
          <w:b/>
          <w:color w:val="0070C0"/>
          <w:sz w:val="16"/>
          <w:szCs w:val="16"/>
        </w:rPr>
      </w:pPr>
    </w:p>
    <w:p w14:paraId="6C4F94B0" w14:textId="77777777" w:rsidR="00C125AB" w:rsidRPr="00E019BC" w:rsidRDefault="00C125AB" w:rsidP="00C125AB">
      <w:pPr>
        <w:shd w:val="clear" w:color="auto" w:fill="FFFFFF"/>
        <w:rPr>
          <w:b/>
          <w:bCs/>
          <w:color w:val="0070C0"/>
          <w:sz w:val="16"/>
          <w:szCs w:val="16"/>
          <w:u w:val="single"/>
        </w:rPr>
      </w:pPr>
    </w:p>
    <w:p w14:paraId="44081FF2" w14:textId="6133BC29" w:rsidR="00C125AB" w:rsidRPr="00084966" w:rsidRDefault="00C125AB" w:rsidP="00C125AB">
      <w:pPr>
        <w:keepNext/>
        <w:jc w:val="center"/>
        <w:outlineLvl w:val="1"/>
        <w:rPr>
          <w:b/>
          <w:color w:val="0070C0"/>
          <w:u w:val="single"/>
        </w:rPr>
      </w:pPr>
      <w:r w:rsidRPr="00E019BC">
        <w:rPr>
          <w:b/>
          <w:color w:val="0070C0"/>
          <w:u w:val="single"/>
        </w:rPr>
        <w:t>Sunday 1</w:t>
      </w:r>
      <w:r w:rsidR="00084966">
        <w:rPr>
          <w:b/>
          <w:color w:val="0070C0"/>
          <w:u w:val="single"/>
        </w:rPr>
        <w:t>1</w:t>
      </w:r>
      <w:r w:rsidRPr="00E019BC">
        <w:rPr>
          <w:b/>
          <w:color w:val="0070C0"/>
          <w:u w:val="single"/>
        </w:rPr>
        <w:t xml:space="preserve"> JUNE </w:t>
      </w:r>
      <w:r w:rsidR="00426AB7" w:rsidRPr="00E019BC">
        <w:rPr>
          <w:b/>
          <w:color w:val="0070C0"/>
          <w:u w:val="single"/>
        </w:rPr>
        <w:t>8:00-</w:t>
      </w:r>
      <w:r w:rsidR="005501CE" w:rsidRPr="00E019BC">
        <w:rPr>
          <w:b/>
          <w:color w:val="0070C0"/>
          <w:u w:val="single"/>
        </w:rPr>
        <w:t>1:30pm</w:t>
      </w:r>
      <w:r w:rsidRPr="00084966">
        <w:rPr>
          <w:b/>
          <w:color w:val="0070C0"/>
          <w:u w:val="single"/>
        </w:rPr>
        <w:t>—</w:t>
      </w:r>
      <w:r w:rsidR="00084966" w:rsidRPr="00084966">
        <w:rPr>
          <w:b/>
          <w:color w:val="0070C0"/>
          <w:u w:val="single"/>
        </w:rPr>
        <w:t xml:space="preserve"> </w:t>
      </w:r>
      <w:r w:rsidR="00084966" w:rsidRPr="00084966">
        <w:rPr>
          <w:b/>
          <w:color w:val="0070C0"/>
          <w:u w:val="single"/>
        </w:rPr>
        <w:t>Charter Oak B &amp; C</w:t>
      </w:r>
    </w:p>
    <w:p w14:paraId="11830830" w14:textId="77777777" w:rsidR="00254EB4" w:rsidRPr="00E019BC" w:rsidRDefault="00254EB4" w:rsidP="00254EB4">
      <w:pPr>
        <w:keepNext/>
        <w:outlineLvl w:val="4"/>
        <w:rPr>
          <w:b/>
          <w:bCs/>
          <w:color w:val="0070C0"/>
          <w:sz w:val="16"/>
          <w:szCs w:val="16"/>
        </w:rPr>
      </w:pPr>
    </w:p>
    <w:p w14:paraId="0241D06E" w14:textId="77777777" w:rsidR="00897A86" w:rsidRPr="00897A86" w:rsidRDefault="00897A86" w:rsidP="00897A86">
      <w:pPr>
        <w:keepNext/>
        <w:outlineLvl w:val="4"/>
        <w:rPr>
          <w:b/>
          <w:bCs/>
          <w:color w:val="0070C0"/>
          <w:sz w:val="20"/>
          <w:szCs w:val="20"/>
        </w:rPr>
      </w:pPr>
    </w:p>
    <w:p w14:paraId="6ADDE4F7" w14:textId="21169B6F" w:rsidR="00254EB4" w:rsidRPr="00E019BC" w:rsidRDefault="00897A86" w:rsidP="00897A86">
      <w:pPr>
        <w:keepNext/>
        <w:outlineLvl w:val="4"/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t>8:00am</w:t>
      </w:r>
      <w:r w:rsidR="00254EB4" w:rsidRPr="00E019BC">
        <w:rPr>
          <w:b/>
          <w:bCs/>
          <w:color w:val="0070C0"/>
          <w:sz w:val="28"/>
          <w:szCs w:val="28"/>
        </w:rPr>
        <w:t>-9</w:t>
      </w:r>
      <w:r>
        <w:rPr>
          <w:b/>
          <w:bCs/>
          <w:color w:val="0070C0"/>
          <w:sz w:val="28"/>
          <w:szCs w:val="28"/>
        </w:rPr>
        <w:t>:</w:t>
      </w:r>
      <w:r w:rsidR="00254EB4" w:rsidRPr="00E019BC">
        <w:rPr>
          <w:b/>
          <w:bCs/>
          <w:color w:val="0070C0"/>
          <w:sz w:val="28"/>
          <w:szCs w:val="28"/>
        </w:rPr>
        <w:t>00</w:t>
      </w:r>
      <w:r>
        <w:rPr>
          <w:b/>
          <w:bCs/>
          <w:color w:val="0070C0"/>
          <w:sz w:val="28"/>
          <w:szCs w:val="28"/>
        </w:rPr>
        <w:t>am</w:t>
      </w:r>
      <w:r w:rsidR="00254EB4" w:rsidRPr="00E019BC">
        <w:rPr>
          <w:b/>
          <w:bCs/>
          <w:color w:val="0070C0"/>
          <w:sz w:val="28"/>
          <w:szCs w:val="28"/>
        </w:rPr>
        <w:tab/>
      </w:r>
      <w:r w:rsidR="001475B6">
        <w:rPr>
          <w:b/>
          <w:bCs/>
          <w:color w:val="0070C0"/>
          <w:sz w:val="28"/>
          <w:szCs w:val="28"/>
        </w:rPr>
        <w:t xml:space="preserve">   </w:t>
      </w:r>
      <w:r>
        <w:rPr>
          <w:b/>
          <w:bCs/>
          <w:color w:val="0070C0"/>
          <w:sz w:val="28"/>
          <w:szCs w:val="28"/>
        </w:rPr>
        <w:tab/>
      </w:r>
      <w:r>
        <w:rPr>
          <w:b/>
          <w:bCs/>
          <w:color w:val="0070C0"/>
          <w:sz w:val="28"/>
          <w:szCs w:val="28"/>
        </w:rPr>
        <w:tab/>
      </w:r>
      <w:r>
        <w:rPr>
          <w:b/>
          <w:bCs/>
          <w:color w:val="0070C0"/>
          <w:sz w:val="28"/>
          <w:szCs w:val="28"/>
        </w:rPr>
        <w:tab/>
      </w:r>
      <w:r w:rsidR="00254EB4" w:rsidRPr="00E019BC">
        <w:rPr>
          <w:b/>
          <w:bCs/>
          <w:color w:val="0070C0"/>
          <w:sz w:val="28"/>
          <w:szCs w:val="28"/>
        </w:rPr>
        <w:t xml:space="preserve">Memorial Services  </w:t>
      </w:r>
      <w:r>
        <w:rPr>
          <w:b/>
          <w:bCs/>
          <w:color w:val="0070C0"/>
          <w:sz w:val="28"/>
          <w:szCs w:val="28"/>
        </w:rPr>
        <w:t xml:space="preserve">  </w:t>
      </w:r>
      <w:r w:rsidR="00E600AC">
        <w:rPr>
          <w:b/>
          <w:bCs/>
          <w:color w:val="0070C0"/>
          <w:sz w:val="28"/>
          <w:szCs w:val="28"/>
        </w:rPr>
        <w:t xml:space="preserve">   </w:t>
      </w:r>
      <w:r>
        <w:rPr>
          <w:b/>
          <w:bCs/>
          <w:color w:val="0070C0"/>
          <w:sz w:val="28"/>
          <w:szCs w:val="28"/>
        </w:rPr>
        <w:t xml:space="preserve"> </w:t>
      </w:r>
      <w:r w:rsidR="001475B6">
        <w:rPr>
          <w:b/>
          <w:bCs/>
          <w:color w:val="0070C0"/>
          <w:sz w:val="28"/>
          <w:szCs w:val="28"/>
        </w:rPr>
        <w:t xml:space="preserve"> </w:t>
      </w:r>
      <w:r>
        <w:rPr>
          <w:b/>
          <w:bCs/>
          <w:color w:val="0070C0"/>
          <w:sz w:val="28"/>
          <w:szCs w:val="28"/>
        </w:rPr>
        <w:t xml:space="preserve">  </w:t>
      </w:r>
      <w:r w:rsidR="00084966">
        <w:rPr>
          <w:b/>
          <w:bCs/>
          <w:color w:val="0070C0"/>
          <w:sz w:val="28"/>
          <w:szCs w:val="28"/>
        </w:rPr>
        <w:t xml:space="preserve">   </w:t>
      </w:r>
      <w:r>
        <w:rPr>
          <w:b/>
          <w:bCs/>
          <w:color w:val="0070C0"/>
          <w:sz w:val="28"/>
          <w:szCs w:val="28"/>
        </w:rPr>
        <w:t xml:space="preserve"> </w:t>
      </w:r>
      <w:r w:rsidR="00084966">
        <w:rPr>
          <w:b/>
          <w:bCs/>
          <w:color w:val="0070C0"/>
          <w:sz w:val="28"/>
          <w:szCs w:val="28"/>
        </w:rPr>
        <w:t>Chaplain Leonard Smith</w:t>
      </w:r>
    </w:p>
    <w:p w14:paraId="3923F994" w14:textId="77777777" w:rsidR="00254EB4" w:rsidRPr="00E019BC" w:rsidRDefault="00254EB4" w:rsidP="00254EB4"/>
    <w:p w14:paraId="5753327D" w14:textId="42E7C697" w:rsidR="00254EB4" w:rsidRPr="00E019BC" w:rsidRDefault="00254EB4" w:rsidP="00254EB4">
      <w:pPr>
        <w:tabs>
          <w:tab w:val="left" w:pos="1440"/>
          <w:tab w:val="left" w:pos="1800"/>
        </w:tabs>
        <w:rPr>
          <w:sz w:val="16"/>
          <w:szCs w:val="16"/>
        </w:rPr>
      </w:pPr>
    </w:p>
    <w:p w14:paraId="50BA6DCA" w14:textId="1B12BD8B" w:rsidR="00426AB7" w:rsidRPr="00E019BC" w:rsidRDefault="00426AB7" w:rsidP="00254EB4">
      <w:pPr>
        <w:tabs>
          <w:tab w:val="left" w:pos="1440"/>
          <w:tab w:val="left" w:pos="1800"/>
        </w:tabs>
        <w:rPr>
          <w:sz w:val="16"/>
          <w:szCs w:val="16"/>
        </w:rPr>
      </w:pPr>
    </w:p>
    <w:p w14:paraId="38FE4B33" w14:textId="14F75F6F" w:rsidR="00426AB7" w:rsidRPr="00E019BC" w:rsidRDefault="00426AB7" w:rsidP="00254EB4">
      <w:pPr>
        <w:tabs>
          <w:tab w:val="left" w:pos="1440"/>
          <w:tab w:val="left" w:pos="1800"/>
        </w:tabs>
        <w:rPr>
          <w:sz w:val="16"/>
          <w:szCs w:val="16"/>
        </w:rPr>
      </w:pPr>
    </w:p>
    <w:p w14:paraId="2BEA490F" w14:textId="77777777" w:rsidR="007D4F16" w:rsidRDefault="007D4F16" w:rsidP="00145015">
      <w:pPr>
        <w:tabs>
          <w:tab w:val="left" w:pos="1800"/>
        </w:tabs>
        <w:ind w:left="1440" w:hanging="1440"/>
        <w:jc w:val="center"/>
        <w:rPr>
          <w:b/>
          <w:bCs/>
          <w:color w:val="FF0000"/>
          <w:sz w:val="22"/>
          <w:szCs w:val="22"/>
        </w:rPr>
      </w:pPr>
    </w:p>
    <w:p w14:paraId="044CE5FD" w14:textId="77777777" w:rsidR="00961450" w:rsidRDefault="00961450" w:rsidP="00961450">
      <w:pPr>
        <w:tabs>
          <w:tab w:val="left" w:pos="1800"/>
        </w:tabs>
        <w:ind w:left="1440" w:hanging="1440"/>
        <w:jc w:val="center"/>
        <w:rPr>
          <w:b/>
          <w:bCs/>
          <w:color w:val="FF0000"/>
          <w:sz w:val="22"/>
          <w:szCs w:val="22"/>
        </w:rPr>
      </w:pPr>
    </w:p>
    <w:p w14:paraId="0203A935" w14:textId="77777777" w:rsidR="00961450" w:rsidRDefault="00961450" w:rsidP="00961450">
      <w:pPr>
        <w:tabs>
          <w:tab w:val="left" w:pos="1800"/>
        </w:tabs>
        <w:ind w:left="1440" w:hanging="1440"/>
        <w:jc w:val="center"/>
        <w:rPr>
          <w:b/>
          <w:bCs/>
          <w:color w:val="FF0000"/>
          <w:sz w:val="22"/>
          <w:szCs w:val="22"/>
        </w:rPr>
      </w:pPr>
    </w:p>
    <w:p w14:paraId="3AED90A1" w14:textId="77777777" w:rsidR="00961450" w:rsidRDefault="00961450" w:rsidP="00961450">
      <w:pPr>
        <w:tabs>
          <w:tab w:val="left" w:pos="1800"/>
        </w:tabs>
        <w:ind w:left="1440" w:hanging="1440"/>
        <w:jc w:val="center"/>
        <w:rPr>
          <w:b/>
          <w:bCs/>
          <w:color w:val="FF0000"/>
          <w:sz w:val="22"/>
          <w:szCs w:val="22"/>
        </w:rPr>
      </w:pPr>
    </w:p>
    <w:p w14:paraId="0B97E3CD" w14:textId="770DB18D" w:rsidR="00961450" w:rsidRDefault="00961450" w:rsidP="00961450">
      <w:pPr>
        <w:tabs>
          <w:tab w:val="left" w:pos="1800"/>
        </w:tabs>
        <w:ind w:left="1440" w:hanging="1440"/>
        <w:jc w:val="center"/>
        <w:rPr>
          <w:b/>
          <w:bCs/>
          <w:color w:val="FF0000"/>
          <w:sz w:val="22"/>
          <w:szCs w:val="22"/>
        </w:rPr>
      </w:pPr>
      <w:proofErr w:type="gramStart"/>
      <w:r w:rsidRPr="00E019BC">
        <w:rPr>
          <w:b/>
          <w:bCs/>
          <w:color w:val="FF0000"/>
          <w:sz w:val="22"/>
          <w:szCs w:val="22"/>
        </w:rPr>
        <w:t>REGISTRATION  7:00</w:t>
      </w:r>
      <w:proofErr w:type="gramEnd"/>
      <w:r w:rsidRPr="00E019BC">
        <w:rPr>
          <w:b/>
          <w:bCs/>
          <w:color w:val="FF0000"/>
          <w:sz w:val="22"/>
          <w:szCs w:val="22"/>
        </w:rPr>
        <w:t>-9:00am</w:t>
      </w:r>
      <w:r>
        <w:rPr>
          <w:b/>
          <w:bCs/>
          <w:color w:val="FF0000"/>
          <w:sz w:val="22"/>
          <w:szCs w:val="22"/>
        </w:rPr>
        <w:t xml:space="preserve"> (Last Registration Period)</w:t>
      </w:r>
    </w:p>
    <w:p w14:paraId="26770400" w14:textId="77777777" w:rsidR="0059672A" w:rsidRPr="00FB5418" w:rsidRDefault="0059672A" w:rsidP="00145015">
      <w:pPr>
        <w:keepNext/>
        <w:outlineLvl w:val="1"/>
        <w:rPr>
          <w:b/>
          <w:sz w:val="20"/>
          <w:szCs w:val="20"/>
        </w:rPr>
      </w:pPr>
    </w:p>
    <w:p w14:paraId="5D94B735" w14:textId="108DAEC9" w:rsidR="00145015" w:rsidRPr="00E019BC" w:rsidRDefault="00145015" w:rsidP="00145015">
      <w:pPr>
        <w:keepNext/>
        <w:outlineLvl w:val="1"/>
        <w:rPr>
          <w:b/>
        </w:rPr>
      </w:pPr>
      <w:r w:rsidRPr="00E019BC">
        <w:rPr>
          <w:b/>
        </w:rPr>
        <w:t xml:space="preserve">9:30am </w:t>
      </w:r>
      <w:r w:rsidRPr="00E019BC">
        <w:rPr>
          <w:b/>
        </w:rPr>
        <w:tab/>
      </w:r>
      <w:r w:rsidRPr="00E019BC">
        <w:rPr>
          <w:b/>
          <w:u w:val="single"/>
        </w:rPr>
        <w:t>7</w:t>
      </w:r>
      <w:r w:rsidR="00D61A7C">
        <w:rPr>
          <w:b/>
          <w:u w:val="single"/>
        </w:rPr>
        <w:t>7</w:t>
      </w:r>
      <w:r w:rsidRPr="00E019BC">
        <w:rPr>
          <w:b/>
          <w:u w:val="single"/>
          <w:vertAlign w:val="superscript"/>
        </w:rPr>
        <w:t>th</w:t>
      </w:r>
      <w:r w:rsidRPr="00E019BC">
        <w:rPr>
          <w:b/>
          <w:u w:val="single"/>
        </w:rPr>
        <w:t xml:space="preserve"> ANNUAL AMVETS CONVENTION RECONVENES</w:t>
      </w:r>
      <w:r w:rsidRPr="00E019BC">
        <w:rPr>
          <w:b/>
        </w:rPr>
        <w:t xml:space="preserve">       </w:t>
      </w:r>
      <w:r w:rsidRPr="00E019BC">
        <w:rPr>
          <w:b/>
        </w:rPr>
        <w:tab/>
      </w:r>
      <w:r w:rsidRPr="00E019BC">
        <w:rPr>
          <w:b/>
        </w:rPr>
        <w:tab/>
      </w:r>
      <w:r w:rsidR="00D61A7C">
        <w:rPr>
          <w:b/>
        </w:rPr>
        <w:t xml:space="preserve">   </w:t>
      </w:r>
      <w:r w:rsidR="00D61A7C" w:rsidRPr="00400B15">
        <w:rPr>
          <w:bCs/>
        </w:rPr>
        <w:t>Commander Durbin</w:t>
      </w:r>
    </w:p>
    <w:p w14:paraId="2D454F16" w14:textId="77777777" w:rsidR="00145015" w:rsidRPr="00E019BC" w:rsidRDefault="00145015" w:rsidP="00145015">
      <w:pPr>
        <w:widowControl w:val="0"/>
        <w:rPr>
          <w:sz w:val="16"/>
          <w:szCs w:val="16"/>
        </w:rPr>
      </w:pPr>
    </w:p>
    <w:p w14:paraId="56F7C8DF" w14:textId="77777777" w:rsidR="00145015" w:rsidRPr="00E019BC" w:rsidRDefault="00145015" w:rsidP="00145015">
      <w:pPr>
        <w:widowControl w:val="0"/>
      </w:pPr>
      <w:r w:rsidRPr="00E019BC">
        <w:rPr>
          <w:b/>
        </w:rPr>
        <w:t>Invocation</w:t>
      </w:r>
      <w:r w:rsidRPr="00E019BC">
        <w:t>:</w:t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  <w:t xml:space="preserve">                                              Chaplain Smith</w:t>
      </w:r>
    </w:p>
    <w:p w14:paraId="7AE1F098" w14:textId="77777777" w:rsidR="00145015" w:rsidRPr="00E019BC" w:rsidRDefault="00145015" w:rsidP="00145015">
      <w:pPr>
        <w:widowControl w:val="0"/>
        <w:rPr>
          <w:sz w:val="16"/>
          <w:szCs w:val="16"/>
        </w:rPr>
      </w:pPr>
    </w:p>
    <w:p w14:paraId="48D7F267" w14:textId="2BE32143" w:rsidR="00145015" w:rsidRPr="00E019BC" w:rsidRDefault="00145015" w:rsidP="00145015">
      <w:pPr>
        <w:widowControl w:val="0"/>
      </w:pPr>
      <w:r w:rsidRPr="00E019BC">
        <w:rPr>
          <w:b/>
        </w:rPr>
        <w:t xml:space="preserve">Pledge of </w:t>
      </w:r>
      <w:r w:rsidR="00070BAF">
        <w:rPr>
          <w:b/>
        </w:rPr>
        <w:t>A</w:t>
      </w:r>
      <w:r w:rsidRPr="00E019BC">
        <w:rPr>
          <w:b/>
        </w:rPr>
        <w:t>llegiance</w:t>
      </w:r>
      <w:r w:rsidRPr="00E019BC">
        <w:t xml:space="preserve">: </w:t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  <w:t xml:space="preserve"> </w:t>
      </w:r>
      <w:r w:rsidR="00D61A7C">
        <w:t xml:space="preserve">  </w:t>
      </w:r>
      <w:r w:rsidRPr="00E019BC">
        <w:t xml:space="preserve">    Provost Marshall </w:t>
      </w:r>
      <w:r w:rsidR="00D61A7C">
        <w:t>Reeves</w:t>
      </w:r>
    </w:p>
    <w:p w14:paraId="1F7B2493" w14:textId="77777777" w:rsidR="00145015" w:rsidRPr="00E019BC" w:rsidRDefault="00145015" w:rsidP="00145015">
      <w:pPr>
        <w:tabs>
          <w:tab w:val="left" w:pos="1440"/>
          <w:tab w:val="left" w:pos="1800"/>
        </w:tabs>
        <w:rPr>
          <w:b/>
          <w:sz w:val="16"/>
          <w:szCs w:val="16"/>
        </w:rPr>
      </w:pPr>
    </w:p>
    <w:p w14:paraId="269FA772" w14:textId="77777777" w:rsidR="00145015" w:rsidRPr="00E019BC" w:rsidRDefault="00145015" w:rsidP="00145015">
      <w:pPr>
        <w:widowControl w:val="0"/>
      </w:pPr>
      <w:r w:rsidRPr="00E019BC">
        <w:rPr>
          <w:b/>
        </w:rPr>
        <w:t>Credentials Report</w:t>
      </w:r>
      <w:r w:rsidRPr="00E019BC">
        <w:t>:</w:t>
      </w:r>
      <w:r w:rsidRPr="00E019BC">
        <w:rPr>
          <w:b/>
        </w:rPr>
        <w:t xml:space="preserve">                                                                        </w:t>
      </w:r>
      <w:r w:rsidRPr="00E019BC">
        <w:rPr>
          <w:b/>
        </w:rPr>
        <w:tab/>
      </w:r>
      <w:r w:rsidRPr="00E019BC">
        <w:rPr>
          <w:b/>
        </w:rPr>
        <w:tab/>
        <w:t xml:space="preserve">     </w:t>
      </w:r>
      <w:r w:rsidRPr="00E019BC">
        <w:rPr>
          <w:b/>
        </w:rPr>
        <w:tab/>
      </w:r>
      <w:r w:rsidRPr="00E019BC">
        <w:rPr>
          <w:bCs/>
        </w:rPr>
        <w:t xml:space="preserve">                   Bernadette Carlin</w:t>
      </w:r>
    </w:p>
    <w:p w14:paraId="55E78B6B" w14:textId="77777777" w:rsidR="00145015" w:rsidRPr="00E019BC" w:rsidRDefault="00145015" w:rsidP="00145015">
      <w:pPr>
        <w:tabs>
          <w:tab w:val="left" w:pos="1440"/>
          <w:tab w:val="left" w:pos="1800"/>
        </w:tabs>
      </w:pPr>
      <w:r w:rsidRPr="00E019BC">
        <w:tab/>
        <w:t>Officers ________ Delegates _________ Alternate_______ Posts_______</w:t>
      </w:r>
    </w:p>
    <w:p w14:paraId="3AC261A7" w14:textId="77777777" w:rsidR="00426AB7" w:rsidRPr="00E019BC" w:rsidRDefault="00426AB7" w:rsidP="00254EB4">
      <w:pPr>
        <w:tabs>
          <w:tab w:val="left" w:pos="1440"/>
          <w:tab w:val="left" w:pos="1800"/>
        </w:tabs>
        <w:rPr>
          <w:sz w:val="16"/>
          <w:szCs w:val="16"/>
        </w:rPr>
      </w:pPr>
    </w:p>
    <w:p w14:paraId="2DC4CBD7" w14:textId="77777777" w:rsidR="00254EB4" w:rsidRPr="00E019BC" w:rsidRDefault="00254EB4" w:rsidP="00254EB4">
      <w:pPr>
        <w:tabs>
          <w:tab w:val="left" w:pos="1440"/>
          <w:tab w:val="left" w:pos="1800"/>
        </w:tabs>
      </w:pPr>
      <w:bookmarkStart w:id="7" w:name="_Hlk483404645"/>
      <w:r w:rsidRPr="00E019BC">
        <w:rPr>
          <w:b/>
        </w:rPr>
        <w:t xml:space="preserve">Roll Call: </w:t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t xml:space="preserve">Officers and Posts - </w:t>
      </w:r>
      <w:r w:rsidRPr="00E019BC">
        <w:tab/>
      </w:r>
      <w:r w:rsidRPr="00E019BC">
        <w:tab/>
      </w:r>
      <w:r w:rsidRPr="00E019BC">
        <w:tab/>
      </w:r>
      <w:r w:rsidRPr="00E019BC">
        <w:tab/>
        <w:t xml:space="preserve">                                                     ED Rickerd</w:t>
      </w:r>
    </w:p>
    <w:p w14:paraId="71CCB631" w14:textId="77777777" w:rsidR="00254EB4" w:rsidRPr="00E019BC" w:rsidRDefault="00254EB4" w:rsidP="00254EB4">
      <w:pPr>
        <w:rPr>
          <w:sz w:val="16"/>
          <w:szCs w:val="16"/>
        </w:rPr>
      </w:pPr>
    </w:p>
    <w:bookmarkEnd w:id="7"/>
    <w:p w14:paraId="557673C1" w14:textId="77777777" w:rsidR="00254EB4" w:rsidRPr="00E019BC" w:rsidRDefault="00254EB4" w:rsidP="00254EB4">
      <w:pPr>
        <w:rPr>
          <w:sz w:val="16"/>
          <w:szCs w:val="16"/>
        </w:rPr>
      </w:pPr>
    </w:p>
    <w:p w14:paraId="3C4399FE" w14:textId="1C74434C" w:rsidR="00254EB4" w:rsidRPr="00E019BC" w:rsidRDefault="00254EB4" w:rsidP="003560A2">
      <w:pPr>
        <w:tabs>
          <w:tab w:val="left" w:pos="900"/>
          <w:tab w:val="left" w:pos="2160"/>
        </w:tabs>
        <w:ind w:right="-540"/>
        <w:contextualSpacing/>
        <w:rPr>
          <w:sz w:val="22"/>
          <w:szCs w:val="22"/>
        </w:rPr>
      </w:pPr>
      <w:r w:rsidRPr="00E019BC">
        <w:rPr>
          <w:b/>
          <w:u w:val="single"/>
        </w:rPr>
        <w:t>Committee Reports</w:t>
      </w:r>
      <w:r w:rsidRPr="00E019BC">
        <w:rPr>
          <w:b/>
        </w:rPr>
        <w:t xml:space="preserve">: </w:t>
      </w:r>
      <w:r w:rsidRPr="00E019BC">
        <w:t>(</w:t>
      </w:r>
      <w:r w:rsidRPr="00E019BC">
        <w:rPr>
          <w:b/>
        </w:rPr>
        <w:t xml:space="preserve">Only Committees that Convened on Friday, June </w:t>
      </w:r>
      <w:proofErr w:type="gramStart"/>
      <w:r w:rsidR="00D61A7C">
        <w:rPr>
          <w:b/>
        </w:rPr>
        <w:t>9</w:t>
      </w:r>
      <w:r w:rsidRPr="00E019BC">
        <w:rPr>
          <w:b/>
          <w:vertAlign w:val="superscript"/>
        </w:rPr>
        <w:t>th</w:t>
      </w:r>
      <w:proofErr w:type="gramEnd"/>
      <w:r w:rsidRPr="00E019BC">
        <w:rPr>
          <w:b/>
        </w:rPr>
        <w:t xml:space="preserve"> or Saturday June 1</w:t>
      </w:r>
      <w:r w:rsidR="00D61A7C">
        <w:rPr>
          <w:b/>
        </w:rPr>
        <w:t>0</w:t>
      </w:r>
      <w:r w:rsidRPr="00E019BC">
        <w:rPr>
          <w:b/>
          <w:vertAlign w:val="superscript"/>
        </w:rPr>
        <w:t>th</w:t>
      </w:r>
      <w:r w:rsidRPr="00E019BC">
        <w:rPr>
          <w:b/>
        </w:rPr>
        <w:t>)</w:t>
      </w:r>
    </w:p>
    <w:p w14:paraId="5877AB58" w14:textId="77777777" w:rsidR="003560A2" w:rsidRPr="00E019BC" w:rsidRDefault="003560A2" w:rsidP="00254EB4">
      <w:pPr>
        <w:rPr>
          <w:b/>
          <w:bCs/>
          <w:sz w:val="16"/>
          <w:szCs w:val="16"/>
        </w:rPr>
      </w:pPr>
    </w:p>
    <w:p w14:paraId="799AB3E5" w14:textId="77777777" w:rsidR="00254EB4" w:rsidRPr="00E019BC" w:rsidRDefault="00254EB4" w:rsidP="00254EB4">
      <w:pPr>
        <w:rPr>
          <w:b/>
          <w:bCs/>
        </w:rPr>
      </w:pPr>
      <w:r w:rsidRPr="00E019BC">
        <w:rPr>
          <w:b/>
          <w:bCs/>
          <w:u w:val="single"/>
        </w:rPr>
        <w:t>AMVETS Department Officers Reports</w:t>
      </w:r>
      <w:r w:rsidRPr="00E019BC">
        <w:rPr>
          <w:b/>
          <w:bCs/>
        </w:rPr>
        <w:t>:</w:t>
      </w:r>
    </w:p>
    <w:p w14:paraId="3EF45F96" w14:textId="77777777" w:rsidR="00254EB4" w:rsidRPr="00E019BC" w:rsidRDefault="00254EB4" w:rsidP="00254EB4">
      <w:pPr>
        <w:tabs>
          <w:tab w:val="left" w:pos="1440"/>
          <w:tab w:val="left" w:pos="1800"/>
        </w:tabs>
        <w:rPr>
          <w:b/>
        </w:rPr>
      </w:pPr>
      <w:r w:rsidRPr="00E019BC">
        <w:t>(</w:t>
      </w:r>
      <w:r w:rsidRPr="00E019BC">
        <w:rPr>
          <w:b/>
        </w:rPr>
        <w:t>Only Officers that have not previously submitted their Report</w:t>
      </w:r>
      <w:r w:rsidRPr="00E019BC">
        <w:t>)</w:t>
      </w:r>
    </w:p>
    <w:p w14:paraId="4003E006" w14:textId="77777777" w:rsidR="00254EB4" w:rsidRPr="00E76B17" w:rsidRDefault="00254EB4" w:rsidP="00254EB4">
      <w:pPr>
        <w:tabs>
          <w:tab w:val="left" w:pos="1440"/>
          <w:tab w:val="left" w:pos="1800"/>
        </w:tabs>
        <w:rPr>
          <w:b/>
        </w:rPr>
      </w:pPr>
    </w:p>
    <w:p w14:paraId="6FB61A8C" w14:textId="3C4C4123" w:rsidR="00254EB4" w:rsidRPr="00727D74" w:rsidRDefault="00254EB4" w:rsidP="00254EB4">
      <w:pPr>
        <w:rPr>
          <w:b/>
          <w:sz w:val="26"/>
          <w:szCs w:val="26"/>
        </w:rPr>
      </w:pPr>
      <w:r w:rsidRPr="00727D74">
        <w:rPr>
          <w:b/>
          <w:sz w:val="26"/>
          <w:szCs w:val="26"/>
        </w:rPr>
        <w:t xml:space="preserve">Department Commander’s </w:t>
      </w:r>
      <w:r w:rsidR="005501CE" w:rsidRPr="00727D74">
        <w:rPr>
          <w:b/>
          <w:sz w:val="26"/>
          <w:szCs w:val="26"/>
        </w:rPr>
        <w:t xml:space="preserve">Final </w:t>
      </w:r>
      <w:r w:rsidRPr="00727D74">
        <w:rPr>
          <w:b/>
          <w:sz w:val="26"/>
          <w:szCs w:val="26"/>
        </w:rPr>
        <w:t>Report:</w:t>
      </w:r>
      <w:r w:rsidRPr="00727D74">
        <w:rPr>
          <w:b/>
          <w:sz w:val="26"/>
          <w:szCs w:val="26"/>
        </w:rPr>
        <w:tab/>
      </w:r>
      <w:r w:rsidRPr="00727D74">
        <w:rPr>
          <w:b/>
          <w:sz w:val="26"/>
          <w:szCs w:val="26"/>
        </w:rPr>
        <w:tab/>
      </w:r>
      <w:r w:rsidRPr="00727D74">
        <w:rPr>
          <w:b/>
          <w:sz w:val="26"/>
          <w:szCs w:val="26"/>
        </w:rPr>
        <w:tab/>
      </w:r>
      <w:r w:rsidRPr="00727D74">
        <w:rPr>
          <w:b/>
          <w:sz w:val="26"/>
          <w:szCs w:val="26"/>
        </w:rPr>
        <w:tab/>
      </w:r>
      <w:r w:rsidRPr="00727D74">
        <w:rPr>
          <w:b/>
          <w:sz w:val="26"/>
          <w:szCs w:val="26"/>
        </w:rPr>
        <w:tab/>
      </w:r>
      <w:r w:rsidR="00727D74">
        <w:rPr>
          <w:b/>
          <w:sz w:val="26"/>
          <w:szCs w:val="26"/>
        </w:rPr>
        <w:t xml:space="preserve"> </w:t>
      </w:r>
      <w:r w:rsidR="0059672A" w:rsidRPr="00727D74">
        <w:rPr>
          <w:b/>
          <w:sz w:val="26"/>
          <w:szCs w:val="26"/>
        </w:rPr>
        <w:t xml:space="preserve">     </w:t>
      </w:r>
      <w:r w:rsidR="00D61A7C" w:rsidRPr="00727D74">
        <w:rPr>
          <w:b/>
          <w:sz w:val="26"/>
          <w:szCs w:val="26"/>
        </w:rPr>
        <w:t xml:space="preserve"> </w:t>
      </w:r>
      <w:r w:rsidR="005501CE" w:rsidRPr="00727D74">
        <w:rPr>
          <w:b/>
          <w:sz w:val="26"/>
          <w:szCs w:val="26"/>
        </w:rPr>
        <w:t xml:space="preserve">  </w:t>
      </w:r>
      <w:r w:rsidR="00D61A7C" w:rsidRPr="00727D74">
        <w:rPr>
          <w:b/>
          <w:sz w:val="26"/>
          <w:szCs w:val="26"/>
        </w:rPr>
        <w:t>Commander Durbin</w:t>
      </w:r>
    </w:p>
    <w:p w14:paraId="38255AEE" w14:textId="77777777" w:rsidR="00254EB4" w:rsidRPr="00E019BC" w:rsidRDefault="00254EB4" w:rsidP="00254EB4">
      <w:pPr>
        <w:tabs>
          <w:tab w:val="left" w:pos="1440"/>
          <w:tab w:val="left" w:pos="1800"/>
        </w:tabs>
        <w:rPr>
          <w:b/>
        </w:rPr>
      </w:pPr>
    </w:p>
    <w:p w14:paraId="6C209922" w14:textId="7B850386" w:rsidR="00254EB4" w:rsidRPr="00E019BC" w:rsidRDefault="00254EB4" w:rsidP="00254EB4">
      <w:pPr>
        <w:tabs>
          <w:tab w:val="left" w:pos="720"/>
        </w:tabs>
      </w:pPr>
      <w:r w:rsidRPr="00E019BC">
        <w:rPr>
          <w:b/>
        </w:rPr>
        <w:t>Convention Floor-Opens 2</w:t>
      </w:r>
      <w:r w:rsidRPr="00E019BC">
        <w:rPr>
          <w:b/>
          <w:vertAlign w:val="superscript"/>
        </w:rPr>
        <w:t>nd</w:t>
      </w:r>
      <w:r w:rsidRPr="00E019BC">
        <w:rPr>
          <w:b/>
        </w:rPr>
        <w:t>-</w:t>
      </w:r>
      <w:r w:rsidR="0001018C" w:rsidRPr="00E019BC">
        <w:rPr>
          <w:b/>
        </w:rPr>
        <w:t>(</w:t>
      </w:r>
      <w:r w:rsidRPr="00E019BC">
        <w:rPr>
          <w:b/>
        </w:rPr>
        <w:t>Last</w:t>
      </w:r>
      <w:r w:rsidR="0001018C" w:rsidRPr="00E019BC">
        <w:rPr>
          <w:b/>
        </w:rPr>
        <w:t>)</w:t>
      </w:r>
      <w:r w:rsidRPr="00E019BC">
        <w:rPr>
          <w:b/>
        </w:rPr>
        <w:t xml:space="preserve"> Nomination Department Officers</w:t>
      </w:r>
      <w:r w:rsidR="005501CE" w:rsidRPr="00E019BC">
        <w:rPr>
          <w:b/>
        </w:rPr>
        <w:t xml:space="preserve">/Foundation </w:t>
      </w:r>
      <w:r w:rsidR="009018E6">
        <w:rPr>
          <w:b/>
        </w:rPr>
        <w:t>B</w:t>
      </w:r>
      <w:r w:rsidR="005501CE" w:rsidRPr="00E019BC">
        <w:rPr>
          <w:b/>
        </w:rPr>
        <w:t>oard</w:t>
      </w:r>
      <w:r w:rsidRPr="00E019BC">
        <w:rPr>
          <w:b/>
        </w:rPr>
        <w:t xml:space="preserve"> </w:t>
      </w:r>
      <w:r w:rsidRPr="00E019BC">
        <w:t xml:space="preserve">         ED Rickerd</w:t>
      </w:r>
    </w:p>
    <w:p w14:paraId="399F96C7" w14:textId="77777777" w:rsidR="00254EB4" w:rsidRPr="00E019BC" w:rsidRDefault="00254EB4" w:rsidP="00254EB4">
      <w:pPr>
        <w:tabs>
          <w:tab w:val="left" w:pos="720"/>
        </w:tabs>
        <w:rPr>
          <w:b/>
          <w:u w:val="single"/>
        </w:rPr>
      </w:pPr>
      <w:r w:rsidRPr="00E019BC">
        <w:tab/>
      </w:r>
      <w:r w:rsidRPr="00E019BC">
        <w:rPr>
          <w:b/>
          <w:u w:val="single"/>
        </w:rPr>
        <w:t>(See Election Procedures in your Convention Packets)</w:t>
      </w:r>
    </w:p>
    <w:p w14:paraId="3A6819A6" w14:textId="77777777" w:rsidR="00254EB4" w:rsidRPr="00E019BC" w:rsidRDefault="00254EB4" w:rsidP="00254EB4">
      <w:pPr>
        <w:rPr>
          <w:sz w:val="20"/>
          <w:szCs w:val="20"/>
        </w:rPr>
      </w:pPr>
    </w:p>
    <w:p w14:paraId="46ACC87A" w14:textId="77777777" w:rsidR="00254EB4" w:rsidRPr="00E019BC" w:rsidRDefault="00254EB4" w:rsidP="00254EB4">
      <w:pPr>
        <w:rPr>
          <w:sz w:val="20"/>
          <w:szCs w:val="20"/>
        </w:rPr>
      </w:pPr>
    </w:p>
    <w:p w14:paraId="6D93BB9F" w14:textId="77777777" w:rsidR="00254EB4" w:rsidRPr="00E019BC" w:rsidRDefault="00254EB4" w:rsidP="00254EB4">
      <w:r w:rsidRPr="00E019BC">
        <w:rPr>
          <w:b/>
        </w:rPr>
        <w:t xml:space="preserve">RECESS—Vetting Candidates Qualifications—Delegates Prepare for Elections </w:t>
      </w:r>
      <w:r w:rsidRPr="00E019BC">
        <w:t xml:space="preserve">                        ED Rickerd</w:t>
      </w:r>
    </w:p>
    <w:p w14:paraId="0B594D48" w14:textId="3EDD9772" w:rsidR="00254EB4" w:rsidRPr="00E019BC" w:rsidRDefault="00254EB4" w:rsidP="00254EB4">
      <w:pPr>
        <w:tabs>
          <w:tab w:val="left" w:pos="900"/>
        </w:tabs>
        <w:ind w:hanging="720"/>
        <w:rPr>
          <w:sz w:val="20"/>
          <w:szCs w:val="20"/>
        </w:rPr>
      </w:pPr>
      <w:r w:rsidRPr="00E019BC">
        <w:rPr>
          <w:b/>
        </w:rPr>
        <w:tab/>
      </w:r>
      <w:r w:rsidRPr="00E019BC">
        <w:rPr>
          <w:sz w:val="20"/>
          <w:szCs w:val="20"/>
        </w:rPr>
        <w:tab/>
      </w:r>
    </w:p>
    <w:p w14:paraId="7BF66F10" w14:textId="70B80E42" w:rsidR="00254EB4" w:rsidRPr="00E019BC" w:rsidRDefault="00254EB4" w:rsidP="00254EB4">
      <w:pPr>
        <w:tabs>
          <w:tab w:val="left" w:pos="900"/>
        </w:tabs>
        <w:ind w:hanging="720"/>
      </w:pPr>
      <w:r w:rsidRPr="00E019BC">
        <w:rPr>
          <w:b/>
        </w:rPr>
        <w:tab/>
        <w:t>Final Credentials Report</w:t>
      </w:r>
      <w:r w:rsidRPr="00E019BC">
        <w:t xml:space="preserve">:                                                                                        </w:t>
      </w:r>
      <w:r w:rsidR="002C5D99" w:rsidRPr="00E019BC">
        <w:t xml:space="preserve">                 </w:t>
      </w:r>
      <w:r w:rsidR="00A977F5" w:rsidRPr="00E019BC">
        <w:t xml:space="preserve"> </w:t>
      </w:r>
      <w:r w:rsidRPr="00E019BC">
        <w:t xml:space="preserve"> </w:t>
      </w:r>
      <w:r w:rsidR="00A977F5" w:rsidRPr="00E019BC">
        <w:rPr>
          <w:bCs/>
        </w:rPr>
        <w:t>Bernadette Carlin</w:t>
      </w:r>
    </w:p>
    <w:p w14:paraId="380FA396" w14:textId="77777777" w:rsidR="00254EB4" w:rsidRPr="00E019BC" w:rsidRDefault="00254EB4" w:rsidP="00254EB4">
      <w:pPr>
        <w:tabs>
          <w:tab w:val="left" w:pos="1440"/>
          <w:tab w:val="left" w:pos="1800"/>
        </w:tabs>
      </w:pPr>
      <w:r w:rsidRPr="00E019BC">
        <w:tab/>
        <w:t>Officers ________ Delegates _________ Alternates_______ Posts_______</w:t>
      </w:r>
    </w:p>
    <w:p w14:paraId="61195827" w14:textId="77777777" w:rsidR="00254EB4" w:rsidRPr="00E019BC" w:rsidRDefault="00254EB4" w:rsidP="00254EB4">
      <w:pPr>
        <w:tabs>
          <w:tab w:val="left" w:pos="1440"/>
          <w:tab w:val="left" w:pos="1800"/>
        </w:tabs>
        <w:rPr>
          <w:b/>
          <w:sz w:val="20"/>
          <w:szCs w:val="20"/>
        </w:rPr>
      </w:pPr>
    </w:p>
    <w:p w14:paraId="2457C894" w14:textId="77777777" w:rsidR="00254EB4" w:rsidRPr="00E019BC" w:rsidRDefault="00254EB4" w:rsidP="00254EB4">
      <w:pPr>
        <w:tabs>
          <w:tab w:val="left" w:pos="1440"/>
          <w:tab w:val="left" w:pos="1800"/>
        </w:tabs>
      </w:pPr>
      <w:r w:rsidRPr="00E019BC">
        <w:rPr>
          <w:b/>
        </w:rPr>
        <w:t xml:space="preserve">Roll Call: </w:t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t xml:space="preserve">Officers and Posts - </w:t>
      </w:r>
      <w:r w:rsidRPr="00E019BC">
        <w:tab/>
      </w:r>
      <w:r w:rsidRPr="00E019BC">
        <w:tab/>
      </w:r>
      <w:r w:rsidRPr="00E019BC">
        <w:tab/>
      </w:r>
      <w:r w:rsidRPr="00E019BC">
        <w:tab/>
        <w:t xml:space="preserve">                                                     ED Rickerd</w:t>
      </w:r>
    </w:p>
    <w:p w14:paraId="56B6ABA2" w14:textId="77777777" w:rsidR="00254EB4" w:rsidRPr="00E019BC" w:rsidRDefault="00254EB4" w:rsidP="00254EB4">
      <w:pPr>
        <w:tabs>
          <w:tab w:val="left" w:pos="1440"/>
          <w:tab w:val="left" w:pos="1800"/>
        </w:tabs>
        <w:rPr>
          <w:sz w:val="16"/>
          <w:szCs w:val="16"/>
        </w:rPr>
      </w:pPr>
    </w:p>
    <w:p w14:paraId="01FAF05F" w14:textId="277374D8" w:rsidR="00254EB4" w:rsidRPr="00E019BC" w:rsidRDefault="00254EB4" w:rsidP="00254EB4">
      <w:pPr>
        <w:tabs>
          <w:tab w:val="left" w:pos="1440"/>
          <w:tab w:val="left" w:pos="1800"/>
        </w:tabs>
        <w:rPr>
          <w:sz w:val="22"/>
          <w:szCs w:val="22"/>
        </w:rPr>
      </w:pPr>
      <w:r w:rsidRPr="00E019BC">
        <w:rPr>
          <w:b/>
          <w:sz w:val="28"/>
          <w:szCs w:val="28"/>
        </w:rPr>
        <w:t>Election of 20</w:t>
      </w:r>
      <w:r w:rsidR="005501CE" w:rsidRPr="00E019BC">
        <w:rPr>
          <w:b/>
          <w:sz w:val="28"/>
          <w:szCs w:val="28"/>
        </w:rPr>
        <w:t>2</w:t>
      </w:r>
      <w:r w:rsidR="00D61A7C">
        <w:rPr>
          <w:b/>
          <w:sz w:val="28"/>
          <w:szCs w:val="28"/>
        </w:rPr>
        <w:t>3</w:t>
      </w:r>
      <w:r w:rsidRPr="00E019BC">
        <w:rPr>
          <w:b/>
          <w:sz w:val="28"/>
          <w:szCs w:val="28"/>
        </w:rPr>
        <w:t>-20</w:t>
      </w:r>
      <w:r w:rsidR="0001018C" w:rsidRPr="00E019BC">
        <w:rPr>
          <w:b/>
          <w:sz w:val="28"/>
          <w:szCs w:val="28"/>
        </w:rPr>
        <w:t>2</w:t>
      </w:r>
      <w:r w:rsidR="00D61A7C">
        <w:rPr>
          <w:b/>
          <w:sz w:val="28"/>
          <w:szCs w:val="28"/>
        </w:rPr>
        <w:t>4</w:t>
      </w:r>
      <w:r w:rsidRPr="00E019BC">
        <w:rPr>
          <w:b/>
          <w:sz w:val="28"/>
          <w:szCs w:val="28"/>
        </w:rPr>
        <w:t xml:space="preserve"> Dept. Officers &amp; Foundation Directors </w:t>
      </w:r>
      <w:r w:rsidRPr="00E019BC">
        <w:rPr>
          <w:b/>
          <w:sz w:val="22"/>
          <w:szCs w:val="22"/>
        </w:rPr>
        <w:t>(See Election Procedures in Packets)</w:t>
      </w:r>
    </w:p>
    <w:p w14:paraId="12E426E2" w14:textId="77777777" w:rsidR="00254EB4" w:rsidRPr="00E019BC" w:rsidRDefault="00254EB4" w:rsidP="00254EB4">
      <w:pPr>
        <w:tabs>
          <w:tab w:val="left" w:pos="900"/>
        </w:tabs>
        <w:ind w:hanging="180"/>
        <w:rPr>
          <w:sz w:val="16"/>
          <w:szCs w:val="16"/>
        </w:rPr>
      </w:pPr>
    </w:p>
    <w:p w14:paraId="55B472AF" w14:textId="00F66BD3" w:rsidR="00254EB4" w:rsidRPr="00E019BC" w:rsidRDefault="00254EB4" w:rsidP="00254EB4">
      <w:pPr>
        <w:tabs>
          <w:tab w:val="left" w:pos="900"/>
        </w:tabs>
        <w:ind w:hanging="720"/>
        <w:rPr>
          <w:b/>
          <w:sz w:val="28"/>
          <w:szCs w:val="28"/>
        </w:rPr>
      </w:pPr>
      <w:r w:rsidRPr="00E019BC">
        <w:rPr>
          <w:b/>
        </w:rPr>
        <w:tab/>
      </w:r>
      <w:r w:rsidRPr="00E019BC">
        <w:rPr>
          <w:b/>
          <w:sz w:val="28"/>
          <w:szCs w:val="28"/>
        </w:rPr>
        <w:t>Installation of New Officers:</w:t>
      </w:r>
      <w:r w:rsidR="00C125AB" w:rsidRPr="00E019BC">
        <w:rPr>
          <w:b/>
          <w:sz w:val="28"/>
          <w:szCs w:val="28"/>
        </w:rPr>
        <w:t xml:space="preserve">     </w:t>
      </w:r>
      <w:r w:rsidRPr="00E019BC">
        <w:rPr>
          <w:b/>
          <w:sz w:val="28"/>
          <w:szCs w:val="28"/>
        </w:rPr>
        <w:t xml:space="preserve">By AMVETS National </w:t>
      </w:r>
      <w:r w:rsidR="00D61A7C">
        <w:rPr>
          <w:b/>
          <w:sz w:val="28"/>
          <w:szCs w:val="28"/>
        </w:rPr>
        <w:t>3</w:t>
      </w:r>
      <w:r w:rsidR="00D61A7C" w:rsidRPr="00D61A7C">
        <w:rPr>
          <w:b/>
          <w:sz w:val="28"/>
          <w:szCs w:val="28"/>
          <w:vertAlign w:val="superscript"/>
        </w:rPr>
        <w:t>rd</w:t>
      </w:r>
      <w:r w:rsidR="00D61A7C">
        <w:rPr>
          <w:b/>
          <w:sz w:val="28"/>
          <w:szCs w:val="28"/>
        </w:rPr>
        <w:t xml:space="preserve"> Vice </w:t>
      </w:r>
      <w:r w:rsidRPr="00E019BC">
        <w:rPr>
          <w:b/>
          <w:sz w:val="28"/>
          <w:szCs w:val="28"/>
        </w:rPr>
        <w:t xml:space="preserve">Commander </w:t>
      </w:r>
      <w:r w:rsidR="00D61A7C">
        <w:rPr>
          <w:b/>
          <w:sz w:val="28"/>
          <w:szCs w:val="28"/>
        </w:rPr>
        <w:t>Paul Shipley</w:t>
      </w:r>
    </w:p>
    <w:p w14:paraId="06A09877" w14:textId="77777777" w:rsidR="00254EB4" w:rsidRPr="00E019BC" w:rsidRDefault="00254EB4" w:rsidP="00254EB4">
      <w:pPr>
        <w:tabs>
          <w:tab w:val="left" w:pos="2160"/>
        </w:tabs>
        <w:ind w:hanging="2160"/>
      </w:pPr>
    </w:p>
    <w:p w14:paraId="5A05CE7E" w14:textId="77777777" w:rsidR="00254EB4" w:rsidRPr="00E019BC" w:rsidRDefault="00254EB4" w:rsidP="00254EB4">
      <w:pPr>
        <w:tabs>
          <w:tab w:val="left" w:pos="2160"/>
        </w:tabs>
        <w:ind w:hanging="2160"/>
      </w:pPr>
      <w:r w:rsidRPr="00E019BC">
        <w:t xml:space="preserve">                                    </w:t>
      </w:r>
      <w:r w:rsidRPr="00E019BC">
        <w:rPr>
          <w:b/>
        </w:rPr>
        <w:t>Benediction:</w:t>
      </w:r>
      <w:r w:rsidRPr="00E019BC">
        <w:t xml:space="preserve"> </w:t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</w:r>
      <w:r w:rsidRPr="00E019BC">
        <w:tab/>
        <w:t xml:space="preserve">                                   Chaplain Smith</w:t>
      </w:r>
    </w:p>
    <w:p w14:paraId="2BCF99A2" w14:textId="77777777" w:rsidR="00254EB4" w:rsidRPr="00E019BC" w:rsidRDefault="00254EB4" w:rsidP="00254EB4">
      <w:pPr>
        <w:tabs>
          <w:tab w:val="left" w:pos="2160"/>
        </w:tabs>
        <w:ind w:hanging="2160"/>
      </w:pPr>
    </w:p>
    <w:p w14:paraId="1939B36F" w14:textId="29B34AFF" w:rsidR="00A977F5" w:rsidRPr="00E019BC" w:rsidRDefault="00254EB4" w:rsidP="00A977F5">
      <w:pPr>
        <w:widowControl w:val="0"/>
      </w:pPr>
      <w:r w:rsidRPr="00E019BC">
        <w:t xml:space="preserve"> </w:t>
      </w:r>
      <w:r w:rsidR="00A977F5" w:rsidRPr="00E019BC">
        <w:rPr>
          <w:b/>
          <w:bCs/>
        </w:rPr>
        <w:t>Hand Salute</w:t>
      </w:r>
      <w:r w:rsidRPr="00E019BC">
        <w:rPr>
          <w:b/>
        </w:rPr>
        <w:t xml:space="preserve">:  </w:t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Pr="00E019BC">
        <w:rPr>
          <w:b/>
        </w:rPr>
        <w:tab/>
      </w:r>
      <w:r w:rsidR="00A977F5" w:rsidRPr="00E019BC">
        <w:rPr>
          <w:b/>
        </w:rPr>
        <w:tab/>
        <w:t xml:space="preserve">        </w:t>
      </w:r>
      <w:r w:rsidR="00A977F5" w:rsidRPr="00E019BC">
        <w:t xml:space="preserve">Provost Marshall </w:t>
      </w:r>
      <w:r w:rsidR="00D61A7C">
        <w:t>Reeves</w:t>
      </w:r>
    </w:p>
    <w:p w14:paraId="55A55E4C" w14:textId="77777777" w:rsidR="00A977F5" w:rsidRPr="00E019BC" w:rsidRDefault="00A977F5" w:rsidP="00A977F5">
      <w:pPr>
        <w:tabs>
          <w:tab w:val="left" w:pos="1440"/>
          <w:tab w:val="left" w:pos="1800"/>
        </w:tabs>
        <w:rPr>
          <w:b/>
          <w:sz w:val="16"/>
          <w:szCs w:val="16"/>
        </w:rPr>
      </w:pPr>
    </w:p>
    <w:p w14:paraId="1C4A415D" w14:textId="20443F09" w:rsidR="00254EB4" w:rsidRPr="00E019BC" w:rsidRDefault="00254EB4" w:rsidP="00254EB4">
      <w:pPr>
        <w:tabs>
          <w:tab w:val="left" w:pos="900"/>
        </w:tabs>
        <w:ind w:hanging="720"/>
        <w:rPr>
          <w:b/>
        </w:rPr>
      </w:pPr>
      <w:r w:rsidRPr="00E019BC">
        <w:rPr>
          <w:b/>
        </w:rPr>
        <w:t xml:space="preserve">            Convention Adjourned by Commander</w:t>
      </w:r>
      <w:r w:rsidR="00C125AB" w:rsidRPr="00E019BC">
        <w:rPr>
          <w:b/>
        </w:rPr>
        <w:t xml:space="preserve"> </w:t>
      </w:r>
      <w:r w:rsidR="00D61A7C">
        <w:rPr>
          <w:b/>
        </w:rPr>
        <w:t>Durbin</w:t>
      </w:r>
    </w:p>
    <w:p w14:paraId="67BA5F5B" w14:textId="77777777" w:rsidR="00254EB4" w:rsidRPr="00E019BC" w:rsidRDefault="00254EB4" w:rsidP="00254EB4">
      <w:pPr>
        <w:tabs>
          <w:tab w:val="left" w:pos="900"/>
        </w:tabs>
        <w:ind w:hanging="720"/>
        <w:jc w:val="center"/>
        <w:rPr>
          <w:b/>
          <w:sz w:val="16"/>
          <w:szCs w:val="16"/>
        </w:rPr>
      </w:pPr>
    </w:p>
    <w:p w14:paraId="4DA5211B" w14:textId="77777777" w:rsidR="00254EB4" w:rsidRPr="00E019BC" w:rsidRDefault="00254EB4" w:rsidP="00254EB4">
      <w:pPr>
        <w:tabs>
          <w:tab w:val="left" w:pos="720"/>
        </w:tabs>
        <w:rPr>
          <w:b/>
          <w:u w:val="single"/>
        </w:rPr>
      </w:pPr>
      <w:r w:rsidRPr="00E019BC">
        <w:rPr>
          <w:b/>
          <w:u w:val="single"/>
        </w:rPr>
        <w:t>TIME SET AGENDA</w:t>
      </w:r>
    </w:p>
    <w:p w14:paraId="52F3D90E" w14:textId="40D904E4" w:rsidR="00254EB4" w:rsidRPr="00E019BC" w:rsidRDefault="00254EB4" w:rsidP="00254EB4">
      <w:pPr>
        <w:tabs>
          <w:tab w:val="left" w:pos="720"/>
        </w:tabs>
        <w:ind w:left="720" w:hanging="2160"/>
        <w:rPr>
          <w:b/>
          <w:szCs w:val="28"/>
        </w:rPr>
      </w:pPr>
      <w:r w:rsidRPr="00E019BC">
        <w:rPr>
          <w:szCs w:val="28"/>
        </w:rPr>
        <w:t xml:space="preserve">                        </w:t>
      </w:r>
      <w:r w:rsidR="00A977F5" w:rsidRPr="00E019BC">
        <w:rPr>
          <w:szCs w:val="28"/>
        </w:rPr>
        <w:t>1:3</w:t>
      </w:r>
      <w:r w:rsidRPr="00E019BC">
        <w:rPr>
          <w:b/>
          <w:szCs w:val="28"/>
        </w:rPr>
        <w:t>0</w:t>
      </w:r>
      <w:r w:rsidR="00A977F5" w:rsidRPr="00E019BC">
        <w:rPr>
          <w:b/>
          <w:szCs w:val="28"/>
        </w:rPr>
        <w:t>pm:</w:t>
      </w:r>
      <w:r w:rsidRPr="00E019BC">
        <w:rPr>
          <w:b/>
          <w:szCs w:val="28"/>
        </w:rPr>
        <w:t xml:space="preserve">   20</w:t>
      </w:r>
      <w:r w:rsidR="00A977F5" w:rsidRPr="00E019BC">
        <w:rPr>
          <w:b/>
          <w:szCs w:val="28"/>
        </w:rPr>
        <w:t>2</w:t>
      </w:r>
      <w:r w:rsidR="00D61A7C">
        <w:rPr>
          <w:b/>
          <w:szCs w:val="28"/>
        </w:rPr>
        <w:t>3</w:t>
      </w:r>
      <w:r w:rsidRPr="00E019BC">
        <w:rPr>
          <w:b/>
          <w:szCs w:val="28"/>
        </w:rPr>
        <w:t xml:space="preserve"> </w:t>
      </w:r>
      <w:r w:rsidRPr="00E019BC">
        <w:rPr>
          <w:b/>
          <w:sz w:val="28"/>
          <w:szCs w:val="28"/>
        </w:rPr>
        <w:t>Annual State Convention Adjourn</w:t>
      </w:r>
    </w:p>
    <w:p w14:paraId="6FDADC87" w14:textId="77777777" w:rsidR="00254EB4" w:rsidRDefault="00254EB4" w:rsidP="00254EB4">
      <w:pPr>
        <w:tabs>
          <w:tab w:val="left" w:pos="900"/>
        </w:tabs>
        <w:ind w:hanging="720"/>
        <w:jc w:val="center"/>
        <w:rPr>
          <w:b/>
          <w:sz w:val="16"/>
          <w:szCs w:val="16"/>
        </w:rPr>
      </w:pPr>
    </w:p>
    <w:p w14:paraId="1E916F6E" w14:textId="77777777" w:rsidR="0059672A" w:rsidRPr="00E019BC" w:rsidRDefault="0059672A" w:rsidP="00254EB4">
      <w:pPr>
        <w:tabs>
          <w:tab w:val="left" w:pos="900"/>
        </w:tabs>
        <w:ind w:hanging="720"/>
        <w:jc w:val="center"/>
        <w:rPr>
          <w:b/>
          <w:sz w:val="16"/>
          <w:szCs w:val="16"/>
        </w:rPr>
      </w:pPr>
    </w:p>
    <w:p w14:paraId="30B10ABC" w14:textId="77777777" w:rsidR="00A977F5" w:rsidRPr="00C125AB" w:rsidRDefault="00A977F5" w:rsidP="00A977F5">
      <w:pPr>
        <w:tabs>
          <w:tab w:val="left" w:pos="900"/>
        </w:tabs>
        <w:ind w:hanging="720"/>
        <w:jc w:val="center"/>
        <w:rPr>
          <w:b/>
        </w:rPr>
      </w:pPr>
      <w:r w:rsidRPr="00C125AB">
        <w:rPr>
          <w:b/>
        </w:rPr>
        <w:t>Agenda subject to change without notice</w:t>
      </w:r>
    </w:p>
    <w:sectPr w:rsidR="00A977F5" w:rsidRPr="00C125AB" w:rsidSect="0039456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3" w:right="720" w:bottom="720" w:left="720" w:header="18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4BE1E" w14:textId="77777777" w:rsidR="006B3818" w:rsidRDefault="006B3818" w:rsidP="007E2769">
      <w:r>
        <w:separator/>
      </w:r>
    </w:p>
  </w:endnote>
  <w:endnote w:type="continuationSeparator" w:id="0">
    <w:p w14:paraId="0727123E" w14:textId="77777777" w:rsidR="006B3818" w:rsidRDefault="006B3818" w:rsidP="007E2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6A065" w14:textId="77777777" w:rsidR="00AD5E18" w:rsidRDefault="00AD5E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0385A" w14:textId="77777777" w:rsidR="0039456C" w:rsidRDefault="0039456C" w:rsidP="0039456C">
    <w:pPr>
      <w:pStyle w:val="Footer"/>
      <w:tabs>
        <w:tab w:val="left" w:pos="3674"/>
        <w:tab w:val="center" w:pos="5400"/>
      </w:tabs>
    </w:pPr>
    <w:r>
      <w:tab/>
    </w:r>
    <w:r>
      <w:tab/>
    </w:r>
    <w:r>
      <w:tab/>
    </w:r>
  </w:p>
  <w:p w14:paraId="65DECC0E" w14:textId="77777777" w:rsidR="0039456C" w:rsidRPr="00F42E73" w:rsidRDefault="0039456C" w:rsidP="0039456C">
    <w:pPr>
      <w:pStyle w:val="Footer"/>
      <w:jc w:val="center"/>
      <w:rPr>
        <w:sz w:val="8"/>
      </w:rPr>
    </w:pPr>
  </w:p>
  <w:p w14:paraId="2F471C7D" w14:textId="35D396C7" w:rsidR="0039456C" w:rsidRPr="00EF0A3F" w:rsidRDefault="001475B6" w:rsidP="0039456C">
    <w:pPr>
      <w:pStyle w:val="Footer"/>
      <w:jc w:val="center"/>
      <w:rPr>
        <w:color w:val="002060"/>
        <w:sz w:val="16"/>
      </w:rPr>
    </w:pPr>
    <w:r>
      <w:rPr>
        <w:color w:val="002060"/>
        <w:sz w:val="16"/>
      </w:rPr>
      <w:t>4969 E. McKinley Ave</w:t>
    </w:r>
    <w:r w:rsidR="00A5534D">
      <w:rPr>
        <w:color w:val="002060"/>
        <w:sz w:val="16"/>
      </w:rPr>
      <w:t>., Suite 207 Fresno</w:t>
    </w:r>
    <w:r w:rsidR="0039456C" w:rsidRPr="00EF0A3F">
      <w:rPr>
        <w:color w:val="002060"/>
        <w:sz w:val="16"/>
      </w:rPr>
      <w:t>, California 93</w:t>
    </w:r>
    <w:r w:rsidR="00A5534D">
      <w:rPr>
        <w:color w:val="002060"/>
        <w:sz w:val="16"/>
      </w:rPr>
      <w:t>727</w:t>
    </w:r>
    <w:r w:rsidR="0039456C" w:rsidRPr="00EF0A3F">
      <w:rPr>
        <w:color w:val="002060"/>
        <w:sz w:val="16"/>
      </w:rPr>
      <w:t xml:space="preserve"> ∙559</w:t>
    </w:r>
    <w:r w:rsidR="0039456C">
      <w:rPr>
        <w:color w:val="002060"/>
        <w:sz w:val="16"/>
      </w:rPr>
      <w:t xml:space="preserve"> </w:t>
    </w:r>
    <w:r w:rsidR="0039456C" w:rsidRPr="00EF0A3F">
      <w:rPr>
        <w:color w:val="002060"/>
        <w:sz w:val="16"/>
      </w:rPr>
      <w:t>688 3407 ∙Fax 559 688 4418 ∙www.amvets</w:t>
    </w:r>
    <w:r w:rsidR="00A5534D">
      <w:rPr>
        <w:color w:val="002060"/>
        <w:sz w:val="16"/>
      </w:rPr>
      <w:t>ca</w:t>
    </w:r>
    <w:r w:rsidR="0039456C" w:rsidRPr="00EF0A3F">
      <w:rPr>
        <w:color w:val="002060"/>
        <w:sz w:val="16"/>
      </w:rPr>
      <w:t>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188A3" w14:textId="77777777" w:rsidR="00AD5E18" w:rsidRDefault="00AD5E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A43D5" w14:textId="77777777" w:rsidR="006B3818" w:rsidRDefault="006B3818" w:rsidP="007E2769">
      <w:r>
        <w:separator/>
      </w:r>
    </w:p>
  </w:footnote>
  <w:footnote w:type="continuationSeparator" w:id="0">
    <w:p w14:paraId="09A0BD2D" w14:textId="77777777" w:rsidR="006B3818" w:rsidRDefault="006B3818" w:rsidP="007E2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EF5D6" w14:textId="77777777" w:rsidR="00AD5E18" w:rsidRDefault="00AD5E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9E465" w14:textId="77777777" w:rsidR="0039456C" w:rsidRDefault="008B5101">
    <w:pPr>
      <w:pStyle w:val="Header"/>
    </w:pPr>
    <w:r>
      <w:rPr>
        <w:noProof/>
      </w:rPr>
      <w:drawing>
        <wp:inline distT="0" distB="0" distL="0" distR="0" wp14:anchorId="048562EF" wp14:editId="0C311EFA">
          <wp:extent cx="6843712" cy="150733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topp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43712" cy="15073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0601E" w14:textId="77777777" w:rsidR="00AD5E18" w:rsidRDefault="00AD5E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83AA9"/>
    <w:multiLevelType w:val="hybridMultilevel"/>
    <w:tmpl w:val="C9241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063CA"/>
    <w:multiLevelType w:val="hybridMultilevel"/>
    <w:tmpl w:val="B4606C5E"/>
    <w:lvl w:ilvl="0" w:tplc="0FFA3466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1186610"/>
    <w:multiLevelType w:val="hybridMultilevel"/>
    <w:tmpl w:val="648E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F29FD"/>
    <w:multiLevelType w:val="hybridMultilevel"/>
    <w:tmpl w:val="2DA68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1F3D54"/>
    <w:multiLevelType w:val="hybridMultilevel"/>
    <w:tmpl w:val="3C4212C4"/>
    <w:lvl w:ilvl="0" w:tplc="D49E2A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CFD59B6"/>
    <w:multiLevelType w:val="hybridMultilevel"/>
    <w:tmpl w:val="CAD85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9763204">
    <w:abstractNumId w:val="3"/>
  </w:num>
  <w:num w:numId="2" w16cid:durableId="457189207">
    <w:abstractNumId w:val="2"/>
  </w:num>
  <w:num w:numId="3" w16cid:durableId="349767055">
    <w:abstractNumId w:val="0"/>
  </w:num>
  <w:num w:numId="4" w16cid:durableId="6560306">
    <w:abstractNumId w:val="1"/>
  </w:num>
  <w:num w:numId="5" w16cid:durableId="1504590063">
    <w:abstractNumId w:val="4"/>
  </w:num>
  <w:num w:numId="6" w16cid:durableId="11968464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sjA0tjA2MTS1MDVU0lEKTi0uzszPAykwqgUAbgDfmiwAAAA="/>
  </w:docVars>
  <w:rsids>
    <w:rsidRoot w:val="008B5101"/>
    <w:rsid w:val="000001D8"/>
    <w:rsid w:val="0001018C"/>
    <w:rsid w:val="0001425D"/>
    <w:rsid w:val="000202B3"/>
    <w:rsid w:val="000373D4"/>
    <w:rsid w:val="00043914"/>
    <w:rsid w:val="00063B6B"/>
    <w:rsid w:val="00070BAF"/>
    <w:rsid w:val="0007314C"/>
    <w:rsid w:val="00076F28"/>
    <w:rsid w:val="00077F79"/>
    <w:rsid w:val="00083B9E"/>
    <w:rsid w:val="00084571"/>
    <w:rsid w:val="00084966"/>
    <w:rsid w:val="000926D0"/>
    <w:rsid w:val="0009558B"/>
    <w:rsid w:val="000A6680"/>
    <w:rsid w:val="000A7714"/>
    <w:rsid w:val="000B6EBC"/>
    <w:rsid w:val="000C7D23"/>
    <w:rsid w:val="000F11D6"/>
    <w:rsid w:val="000F432B"/>
    <w:rsid w:val="00107D92"/>
    <w:rsid w:val="00115942"/>
    <w:rsid w:val="00122E16"/>
    <w:rsid w:val="00145015"/>
    <w:rsid w:val="001475B6"/>
    <w:rsid w:val="001567F3"/>
    <w:rsid w:val="00181D1C"/>
    <w:rsid w:val="001858D2"/>
    <w:rsid w:val="00190125"/>
    <w:rsid w:val="00190350"/>
    <w:rsid w:val="00197488"/>
    <w:rsid w:val="001C019B"/>
    <w:rsid w:val="001C420B"/>
    <w:rsid w:val="001E0EAB"/>
    <w:rsid w:val="001E1EA5"/>
    <w:rsid w:val="0020099F"/>
    <w:rsid w:val="002056D4"/>
    <w:rsid w:val="002170C8"/>
    <w:rsid w:val="00225721"/>
    <w:rsid w:val="002314A6"/>
    <w:rsid w:val="00231535"/>
    <w:rsid w:val="00234E78"/>
    <w:rsid w:val="00246C19"/>
    <w:rsid w:val="00254EB4"/>
    <w:rsid w:val="002A6663"/>
    <w:rsid w:val="002A771E"/>
    <w:rsid w:val="002C2E5E"/>
    <w:rsid w:val="002C3A3A"/>
    <w:rsid w:val="002C5D99"/>
    <w:rsid w:val="002D5653"/>
    <w:rsid w:val="002D78EC"/>
    <w:rsid w:val="002E34FA"/>
    <w:rsid w:val="002F3089"/>
    <w:rsid w:val="002F4306"/>
    <w:rsid w:val="003072F9"/>
    <w:rsid w:val="003222FC"/>
    <w:rsid w:val="00326827"/>
    <w:rsid w:val="00344DF2"/>
    <w:rsid w:val="003560A2"/>
    <w:rsid w:val="0038434D"/>
    <w:rsid w:val="00385AB2"/>
    <w:rsid w:val="0039456C"/>
    <w:rsid w:val="003A213E"/>
    <w:rsid w:val="003A2AB0"/>
    <w:rsid w:val="003B26A5"/>
    <w:rsid w:val="003D0354"/>
    <w:rsid w:val="003D5A36"/>
    <w:rsid w:val="003E3531"/>
    <w:rsid w:val="003E5BF2"/>
    <w:rsid w:val="00400B15"/>
    <w:rsid w:val="004142B3"/>
    <w:rsid w:val="00415148"/>
    <w:rsid w:val="00420ED0"/>
    <w:rsid w:val="00421417"/>
    <w:rsid w:val="00426AB7"/>
    <w:rsid w:val="004310CB"/>
    <w:rsid w:val="00451ED9"/>
    <w:rsid w:val="00490EF2"/>
    <w:rsid w:val="004A4BDD"/>
    <w:rsid w:val="004A6E57"/>
    <w:rsid w:val="004D3201"/>
    <w:rsid w:val="004D7C83"/>
    <w:rsid w:val="004E087E"/>
    <w:rsid w:val="004E5F89"/>
    <w:rsid w:val="00524CD8"/>
    <w:rsid w:val="00531764"/>
    <w:rsid w:val="00533E3E"/>
    <w:rsid w:val="005442D9"/>
    <w:rsid w:val="005501CE"/>
    <w:rsid w:val="00554545"/>
    <w:rsid w:val="00593FFB"/>
    <w:rsid w:val="00595308"/>
    <w:rsid w:val="0059672A"/>
    <w:rsid w:val="005A2B24"/>
    <w:rsid w:val="005C6102"/>
    <w:rsid w:val="005D2103"/>
    <w:rsid w:val="005F5339"/>
    <w:rsid w:val="00605A1A"/>
    <w:rsid w:val="006113FE"/>
    <w:rsid w:val="00631B04"/>
    <w:rsid w:val="00662270"/>
    <w:rsid w:val="00674FA5"/>
    <w:rsid w:val="00684BE1"/>
    <w:rsid w:val="00692066"/>
    <w:rsid w:val="006A1E11"/>
    <w:rsid w:val="006B3818"/>
    <w:rsid w:val="006C5B60"/>
    <w:rsid w:val="00705D13"/>
    <w:rsid w:val="007063F6"/>
    <w:rsid w:val="00720B6E"/>
    <w:rsid w:val="00725E69"/>
    <w:rsid w:val="00727D74"/>
    <w:rsid w:val="0073409F"/>
    <w:rsid w:val="00743DD5"/>
    <w:rsid w:val="00746385"/>
    <w:rsid w:val="007508CB"/>
    <w:rsid w:val="007530CB"/>
    <w:rsid w:val="007533B4"/>
    <w:rsid w:val="00757D6C"/>
    <w:rsid w:val="007626DB"/>
    <w:rsid w:val="00786C1E"/>
    <w:rsid w:val="007A2696"/>
    <w:rsid w:val="007C16A2"/>
    <w:rsid w:val="007C7912"/>
    <w:rsid w:val="007D1FA1"/>
    <w:rsid w:val="007D2CC1"/>
    <w:rsid w:val="007D38E2"/>
    <w:rsid w:val="007D4F16"/>
    <w:rsid w:val="007E2769"/>
    <w:rsid w:val="007F52EB"/>
    <w:rsid w:val="00823CB3"/>
    <w:rsid w:val="008457D2"/>
    <w:rsid w:val="00854108"/>
    <w:rsid w:val="00865527"/>
    <w:rsid w:val="008717D5"/>
    <w:rsid w:val="00892E2F"/>
    <w:rsid w:val="00897A86"/>
    <w:rsid w:val="008A064A"/>
    <w:rsid w:val="008B5101"/>
    <w:rsid w:val="008C75F3"/>
    <w:rsid w:val="008D5D8B"/>
    <w:rsid w:val="008F1254"/>
    <w:rsid w:val="009018E6"/>
    <w:rsid w:val="00911E66"/>
    <w:rsid w:val="009343A5"/>
    <w:rsid w:val="0094212C"/>
    <w:rsid w:val="0094798C"/>
    <w:rsid w:val="00960747"/>
    <w:rsid w:val="00961450"/>
    <w:rsid w:val="00972A7A"/>
    <w:rsid w:val="009A677B"/>
    <w:rsid w:val="009B1756"/>
    <w:rsid w:val="009D407C"/>
    <w:rsid w:val="009D5E4D"/>
    <w:rsid w:val="00A04A3A"/>
    <w:rsid w:val="00A22BEB"/>
    <w:rsid w:val="00A366C6"/>
    <w:rsid w:val="00A37B46"/>
    <w:rsid w:val="00A5534D"/>
    <w:rsid w:val="00A558E5"/>
    <w:rsid w:val="00A6761C"/>
    <w:rsid w:val="00A95701"/>
    <w:rsid w:val="00A977F5"/>
    <w:rsid w:val="00AA79A6"/>
    <w:rsid w:val="00AD40D5"/>
    <w:rsid w:val="00AD5E18"/>
    <w:rsid w:val="00B1488B"/>
    <w:rsid w:val="00B241DB"/>
    <w:rsid w:val="00B44393"/>
    <w:rsid w:val="00B577E9"/>
    <w:rsid w:val="00B704AD"/>
    <w:rsid w:val="00B73A4C"/>
    <w:rsid w:val="00B74C0B"/>
    <w:rsid w:val="00BD04E4"/>
    <w:rsid w:val="00BF165D"/>
    <w:rsid w:val="00C00572"/>
    <w:rsid w:val="00C07086"/>
    <w:rsid w:val="00C125AB"/>
    <w:rsid w:val="00C15BEC"/>
    <w:rsid w:val="00C210A8"/>
    <w:rsid w:val="00C401AE"/>
    <w:rsid w:val="00C41EE7"/>
    <w:rsid w:val="00C66DC8"/>
    <w:rsid w:val="00C71DE3"/>
    <w:rsid w:val="00C732EB"/>
    <w:rsid w:val="00C96A64"/>
    <w:rsid w:val="00CB211C"/>
    <w:rsid w:val="00CB2F11"/>
    <w:rsid w:val="00CE50A0"/>
    <w:rsid w:val="00D11CAC"/>
    <w:rsid w:val="00D26290"/>
    <w:rsid w:val="00D61A7C"/>
    <w:rsid w:val="00D676A8"/>
    <w:rsid w:val="00D83A98"/>
    <w:rsid w:val="00DA3DA6"/>
    <w:rsid w:val="00DC010C"/>
    <w:rsid w:val="00DD3404"/>
    <w:rsid w:val="00DE75D6"/>
    <w:rsid w:val="00DE75EF"/>
    <w:rsid w:val="00DF298E"/>
    <w:rsid w:val="00E019BC"/>
    <w:rsid w:val="00E02FD9"/>
    <w:rsid w:val="00E1298F"/>
    <w:rsid w:val="00E44E30"/>
    <w:rsid w:val="00E454C0"/>
    <w:rsid w:val="00E538E4"/>
    <w:rsid w:val="00E600AC"/>
    <w:rsid w:val="00E623EA"/>
    <w:rsid w:val="00E76B17"/>
    <w:rsid w:val="00EB3F88"/>
    <w:rsid w:val="00ED3C96"/>
    <w:rsid w:val="00F0480B"/>
    <w:rsid w:val="00F23093"/>
    <w:rsid w:val="00F3012E"/>
    <w:rsid w:val="00F344FB"/>
    <w:rsid w:val="00F777A8"/>
    <w:rsid w:val="00F77879"/>
    <w:rsid w:val="00FA6604"/>
    <w:rsid w:val="00FB5418"/>
    <w:rsid w:val="00FD12F9"/>
    <w:rsid w:val="00FD7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B0E959"/>
  <w15:chartTrackingRefBased/>
  <w15:docId w15:val="{840D0CD5-64BE-46E9-909D-0C0955752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1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B510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B510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8B510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B5101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B5101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41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DB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C7D23"/>
    <w:pPr>
      <w:spacing w:line="276" w:lineRule="auto"/>
      <w:ind w:left="720"/>
      <w:contextualSpacing/>
      <w:jc w:val="center"/>
    </w:pPr>
    <w:rPr>
      <w:rFonts w:ascii="Footlight MT Light" w:eastAsia="Calibri" w:hAnsi="Footlight MT Light"/>
    </w:rPr>
  </w:style>
  <w:style w:type="paragraph" w:styleId="NoSpacing">
    <w:name w:val="No Spacing"/>
    <w:basedOn w:val="Normal"/>
    <w:link w:val="NoSpacingChar"/>
    <w:uiPriority w:val="1"/>
    <w:qFormat/>
    <w:rsid w:val="00231535"/>
    <w:rPr>
      <w:rFonts w:asciiTheme="minorHAnsi" w:eastAsiaTheme="minorEastAsia" w:hAnsiTheme="minorHAnsi" w:cstheme="minorBidi"/>
      <w:sz w:val="22"/>
      <w:szCs w:val="22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31535"/>
    <w:rPr>
      <w:rFonts w:eastAsiaTheme="minorEastAsi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1</TotalTime>
  <Pages>4</Pages>
  <Words>1153</Words>
  <Characters>657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VETS IT Tech</dc:creator>
  <cp:keywords/>
  <dc:description/>
  <cp:lastModifiedBy>Smokey Rickerd</cp:lastModifiedBy>
  <cp:revision>29</cp:revision>
  <cp:lastPrinted>2023-05-18T22:24:00Z</cp:lastPrinted>
  <dcterms:created xsi:type="dcterms:W3CDTF">2023-05-17T21:13:00Z</dcterms:created>
  <dcterms:modified xsi:type="dcterms:W3CDTF">2023-05-19T18:18:00Z</dcterms:modified>
</cp:coreProperties>
</file>